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0CB76329" w14:textId="77777777">
        <w:trPr>
          <w:trHeight w:val="852"/>
          <w:jc w:val="center"/>
        </w:trPr>
        <w:tc>
          <w:tcPr>
            <w:tcW w:w="6946" w:type="dxa"/>
            <w:vMerge w:val="restart"/>
            <w:tcBorders>
              <w:right w:val="single" w:sz="4" w:space="0" w:color="auto"/>
            </w:tcBorders>
          </w:tcPr>
          <w:p w14:paraId="3D9787E3"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es-CO" w:eastAsia="es-CO"/>
              </w:rPr>
              <w:drawing>
                <wp:inline distT="0" distB="0" distL="0" distR="0" wp14:anchorId="6A51EBBF" wp14:editId="63CDF4EC">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7944E0E9"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6275357E"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4591FD83" w14:textId="77777777" w:rsidR="000A03B2" w:rsidRPr="00B57B36" w:rsidRDefault="000A03B2" w:rsidP="00CD5FE2">
            <w:pPr>
              <w:jc w:val="right"/>
            </w:pPr>
            <w:r w:rsidRPr="00B57B36">
              <w:rPr>
                <w:noProof/>
                <w:lang w:val="es-CO" w:eastAsia="es-CO"/>
              </w:rPr>
              <w:drawing>
                <wp:inline distT="0" distB="0" distL="0" distR="0" wp14:anchorId="6F39E935" wp14:editId="1BB4908A">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2E1254E" w14:textId="77777777">
        <w:trPr>
          <w:trHeight w:val="567"/>
          <w:jc w:val="center"/>
        </w:trPr>
        <w:tc>
          <w:tcPr>
            <w:tcW w:w="6946" w:type="dxa"/>
            <w:vMerge/>
            <w:tcBorders>
              <w:right w:val="single" w:sz="4" w:space="0" w:color="auto"/>
            </w:tcBorders>
          </w:tcPr>
          <w:p w14:paraId="7263C3D4"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785C9519"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12D0CE4E"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6F87414D"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2B5E2632" w14:textId="77777777">
        <w:trPr>
          <w:trHeight w:val="68"/>
          <w:jc w:val="center"/>
        </w:trPr>
        <w:tc>
          <w:tcPr>
            <w:tcW w:w="8789" w:type="dxa"/>
            <w:gridSpan w:val="2"/>
          </w:tcPr>
          <w:p w14:paraId="0260DE68"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5940F0AE"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55EC149E"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59B85634" w14:textId="708A96EC" w:rsidR="002737F5" w:rsidRPr="002737F5" w:rsidRDefault="004F4A05" w:rsidP="002737F5">
      <w:pPr>
        <w:pBdr>
          <w:top w:val="nil"/>
          <w:left w:val="nil"/>
          <w:bottom w:val="nil"/>
          <w:right w:val="nil"/>
          <w:between w:val="nil"/>
        </w:pBdr>
        <w:spacing w:before="480" w:after="120"/>
        <w:jc w:val="center"/>
        <w:rPr>
          <w:sz w:val="32"/>
        </w:rPr>
      </w:pPr>
      <w:r>
        <w:rPr>
          <w:sz w:val="32"/>
        </w:rPr>
        <w:t>Acetic Acid and Pentane Treatment by a Biofiltration System Based on Organic Beds Under Transient C</w:t>
      </w:r>
      <w:r w:rsidR="002737F5" w:rsidRPr="002737F5">
        <w:rPr>
          <w:sz w:val="32"/>
        </w:rPr>
        <w:t xml:space="preserve">onditions </w:t>
      </w:r>
    </w:p>
    <w:p w14:paraId="0FCFDCBD" w14:textId="5AFD4FAC" w:rsidR="002737F5" w:rsidRPr="002737F5" w:rsidRDefault="002737F5" w:rsidP="002737F5">
      <w:pPr>
        <w:pStyle w:val="CETAuthors"/>
        <w:rPr>
          <w:lang w:val="es-CO"/>
        </w:rPr>
      </w:pPr>
      <w:r w:rsidRPr="002737F5">
        <w:rPr>
          <w:rFonts w:eastAsia="Arial"/>
          <w:lang w:val="es-CO"/>
        </w:rPr>
        <w:t>Maria P. Pacheco</w:t>
      </w:r>
      <w:r w:rsidRPr="002737F5">
        <w:rPr>
          <w:rFonts w:eastAsia="Arial"/>
          <w:vertAlign w:val="superscript"/>
          <w:lang w:val="es-CO"/>
        </w:rPr>
        <w:t>a</w:t>
      </w:r>
      <w:r w:rsidRPr="002737F5">
        <w:rPr>
          <w:rFonts w:eastAsia="Arial"/>
          <w:lang w:val="es-CO"/>
        </w:rPr>
        <w:t>, Camila A. Ramirez</w:t>
      </w:r>
      <w:r w:rsidRPr="002737F5">
        <w:rPr>
          <w:rFonts w:eastAsia="Arial"/>
          <w:vertAlign w:val="superscript"/>
          <w:lang w:val="es-CO"/>
        </w:rPr>
        <w:t>a</w:t>
      </w:r>
      <w:r w:rsidRPr="002737F5">
        <w:rPr>
          <w:rFonts w:eastAsia="Arial"/>
          <w:lang w:val="es-CO"/>
        </w:rPr>
        <w:t>, Mario A. Hernández</w:t>
      </w:r>
      <w:r w:rsidRPr="002737F5">
        <w:rPr>
          <w:rFonts w:eastAsia="Arial"/>
          <w:vertAlign w:val="superscript"/>
          <w:lang w:val="es-CO"/>
        </w:rPr>
        <w:t>b</w:t>
      </w:r>
      <w:r w:rsidRPr="002737F5">
        <w:rPr>
          <w:rFonts w:eastAsia="Arial"/>
          <w:lang w:val="es-CO"/>
        </w:rPr>
        <w:t>, Iván O. Cabeza</w:t>
      </w:r>
      <w:r w:rsidRPr="002737F5">
        <w:rPr>
          <w:rFonts w:eastAsia="Arial"/>
          <w:vertAlign w:val="superscript"/>
          <w:lang w:val="es-CO"/>
        </w:rPr>
        <w:t>a*</w:t>
      </w:r>
      <w:r w:rsidRPr="002737F5">
        <w:rPr>
          <w:rFonts w:eastAsia="Arial"/>
          <w:lang w:val="es-CO"/>
        </w:rPr>
        <w:t xml:space="preserve"> </w:t>
      </w:r>
    </w:p>
    <w:p w14:paraId="3453FBF4" w14:textId="77777777" w:rsidR="002737F5" w:rsidRPr="002737F5" w:rsidRDefault="002737F5" w:rsidP="00AB6490">
      <w:pPr>
        <w:pStyle w:val="CETAddress"/>
        <w:rPr>
          <w:lang w:val="es-CO"/>
        </w:rPr>
      </w:pPr>
      <w:r w:rsidRPr="002737F5">
        <w:rPr>
          <w:rFonts w:eastAsia="Arial"/>
          <w:vertAlign w:val="superscript"/>
          <w:lang w:val="es-CO"/>
        </w:rPr>
        <w:t>a</w:t>
      </w:r>
      <w:r w:rsidRPr="002737F5">
        <w:rPr>
          <w:rFonts w:eastAsia="Arial"/>
          <w:lang w:val="es-CO"/>
        </w:rPr>
        <w:t xml:space="preserve">Universidad Santo Tomás, Carrera 9 No 51-11, Bogotá, Colombia </w:t>
      </w:r>
    </w:p>
    <w:p w14:paraId="2AA6B108" w14:textId="1C6A428C" w:rsidR="002737F5" w:rsidRPr="002737F5" w:rsidRDefault="002737F5" w:rsidP="00AB6490">
      <w:pPr>
        <w:pStyle w:val="CETAddress"/>
        <w:rPr>
          <w:lang w:val="es-CO"/>
        </w:rPr>
      </w:pPr>
      <w:r w:rsidRPr="002737F5">
        <w:rPr>
          <w:rFonts w:eastAsia="Arial"/>
          <w:vertAlign w:val="superscript"/>
          <w:lang w:val="es-CO"/>
        </w:rPr>
        <w:t>b</w:t>
      </w:r>
      <w:r w:rsidRPr="002737F5">
        <w:rPr>
          <w:rFonts w:eastAsia="Arial"/>
          <w:lang w:val="es-CO"/>
        </w:rPr>
        <w:t>Universidad EAN, Calle 79 11 45, Bogotá, Colombia</w:t>
      </w:r>
    </w:p>
    <w:p w14:paraId="57E258D8" w14:textId="77777777" w:rsidR="002737F5" w:rsidRPr="0082799F" w:rsidRDefault="002737F5" w:rsidP="002737F5">
      <w:pPr>
        <w:pBdr>
          <w:top w:val="nil"/>
          <w:left w:val="nil"/>
          <w:bottom w:val="nil"/>
          <w:right w:val="nil"/>
          <w:between w:val="nil"/>
        </w:pBdr>
        <w:spacing w:after="240" w:line="276" w:lineRule="auto"/>
        <w:jc w:val="left"/>
        <w:rPr>
          <w:noProof/>
          <w:sz w:val="16"/>
          <w:lang w:val="es-CO"/>
        </w:rPr>
      </w:pPr>
      <w:r w:rsidRPr="0082799F">
        <w:rPr>
          <w:noProof/>
          <w:sz w:val="16"/>
          <w:lang w:val="es-CO"/>
        </w:rPr>
        <w:t>ivancabeza@usantotomas.edu.co</w:t>
      </w:r>
    </w:p>
    <w:p w14:paraId="2177479D" w14:textId="57F259B8" w:rsidR="002737F5" w:rsidRPr="006721BA" w:rsidRDefault="002737F5" w:rsidP="00F03ED8">
      <w:pPr>
        <w:pStyle w:val="CETBodytext"/>
      </w:pPr>
      <w:r w:rsidRPr="006721BA">
        <w:t>Assessment of biofiltration systems under transient conditions is necessary when determining industrial operating con</w:t>
      </w:r>
      <w:r w:rsidR="00113752">
        <w:t xml:space="preserve">ditions of biofiltration beds. </w:t>
      </w:r>
      <w:r w:rsidRPr="006721BA">
        <w:t xml:space="preserve">The </w:t>
      </w:r>
      <w:r w:rsidR="00FB50FE" w:rsidRPr="006721BA">
        <w:t>key system</w:t>
      </w:r>
      <w:r w:rsidRPr="006721BA">
        <w:t xml:space="preserve"> variables such as filter bed moisture content, the pollutant type and its concentration, must be evaluated in order to accurately calculate scaling of biofiltration beds. The removal </w:t>
      </w:r>
      <w:r w:rsidR="00FB50FE" w:rsidRPr="006721BA">
        <w:t>efficiency of</w:t>
      </w:r>
      <w:r w:rsidRPr="006721BA">
        <w:t xml:space="preserve"> two organic volatile compounds (VOCs) was evaluated: acetic acid (hydrophilic) and pentane (hydrophobic). Two independent biofiltration systems were operated (A and B), in each system the fluidized bed was the same. The filtration beds </w:t>
      </w:r>
      <w:r w:rsidR="00113752">
        <w:t xml:space="preserve">were </w:t>
      </w:r>
      <w:r w:rsidRPr="006721BA">
        <w:t xml:space="preserve">made from compost, with the following mixtures: rice husk-chicken manure (CAS) and pruning waste-chicken manure (POD), each in </w:t>
      </w:r>
      <w:r w:rsidR="00113752">
        <w:t xml:space="preserve">a ratio of </w:t>
      </w:r>
      <w:r w:rsidRPr="006721BA">
        <w:t>1:1</w:t>
      </w:r>
      <w:r w:rsidR="00113752">
        <w:t xml:space="preserve"> (</w:t>
      </w:r>
      <w:proofErr w:type="spellStart"/>
      <w:proofErr w:type="gramStart"/>
      <w:r w:rsidR="00113752">
        <w:t>v:v</w:t>
      </w:r>
      <w:proofErr w:type="spellEnd"/>
      <w:proofErr w:type="gramEnd"/>
      <w:r w:rsidR="00113752">
        <w:t>)</w:t>
      </w:r>
      <w:r w:rsidRPr="006721BA">
        <w:t xml:space="preserve">. </w:t>
      </w:r>
      <w:r w:rsidRPr="006721BA">
        <w:rPr>
          <w:color w:val="212121"/>
          <w:highlight w:val="white"/>
        </w:rPr>
        <w:t>As part of this study, in system A, the effect of moisture on acetic acid removal efficiency was analyzed, finding that in a moisture range of 50-15% and of 50-25%, efficiencies above 90% are reached for CAS and for POD respectively</w:t>
      </w:r>
      <w:r w:rsidRPr="006721BA">
        <w:t xml:space="preserve">. On the other hand, in system B, the performance of the biofilters was evaluated against different concentrations of pentane, resulting in removal efficiencies of 25% and 43% for POD and CAS, respectively. </w:t>
      </w:r>
      <w:r w:rsidRPr="006721BA">
        <w:rPr>
          <w:color w:val="212121"/>
          <w:highlight w:val="white"/>
        </w:rPr>
        <w:t>In general, these results indicate that there is a significant dependence between the performance of the system and the moisture content of the filter bed and the lower limit in which the bed would operate under industrial conditions is defined</w:t>
      </w:r>
      <w:r w:rsidRPr="006721BA">
        <w:t xml:space="preserve">. The pollutant water solubility was also </w:t>
      </w:r>
      <w:r w:rsidR="004B0D01" w:rsidRPr="006721BA">
        <w:t>considered</w:t>
      </w:r>
      <w:r w:rsidRPr="006721BA">
        <w:t xml:space="preserve"> in order to define the maximum concentrations that the bed would support under transient conditions. </w:t>
      </w:r>
    </w:p>
    <w:p w14:paraId="78031026" w14:textId="25896C44" w:rsidR="002737F5" w:rsidRPr="00F03ED8" w:rsidRDefault="00F03ED8" w:rsidP="00F03ED8">
      <w:pPr>
        <w:pStyle w:val="CETHeading1"/>
        <w:tabs>
          <w:tab w:val="num" w:pos="360"/>
        </w:tabs>
        <w:rPr>
          <w:lang w:val="en-GB"/>
        </w:rPr>
      </w:pPr>
      <w:r>
        <w:rPr>
          <w:lang w:val="en-GB"/>
        </w:rPr>
        <w:t xml:space="preserve">Introduction </w:t>
      </w:r>
    </w:p>
    <w:p w14:paraId="288F71E6" w14:textId="0D069670" w:rsidR="002737F5" w:rsidRPr="006721BA" w:rsidRDefault="002737F5" w:rsidP="00F03ED8">
      <w:pPr>
        <w:pStyle w:val="CETBodytext"/>
      </w:pPr>
      <w:r w:rsidRPr="006721BA">
        <w:t xml:space="preserve">In the last decades, there has been evidence of a rise in atmospheric pollutants, out of which 7% </w:t>
      </w:r>
      <w:r w:rsidR="00F03ED8" w:rsidRPr="006721BA">
        <w:t>are VOCs</w:t>
      </w:r>
      <w:r w:rsidRPr="006721BA">
        <w:t xml:space="preserve">. VOCs concentrations above acceptable levels can produce health issues such as: eye irritation, respiratory tract irritation, headaches, skin rashes, nausea, fatigue and vertigo. The main sources of VOCs emissions </w:t>
      </w:r>
      <w:proofErr w:type="gramStart"/>
      <w:r w:rsidR="004B0D01" w:rsidRPr="006721BA">
        <w:t>include</w:t>
      </w:r>
      <w:r w:rsidR="004B0D01">
        <w:t>:</w:t>
      </w:r>
      <w:proofErr w:type="gramEnd"/>
      <w:r w:rsidRPr="006721BA">
        <w:t xml:space="preserve"> industrial processes, veh</w:t>
      </w:r>
      <w:r w:rsidR="00113752">
        <w:t xml:space="preserve">icle emissions, and solvent use. </w:t>
      </w:r>
      <w:r w:rsidRPr="006721BA">
        <w:t xml:space="preserve">VOCs produced from human activities are hundreds of chemical compounds and are </w:t>
      </w:r>
      <w:r w:rsidR="00F03ED8" w:rsidRPr="006721BA">
        <w:t>distinguishable by</w:t>
      </w:r>
      <w:r w:rsidRPr="006721BA">
        <w:t xml:space="preserve"> their water solubility, difference in concentrations or abundance and their reactivity levels (Guo et al., 2017)</w:t>
      </w:r>
    </w:p>
    <w:p w14:paraId="7B65AB99" w14:textId="77777777" w:rsidR="00692DFA" w:rsidRDefault="00692DFA" w:rsidP="00F03ED8">
      <w:pPr>
        <w:pStyle w:val="CETBodytext"/>
      </w:pPr>
    </w:p>
    <w:p w14:paraId="5AF75FFF" w14:textId="675AC5D5" w:rsidR="002737F5" w:rsidRPr="006721BA" w:rsidRDefault="002737F5" w:rsidP="00F03ED8">
      <w:pPr>
        <w:pStyle w:val="CETBodytext"/>
      </w:pPr>
      <w:r w:rsidRPr="006721BA">
        <w:t>Acetic acid is a hydrophilic substance and an important chemical used in vinyl acetate production, acetic anhydride synthesis and as an industrial solvent in te</w:t>
      </w:r>
      <w:r w:rsidR="00113752">
        <w:t>rephthalic acid production, vinegar</w:t>
      </w:r>
      <w:r w:rsidRPr="006721BA">
        <w:t>, adhesives, textile and photographic products (Ni</w:t>
      </w:r>
      <w:r w:rsidR="00113752">
        <w:t xml:space="preserve"> et al., 2015)</w:t>
      </w:r>
      <w:r w:rsidRPr="006721BA">
        <w:t>. There is evidence of acetic acid emissions in poultry industry (</w:t>
      </w:r>
      <w:proofErr w:type="spellStart"/>
      <w:r w:rsidRPr="006721BA">
        <w:t>Trabue</w:t>
      </w:r>
      <w:proofErr w:type="spellEnd"/>
      <w:r w:rsidRPr="006721BA">
        <w:t xml:space="preserve"> et al., 2010), where concentrations as high as 783.06 ppm are found in farms.</w:t>
      </w:r>
      <w:r w:rsidR="004F4A05">
        <w:t xml:space="preserve"> </w:t>
      </w:r>
      <w:r w:rsidRPr="006721BA">
        <w:t>On the other hand, pentane is derived from its fabrication and use in other domestic products. Emissions of pentane and other VOCs such as acetic acid take place in poultry farming; in the organic composting of poultry manure coupled with inadequate ventilation, lack of hygiene such as decomposing food, animal corpses among others</w:t>
      </w:r>
      <w:r w:rsidR="004F4A05">
        <w:t xml:space="preserve"> </w:t>
      </w:r>
      <w:r w:rsidR="004F4A05" w:rsidRPr="006721BA">
        <w:t>(</w:t>
      </w:r>
      <w:proofErr w:type="spellStart"/>
      <w:r w:rsidR="004F4A05" w:rsidRPr="006721BA">
        <w:t>Forero</w:t>
      </w:r>
      <w:proofErr w:type="spellEnd"/>
      <w:r w:rsidR="004F4A05" w:rsidRPr="006721BA">
        <w:t>, et al., 2018)</w:t>
      </w:r>
      <w:r w:rsidRPr="006721BA">
        <w:t>. Mean concentrations of 12.4 ppm of pentane are found in poultry farms. Lastly, pentane in water solubility is very low therefore it is a hydrophobic substance.</w:t>
      </w:r>
    </w:p>
    <w:p w14:paraId="067511A9" w14:textId="77777777" w:rsidR="00692DFA" w:rsidRDefault="00692DFA" w:rsidP="001824F0"/>
    <w:p w14:paraId="0014F93D" w14:textId="6CE2860C" w:rsidR="002737F5" w:rsidRPr="001824F0" w:rsidRDefault="002737F5" w:rsidP="001824F0">
      <w:pPr>
        <w:rPr>
          <w:lang w:val="en-US"/>
        </w:rPr>
      </w:pPr>
      <w:r w:rsidRPr="006721BA">
        <w:t>Technologies made to reduce atmospheric pollutants such as VOCs can be classified as physical, microbiological, physiologi</w:t>
      </w:r>
      <w:r w:rsidR="001824F0">
        <w:t xml:space="preserve">cal, biochemical, and </w:t>
      </w:r>
      <w:r w:rsidR="001824F0" w:rsidRPr="001824F0">
        <w:rPr>
          <w:lang w:val="en-US"/>
        </w:rPr>
        <w:t>chemical (</w:t>
      </w:r>
      <w:proofErr w:type="spellStart"/>
      <w:r w:rsidR="001824F0" w:rsidRPr="001824F0">
        <w:rPr>
          <w:lang w:val="en-US"/>
        </w:rPr>
        <w:t>Almarcha</w:t>
      </w:r>
      <w:proofErr w:type="spellEnd"/>
      <w:r w:rsidR="001824F0" w:rsidRPr="001824F0">
        <w:rPr>
          <w:lang w:val="en-US"/>
        </w:rPr>
        <w:t xml:space="preserve"> et al., 2014)</w:t>
      </w:r>
      <w:r w:rsidR="001824F0">
        <w:rPr>
          <w:lang w:val="en-US"/>
        </w:rPr>
        <w:t xml:space="preserve">. </w:t>
      </w:r>
      <w:r w:rsidRPr="006721BA">
        <w:t>Amongst microbiological techniques are biofiltration sys</w:t>
      </w:r>
      <w:r w:rsidR="00A36F47">
        <w:t>tems</w:t>
      </w:r>
      <w:r w:rsidRPr="006721BA">
        <w:t xml:space="preserve">. Physicochemical and operational parameters must be </w:t>
      </w:r>
      <w:proofErr w:type="gramStart"/>
      <w:r w:rsidRPr="006721BA">
        <w:t>taken into account</w:t>
      </w:r>
      <w:proofErr w:type="gramEnd"/>
      <w:r w:rsidRPr="006721BA">
        <w:t xml:space="preserve"> during the biofiltration process such as: humidity, pollutant concentration, residence time, pollutants water </w:t>
      </w:r>
      <w:r w:rsidRPr="006721BA">
        <w:lastRenderedPageBreak/>
        <w:t>solubility, and culture medium nutrients. Finally, biofilters, have better efficiencies when the substances to remove are water soluble and biodegradable, this is because pollutant degradation takes place in liquid phase or biofilm and low water solubility causes problems in pollutant removal (Cheng et al., 2016).</w:t>
      </w:r>
    </w:p>
    <w:p w14:paraId="1D5F5314" w14:textId="5282A65C" w:rsidR="002737F5" w:rsidRPr="00A36F47" w:rsidRDefault="002737F5" w:rsidP="00A36F47">
      <w:pPr>
        <w:pStyle w:val="CETBodytext"/>
      </w:pPr>
      <w:r w:rsidRPr="006721BA">
        <w:t>The biofiltration system efficiency for the removal of acetic acid (hydroph</w:t>
      </w:r>
      <w:r w:rsidR="001D0AC5">
        <w:t>ilic</w:t>
      </w:r>
      <w:r w:rsidRPr="006721BA">
        <w:t xml:space="preserve"> substance) and pentane (hydroph</w:t>
      </w:r>
      <w:r w:rsidR="001D0AC5">
        <w:t>obic</w:t>
      </w:r>
      <w:r w:rsidRPr="006721BA">
        <w:t xml:space="preserve"> </w:t>
      </w:r>
      <w:r w:rsidR="001B52E1" w:rsidRPr="006721BA">
        <w:t>substance)</w:t>
      </w:r>
      <w:r w:rsidRPr="006721BA">
        <w:t xml:space="preserve"> was evaluated. The filter bed used is based on a mature compost of a mixture of chicken manure, pruning waste and rice husk. Studied variables </w:t>
      </w:r>
      <w:proofErr w:type="gramStart"/>
      <w:r w:rsidRPr="006721BA">
        <w:t>were:</w:t>
      </w:r>
      <w:proofErr w:type="gramEnd"/>
      <w:r w:rsidRPr="006721BA">
        <w:t xml:space="preserve"> moisture for removal of acetic acid and concentration for the case of removal of pentane, the filter bed adaptation capacity to the pollutants was also evaluated. The present study, ads an analysis </w:t>
      </w:r>
      <w:r w:rsidR="001B52E1" w:rsidRPr="006721BA">
        <w:t>of hydrophobic</w:t>
      </w:r>
      <w:r w:rsidRPr="006721BA">
        <w:t xml:space="preserve"> VOCs treatments and the limitations in biofiltration systems for these substances.</w:t>
      </w:r>
    </w:p>
    <w:p w14:paraId="6D02EBCC" w14:textId="2D1E651D" w:rsidR="002737F5" w:rsidRPr="00F03ED8" w:rsidRDefault="002737F5" w:rsidP="00F03ED8">
      <w:pPr>
        <w:pStyle w:val="CETHeading1"/>
      </w:pPr>
      <w:r>
        <w:t>M</w:t>
      </w:r>
      <w:r w:rsidR="00F03ED8">
        <w:t>aterials and Methods</w:t>
      </w:r>
    </w:p>
    <w:p w14:paraId="241CEC08" w14:textId="77777777" w:rsidR="002737F5" w:rsidRDefault="002737F5" w:rsidP="00F03ED8">
      <w:pPr>
        <w:pStyle w:val="CETheadingx"/>
      </w:pPr>
      <w:r>
        <w:t>Biofiltration system assembly</w:t>
      </w:r>
    </w:p>
    <w:p w14:paraId="4B063B33" w14:textId="37077570" w:rsidR="002737F5" w:rsidRPr="006721BA" w:rsidRDefault="002737F5" w:rsidP="00B3425D">
      <w:pPr>
        <w:rPr>
          <w:color w:val="212121"/>
          <w:highlight w:val="white"/>
          <w:lang w:val="en-US"/>
        </w:rPr>
      </w:pPr>
      <w:r w:rsidRPr="006721BA">
        <w:rPr>
          <w:color w:val="212121"/>
          <w:highlight w:val="white"/>
          <w:lang w:val="en-US"/>
        </w:rPr>
        <w:t>Two biofiltration systems (A and B) with the same structural characteristics and operating conditions were used. Each biofiltration system (Figure 1) consists of two cylindrical PVC biofilters 1</w:t>
      </w:r>
      <w:r w:rsidR="001B3428">
        <w:rPr>
          <w:color w:val="212121"/>
          <w:highlight w:val="white"/>
          <w:lang w:val="en-US"/>
        </w:rPr>
        <w:t>00</w:t>
      </w:r>
      <w:r w:rsidRPr="006721BA">
        <w:rPr>
          <w:color w:val="212121"/>
          <w:highlight w:val="white"/>
          <w:lang w:val="en-US"/>
        </w:rPr>
        <w:t xml:space="preserve"> </w:t>
      </w:r>
      <w:r w:rsidR="001B3428">
        <w:rPr>
          <w:color w:val="212121"/>
          <w:highlight w:val="white"/>
          <w:lang w:val="en-US"/>
        </w:rPr>
        <w:t>cm high and 10.16</w:t>
      </w:r>
      <w:r w:rsidRPr="006721BA">
        <w:rPr>
          <w:color w:val="212121"/>
          <w:highlight w:val="white"/>
          <w:lang w:val="en-US"/>
        </w:rPr>
        <w:t xml:space="preserve"> cm in internal diameter, with 95 cm of filling material. </w:t>
      </w:r>
      <w:r w:rsidR="00B3425D" w:rsidRPr="00B3425D">
        <w:rPr>
          <w:color w:val="212121"/>
          <w:lang w:val="en-US"/>
        </w:rPr>
        <w:t>The air is supplied through the compressor at a flow rate of</w:t>
      </w:r>
      <w:r w:rsidR="00B3425D">
        <w:rPr>
          <w:color w:val="212121"/>
          <w:lang w:val="en-US"/>
        </w:rPr>
        <w:t xml:space="preserve"> 110 cm</w:t>
      </w:r>
      <w:r w:rsidR="00B3425D">
        <w:rPr>
          <w:color w:val="212121"/>
          <w:vertAlign w:val="superscript"/>
          <w:lang w:val="en-US"/>
        </w:rPr>
        <w:t>3</w:t>
      </w:r>
      <w:r w:rsidR="00B3425D">
        <w:rPr>
          <w:color w:val="212121"/>
          <w:lang w:val="en-US"/>
        </w:rPr>
        <w:t>/s</w:t>
      </w:r>
      <w:r w:rsidRPr="006721BA">
        <w:rPr>
          <w:color w:val="212121"/>
          <w:highlight w:val="white"/>
          <w:lang w:val="en-US"/>
        </w:rPr>
        <w:t xml:space="preserve">. The air current passes through a humidifier, </w:t>
      </w:r>
      <w:r w:rsidR="001B52E1" w:rsidRPr="006721BA">
        <w:rPr>
          <w:color w:val="212121"/>
          <w:highlight w:val="white"/>
          <w:lang w:val="en-US"/>
        </w:rPr>
        <w:t>to regulate</w:t>
      </w:r>
      <w:r w:rsidRPr="006721BA">
        <w:rPr>
          <w:color w:val="212121"/>
          <w:highlight w:val="white"/>
          <w:lang w:val="en-US"/>
        </w:rPr>
        <w:t xml:space="preserve"> the moisture. Subsequently, the </w:t>
      </w:r>
      <w:proofErr w:type="spellStart"/>
      <w:r w:rsidR="00A36F47">
        <w:rPr>
          <w:color w:val="212121"/>
          <w:highlight w:val="white"/>
          <w:lang w:val="en-US"/>
        </w:rPr>
        <w:t>sparger</w:t>
      </w:r>
      <w:proofErr w:type="spellEnd"/>
      <w:r w:rsidRPr="006721BA">
        <w:rPr>
          <w:color w:val="212121"/>
          <w:highlight w:val="white"/>
          <w:lang w:val="en-US"/>
        </w:rPr>
        <w:t xml:space="preserve"> is found, through which the concentration of the pollutant is controlled. The system operates at room temperature. The residence time of 66 s was set to ensure pollutant deg</w:t>
      </w:r>
      <w:r w:rsidR="00E636F6">
        <w:rPr>
          <w:color w:val="212121"/>
          <w:highlight w:val="white"/>
          <w:lang w:val="en-US"/>
        </w:rPr>
        <w:t>radation (Cabeza et al.</w:t>
      </w:r>
      <w:r w:rsidRPr="006721BA">
        <w:rPr>
          <w:color w:val="212121"/>
          <w:highlight w:val="white"/>
          <w:lang w:val="en-US"/>
        </w:rPr>
        <w:t>, 2013).</w:t>
      </w:r>
    </w:p>
    <w:p w14:paraId="4919FAB4" w14:textId="77777777" w:rsidR="002737F5" w:rsidRPr="006721BA" w:rsidRDefault="002737F5" w:rsidP="002737F5">
      <w:pPr>
        <w:rPr>
          <w:lang w:val="en-US"/>
        </w:rPr>
      </w:pPr>
      <w:r>
        <w:rPr>
          <w:noProof/>
          <w:lang w:val="es-CO" w:eastAsia="es-CO"/>
        </w:rPr>
        <w:drawing>
          <wp:anchor distT="0" distB="0" distL="114300" distR="114300" simplePos="0" relativeHeight="251658240" behindDoc="0" locked="0" layoutInCell="1" hidden="0" allowOverlap="1" wp14:anchorId="0C68D285" wp14:editId="7C72ABAD">
            <wp:simplePos x="0" y="0"/>
            <wp:positionH relativeFrom="column">
              <wp:posOffset>5717</wp:posOffset>
            </wp:positionH>
            <wp:positionV relativeFrom="paragraph">
              <wp:posOffset>144780</wp:posOffset>
            </wp:positionV>
            <wp:extent cx="2834687" cy="2018545"/>
            <wp:effectExtent l="0" t="0" r="0" b="0"/>
            <wp:wrapNone/>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r="31667" b="13343"/>
                    <a:stretch>
                      <a:fillRect/>
                    </a:stretch>
                  </pic:blipFill>
                  <pic:spPr>
                    <a:xfrm>
                      <a:off x="0" y="0"/>
                      <a:ext cx="2834687" cy="2018545"/>
                    </a:xfrm>
                    <a:prstGeom prst="rect">
                      <a:avLst/>
                    </a:prstGeom>
                    <a:ln/>
                  </pic:spPr>
                </pic:pic>
              </a:graphicData>
            </a:graphic>
          </wp:anchor>
        </w:drawing>
      </w:r>
    </w:p>
    <w:p w14:paraId="04B3A9CE" w14:textId="77777777" w:rsidR="002737F5" w:rsidRPr="006721BA" w:rsidRDefault="002737F5" w:rsidP="002737F5">
      <w:pPr>
        <w:pBdr>
          <w:top w:val="nil"/>
          <w:left w:val="nil"/>
          <w:bottom w:val="nil"/>
          <w:right w:val="nil"/>
          <w:between w:val="nil"/>
        </w:pBdr>
        <w:rPr>
          <w:color w:val="000000"/>
          <w:lang w:val="en-US"/>
        </w:rPr>
      </w:pPr>
    </w:p>
    <w:p w14:paraId="7B85F237" w14:textId="77777777" w:rsidR="002737F5" w:rsidRPr="006721BA" w:rsidRDefault="002737F5" w:rsidP="002737F5">
      <w:pPr>
        <w:pBdr>
          <w:top w:val="nil"/>
          <w:left w:val="nil"/>
          <w:bottom w:val="nil"/>
          <w:right w:val="nil"/>
          <w:between w:val="nil"/>
        </w:pBdr>
        <w:rPr>
          <w:color w:val="000000"/>
          <w:lang w:val="en-US"/>
        </w:rPr>
      </w:pPr>
    </w:p>
    <w:p w14:paraId="5CAA1287" w14:textId="77777777" w:rsidR="002737F5" w:rsidRPr="006721BA" w:rsidRDefault="002737F5" w:rsidP="002737F5">
      <w:pPr>
        <w:pBdr>
          <w:top w:val="nil"/>
          <w:left w:val="nil"/>
          <w:bottom w:val="nil"/>
          <w:right w:val="nil"/>
          <w:between w:val="nil"/>
        </w:pBdr>
        <w:rPr>
          <w:color w:val="000000"/>
          <w:lang w:val="en-US"/>
        </w:rPr>
      </w:pPr>
    </w:p>
    <w:p w14:paraId="0395AA46" w14:textId="77777777" w:rsidR="002737F5" w:rsidRPr="006721BA" w:rsidRDefault="002737F5" w:rsidP="002737F5">
      <w:pPr>
        <w:pBdr>
          <w:top w:val="nil"/>
          <w:left w:val="nil"/>
          <w:bottom w:val="nil"/>
          <w:right w:val="nil"/>
          <w:between w:val="nil"/>
        </w:pBdr>
        <w:rPr>
          <w:color w:val="000000"/>
          <w:lang w:val="en-US"/>
        </w:rPr>
      </w:pPr>
    </w:p>
    <w:p w14:paraId="1FB2021E" w14:textId="77777777" w:rsidR="002737F5" w:rsidRPr="006721BA" w:rsidRDefault="002737F5" w:rsidP="002737F5">
      <w:pPr>
        <w:pBdr>
          <w:top w:val="nil"/>
          <w:left w:val="nil"/>
          <w:bottom w:val="nil"/>
          <w:right w:val="nil"/>
          <w:between w:val="nil"/>
        </w:pBdr>
        <w:rPr>
          <w:color w:val="000000"/>
          <w:lang w:val="en-US"/>
        </w:rPr>
      </w:pPr>
    </w:p>
    <w:p w14:paraId="0B0805B4" w14:textId="77777777" w:rsidR="002737F5" w:rsidRPr="006721BA" w:rsidRDefault="002737F5" w:rsidP="002737F5">
      <w:pPr>
        <w:pBdr>
          <w:top w:val="nil"/>
          <w:left w:val="nil"/>
          <w:bottom w:val="nil"/>
          <w:right w:val="nil"/>
          <w:between w:val="nil"/>
        </w:pBdr>
        <w:rPr>
          <w:color w:val="000000"/>
          <w:lang w:val="en-US"/>
        </w:rPr>
      </w:pPr>
    </w:p>
    <w:p w14:paraId="4DCF84D6" w14:textId="77777777" w:rsidR="002737F5" w:rsidRPr="006721BA" w:rsidRDefault="002737F5" w:rsidP="002737F5">
      <w:pPr>
        <w:pBdr>
          <w:top w:val="nil"/>
          <w:left w:val="nil"/>
          <w:bottom w:val="nil"/>
          <w:right w:val="nil"/>
          <w:between w:val="nil"/>
        </w:pBdr>
        <w:rPr>
          <w:color w:val="000000"/>
          <w:lang w:val="en-US"/>
        </w:rPr>
      </w:pPr>
    </w:p>
    <w:p w14:paraId="2D27D34B" w14:textId="77777777" w:rsidR="002737F5" w:rsidRPr="006721BA" w:rsidRDefault="002737F5" w:rsidP="002737F5">
      <w:pPr>
        <w:pBdr>
          <w:top w:val="nil"/>
          <w:left w:val="nil"/>
          <w:bottom w:val="nil"/>
          <w:right w:val="nil"/>
          <w:between w:val="nil"/>
        </w:pBdr>
        <w:rPr>
          <w:color w:val="000000"/>
          <w:lang w:val="en-US"/>
        </w:rPr>
      </w:pPr>
    </w:p>
    <w:p w14:paraId="6BE1BE02" w14:textId="77777777" w:rsidR="002737F5" w:rsidRPr="006721BA" w:rsidRDefault="002737F5" w:rsidP="002737F5">
      <w:pPr>
        <w:pBdr>
          <w:top w:val="nil"/>
          <w:left w:val="nil"/>
          <w:bottom w:val="nil"/>
          <w:right w:val="nil"/>
          <w:between w:val="nil"/>
        </w:pBdr>
        <w:rPr>
          <w:color w:val="000000"/>
          <w:lang w:val="en-US"/>
        </w:rPr>
      </w:pPr>
    </w:p>
    <w:p w14:paraId="4E4343CB" w14:textId="77777777" w:rsidR="002737F5" w:rsidRPr="006721BA" w:rsidRDefault="002737F5" w:rsidP="002737F5">
      <w:pPr>
        <w:pBdr>
          <w:top w:val="nil"/>
          <w:left w:val="nil"/>
          <w:bottom w:val="nil"/>
          <w:right w:val="nil"/>
          <w:between w:val="nil"/>
        </w:pBdr>
        <w:rPr>
          <w:color w:val="000000"/>
          <w:lang w:val="en-US"/>
        </w:rPr>
      </w:pPr>
    </w:p>
    <w:p w14:paraId="058CA056" w14:textId="77777777" w:rsidR="002737F5" w:rsidRPr="006721BA" w:rsidRDefault="002737F5" w:rsidP="002737F5">
      <w:pPr>
        <w:pBdr>
          <w:top w:val="nil"/>
          <w:left w:val="nil"/>
          <w:bottom w:val="nil"/>
          <w:right w:val="nil"/>
          <w:between w:val="nil"/>
        </w:pBdr>
        <w:rPr>
          <w:color w:val="000000"/>
          <w:lang w:val="en-US"/>
        </w:rPr>
      </w:pPr>
    </w:p>
    <w:p w14:paraId="7EEFB1B2" w14:textId="77777777" w:rsidR="002737F5" w:rsidRPr="006721BA" w:rsidRDefault="002737F5" w:rsidP="002737F5">
      <w:pPr>
        <w:pBdr>
          <w:top w:val="nil"/>
          <w:left w:val="nil"/>
          <w:bottom w:val="nil"/>
          <w:right w:val="nil"/>
          <w:between w:val="nil"/>
        </w:pBdr>
        <w:rPr>
          <w:color w:val="000000"/>
          <w:lang w:val="en-US"/>
        </w:rPr>
      </w:pPr>
    </w:p>
    <w:p w14:paraId="4C80EB2E" w14:textId="77777777" w:rsidR="002737F5" w:rsidRPr="006721BA" w:rsidRDefault="002737F5" w:rsidP="002737F5">
      <w:pPr>
        <w:pBdr>
          <w:top w:val="nil"/>
          <w:left w:val="nil"/>
          <w:bottom w:val="nil"/>
          <w:right w:val="nil"/>
          <w:between w:val="nil"/>
        </w:pBdr>
        <w:jc w:val="left"/>
        <w:rPr>
          <w:color w:val="000000"/>
          <w:lang w:val="en-US"/>
        </w:rPr>
      </w:pPr>
    </w:p>
    <w:p w14:paraId="1F79BAC6" w14:textId="77777777" w:rsidR="00BA1077" w:rsidRDefault="00AB02B2" w:rsidP="002737F5">
      <w:pPr>
        <w:pBdr>
          <w:top w:val="nil"/>
          <w:left w:val="nil"/>
          <w:bottom w:val="nil"/>
          <w:right w:val="nil"/>
          <w:between w:val="nil"/>
        </w:pBdr>
        <w:spacing w:before="240" w:after="240"/>
        <w:rPr>
          <w:i/>
        </w:rPr>
      </w:pPr>
      <w:r>
        <w:rPr>
          <w:i/>
        </w:rPr>
        <w:t>Figure 1:</w:t>
      </w:r>
      <w:r w:rsidR="002737F5" w:rsidRPr="00B37D3F">
        <w:rPr>
          <w:i/>
        </w:rPr>
        <w:t xml:space="preserve"> Biofiltration system at laboratory scale. </w:t>
      </w:r>
    </w:p>
    <w:p w14:paraId="08CB24BF" w14:textId="01A0264B" w:rsidR="002737F5" w:rsidRPr="00BA1077" w:rsidRDefault="005D7614" w:rsidP="0050318B">
      <w:pPr>
        <w:pStyle w:val="CETCaption"/>
        <w:rPr>
          <w:lang w:val="en-US"/>
        </w:rPr>
      </w:pPr>
      <w:r>
        <w:rPr>
          <w:lang w:val="en-US"/>
        </w:rPr>
        <w:t>T</w:t>
      </w:r>
      <w:r w:rsidR="00BA1077">
        <w:rPr>
          <w:lang w:val="en-US"/>
        </w:rPr>
        <w:t xml:space="preserve">he Figure </w:t>
      </w:r>
      <w:r w:rsidR="002A1C16">
        <w:rPr>
          <w:lang w:val="en-US"/>
        </w:rPr>
        <w:t>1:</w:t>
      </w:r>
      <w:r>
        <w:rPr>
          <w:lang w:val="en-US"/>
        </w:rPr>
        <w:t xml:space="preserve"> </w:t>
      </w:r>
      <w:r w:rsidR="002A1C16">
        <w:rPr>
          <w:lang w:val="en-US"/>
        </w:rPr>
        <w:t>Biofiltration system</w:t>
      </w:r>
      <w:r w:rsidR="00BA1077">
        <w:rPr>
          <w:lang w:val="en-US"/>
        </w:rPr>
        <w:t xml:space="preserve">: </w:t>
      </w:r>
      <w:r w:rsidR="002737F5" w:rsidRPr="00BA1077">
        <w:rPr>
          <w:lang w:val="en-US"/>
        </w:rPr>
        <w:t>(1) Air intake; (2) Compressor; (3) Humidifier; (</w:t>
      </w:r>
      <w:r w:rsidR="00E636F6" w:rsidRPr="00BA1077">
        <w:rPr>
          <w:lang w:val="en-US"/>
        </w:rPr>
        <w:t xml:space="preserve">4) Humid air outlet; (5) </w:t>
      </w:r>
      <w:proofErr w:type="spellStart"/>
      <w:r w:rsidR="00E636F6" w:rsidRPr="00BA1077">
        <w:rPr>
          <w:lang w:val="en-US"/>
        </w:rPr>
        <w:t>Sparger</w:t>
      </w:r>
      <w:proofErr w:type="spellEnd"/>
      <w:r w:rsidR="002737F5" w:rsidRPr="00BA1077">
        <w:rPr>
          <w:lang w:val="en-US"/>
        </w:rPr>
        <w:t xml:space="preserve"> / Pollutant Volatilization; (6) Pollutant entry concentration control point; (7) Biofilter / Husk filter bed; (8) Biofilter / Pruning waste Filter bed; (9 and 10) Gas outlet / Sampling point; (11 and 12) Extraction of leachates; (13, 14 and 15). Inlet pollutant concentration control valve.  </w:t>
      </w:r>
    </w:p>
    <w:p w14:paraId="744D6F7A" w14:textId="313267B7" w:rsidR="002737F5" w:rsidRDefault="00B37D3F" w:rsidP="00F03ED8">
      <w:pPr>
        <w:pStyle w:val="CETheadingx"/>
      </w:pPr>
      <w:r>
        <w:t>Packing Materials</w:t>
      </w:r>
    </w:p>
    <w:p w14:paraId="59BA8F15" w14:textId="509A0FCD" w:rsidR="002737F5" w:rsidRDefault="002737F5" w:rsidP="002737F5">
      <w:pPr>
        <w:rPr>
          <w:lang w:val="en-US"/>
        </w:rPr>
      </w:pPr>
      <w:r w:rsidRPr="006721BA">
        <w:rPr>
          <w:lang w:val="en-US"/>
        </w:rPr>
        <w:br/>
        <w:t xml:space="preserve">The filling material was previously </w:t>
      </w:r>
      <w:r w:rsidR="00E636F6">
        <w:rPr>
          <w:lang w:val="en-US"/>
        </w:rPr>
        <w:t>composted</w:t>
      </w:r>
      <w:r w:rsidRPr="006721BA">
        <w:rPr>
          <w:lang w:val="en-US"/>
        </w:rPr>
        <w:t xml:space="preserve"> where the chicken manure </w:t>
      </w:r>
      <w:r w:rsidR="00E636F6">
        <w:rPr>
          <w:lang w:val="en-US"/>
        </w:rPr>
        <w:t>was mixed</w:t>
      </w:r>
      <w:r w:rsidRPr="006721BA">
        <w:rPr>
          <w:lang w:val="en-US"/>
        </w:rPr>
        <w:t xml:space="preserve"> with two different residues: pruning waste for the POD </w:t>
      </w:r>
      <w:r w:rsidR="00AB02B2" w:rsidRPr="006721BA">
        <w:rPr>
          <w:lang w:val="en-US"/>
        </w:rPr>
        <w:t>biofilter and</w:t>
      </w:r>
      <w:r w:rsidRPr="006721BA">
        <w:rPr>
          <w:lang w:val="en-US"/>
        </w:rPr>
        <w:t xml:space="preserve"> ri</w:t>
      </w:r>
      <w:r w:rsidR="00E636F6">
        <w:rPr>
          <w:lang w:val="en-US"/>
        </w:rPr>
        <w:t>ce husks for the CAS biofilter.</w:t>
      </w:r>
      <w:r w:rsidRPr="006721BA">
        <w:rPr>
          <w:lang w:val="en-US"/>
        </w:rPr>
        <w:t xml:space="preserve"> The </w:t>
      </w:r>
      <w:r w:rsidR="00E636F6">
        <w:rPr>
          <w:lang w:val="en-US"/>
        </w:rPr>
        <w:t xml:space="preserve">process is further detailed in </w:t>
      </w:r>
      <w:proofErr w:type="spellStart"/>
      <w:r w:rsidR="00E636F6">
        <w:rPr>
          <w:lang w:val="en-US"/>
        </w:rPr>
        <w:t>Forero</w:t>
      </w:r>
      <w:proofErr w:type="spellEnd"/>
      <w:r w:rsidR="00E636F6">
        <w:rPr>
          <w:lang w:val="en-US"/>
        </w:rPr>
        <w:t xml:space="preserve"> et al.,</w:t>
      </w:r>
      <w:r w:rsidR="00E636F6" w:rsidRPr="006721BA">
        <w:rPr>
          <w:lang w:val="en-US"/>
        </w:rPr>
        <w:t xml:space="preserve"> </w:t>
      </w:r>
      <w:r w:rsidR="00E636F6">
        <w:rPr>
          <w:lang w:val="en-US"/>
        </w:rPr>
        <w:t>2018,</w:t>
      </w:r>
      <w:r w:rsidRPr="006721BA">
        <w:rPr>
          <w:lang w:val="en-US"/>
        </w:rPr>
        <w:t xml:space="preserve"> the mixture is in </w:t>
      </w:r>
      <w:r w:rsidR="00B37D3F">
        <w:rPr>
          <w:lang w:val="en-US"/>
        </w:rPr>
        <w:t xml:space="preserve">a ratio of </w:t>
      </w:r>
      <w:r w:rsidRPr="006721BA">
        <w:rPr>
          <w:lang w:val="en-US"/>
        </w:rPr>
        <w:t xml:space="preserve">1:1 </w:t>
      </w:r>
      <w:r w:rsidR="00E86963">
        <w:rPr>
          <w:lang w:val="en-US"/>
        </w:rPr>
        <w:t>(</w:t>
      </w:r>
      <w:r w:rsidR="00B37D3F">
        <w:rPr>
          <w:lang w:val="en-US"/>
        </w:rPr>
        <w:t>v/v)</w:t>
      </w:r>
      <w:r w:rsidRPr="006721BA">
        <w:rPr>
          <w:lang w:val="en-US"/>
        </w:rPr>
        <w:t xml:space="preserve">. Two mature compost filter beds are then obtained (Table 1). Rice husk was obtained from rice farming in Huila department, while the pruning waste was obtained from local park maintenance in the north of Bogotá. Mature compost particle size was selected between 5-25 mm to prevent </w:t>
      </w:r>
      <w:r w:rsidR="00142B81" w:rsidRPr="006721BA">
        <w:rPr>
          <w:lang w:val="en-US"/>
        </w:rPr>
        <w:t>airflow</w:t>
      </w:r>
      <w:r w:rsidRPr="006721BA">
        <w:rPr>
          <w:lang w:val="en-US"/>
        </w:rPr>
        <w:t xml:space="preserve"> obstructions in the biofilter bed (López et al., 2011).</w:t>
      </w:r>
    </w:p>
    <w:p w14:paraId="6059E085" w14:textId="77777777" w:rsidR="002368EC" w:rsidRDefault="002368EC" w:rsidP="002737F5">
      <w:pPr>
        <w:rPr>
          <w:lang w:val="en-US"/>
        </w:rPr>
      </w:pPr>
    </w:p>
    <w:p w14:paraId="2B1AC6AE" w14:textId="77777777" w:rsidR="00142B81" w:rsidRPr="00C3043F" w:rsidRDefault="00142B81" w:rsidP="00142B81">
      <w:pPr>
        <w:pStyle w:val="CETheadingx"/>
      </w:pPr>
      <w:r>
        <w:t xml:space="preserve">Operation of the Biofiltration Systems </w:t>
      </w:r>
    </w:p>
    <w:p w14:paraId="06DD83C6" w14:textId="4A2E8943" w:rsidR="00142B81" w:rsidRPr="006721BA" w:rsidRDefault="00142B81" w:rsidP="00142B81">
      <w:pPr>
        <w:rPr>
          <w:lang w:val="en-US"/>
        </w:rPr>
      </w:pPr>
      <w:r w:rsidRPr="006721BA">
        <w:rPr>
          <w:lang w:val="en-US"/>
        </w:rPr>
        <w:t>System A evaluates the influence of moisture variation on removal efficiency for acetic acid. The purpose of this study is to determine the optimum value or range of moisture for biofilter systems to remove the highest percentage of acetic acid, and therefore establish operating conditions for process scali</w:t>
      </w:r>
      <w:r>
        <w:rPr>
          <w:lang w:val="en-US"/>
        </w:rPr>
        <w:t>ng</w:t>
      </w:r>
      <w:r w:rsidRPr="006721BA">
        <w:rPr>
          <w:lang w:val="en-US"/>
        </w:rPr>
        <w:t xml:space="preserve">. </w:t>
      </w:r>
      <w:r w:rsidRPr="00657597">
        <w:rPr>
          <w:lang w:val="en-US"/>
        </w:rPr>
        <w:t>According to this, a 10% moisture reduction is made every three days, starting from 50% moisture and a constant c</w:t>
      </w:r>
      <w:r>
        <w:rPr>
          <w:lang w:val="en-US"/>
        </w:rPr>
        <w:t>oncentration of acetic acid (10,860</w:t>
      </w:r>
      <w:r w:rsidRPr="00657597">
        <w:rPr>
          <w:lang w:val="en-US"/>
        </w:rPr>
        <w:t xml:space="preserve"> ppm). To reduce filter</w:t>
      </w:r>
      <w:r w:rsidR="00A35320">
        <w:rPr>
          <w:lang w:val="en-US"/>
        </w:rPr>
        <w:t xml:space="preserve"> bed moisture, the humidifier was</w:t>
      </w:r>
      <w:r w:rsidRPr="00657597">
        <w:rPr>
          <w:lang w:val="en-US"/>
        </w:rPr>
        <w:t xml:space="preserve"> removed fr</w:t>
      </w:r>
      <w:r w:rsidR="00A35320">
        <w:rPr>
          <w:lang w:val="en-US"/>
        </w:rPr>
        <w:t xml:space="preserve">om the system and the airflow was maintained in order to dry the </w:t>
      </w:r>
      <w:r w:rsidRPr="00657597">
        <w:rPr>
          <w:lang w:val="en-US"/>
        </w:rPr>
        <w:t>medium.</w:t>
      </w:r>
      <w:r>
        <w:rPr>
          <w:lang w:val="en-US"/>
        </w:rPr>
        <w:t xml:space="preserve"> </w:t>
      </w:r>
      <w:r w:rsidRPr="006721BA">
        <w:rPr>
          <w:lang w:val="en-US"/>
        </w:rPr>
        <w:t xml:space="preserve">The bed moisture content was determined by gravimetric </w:t>
      </w:r>
      <w:r w:rsidRPr="006721BA">
        <w:rPr>
          <w:lang w:val="en-US"/>
        </w:rPr>
        <w:lastRenderedPageBreak/>
        <w:t xml:space="preserve">analysis. Samples were oven dried at 105°C for 24 hours. </w:t>
      </w:r>
      <w:r>
        <w:rPr>
          <w:lang w:val="en-US"/>
        </w:rPr>
        <w:t xml:space="preserve">During the experiment, the </w:t>
      </w:r>
      <w:r w:rsidR="00A35320">
        <w:rPr>
          <w:lang w:val="en-US"/>
        </w:rPr>
        <w:t xml:space="preserve">moisture content was calculated </w:t>
      </w:r>
      <w:r>
        <w:rPr>
          <w:lang w:val="en-US"/>
        </w:rPr>
        <w:t xml:space="preserve">by measuring the difference in weight between the initial weight of beds and the </w:t>
      </w:r>
      <w:r w:rsidR="009C4E75">
        <w:rPr>
          <w:lang w:val="en-US"/>
        </w:rPr>
        <w:t xml:space="preserve">weight of biofilter in the specific day </w:t>
      </w:r>
      <w:r>
        <w:rPr>
          <w:lang w:val="en-US"/>
        </w:rPr>
        <w:t>(Cabeza et al., 2013</w:t>
      </w:r>
      <w:r w:rsidRPr="006721BA">
        <w:rPr>
          <w:lang w:val="en-US"/>
        </w:rPr>
        <w:t>).</w:t>
      </w:r>
    </w:p>
    <w:p w14:paraId="7B14E445" w14:textId="77777777" w:rsidR="00142B81" w:rsidRDefault="00142B81" w:rsidP="00142B81">
      <w:pPr>
        <w:rPr>
          <w:lang w:val="en-US"/>
        </w:rPr>
      </w:pPr>
    </w:p>
    <w:p w14:paraId="2406D156" w14:textId="102F3D4D" w:rsidR="00142B81" w:rsidRPr="00142B81" w:rsidRDefault="00142B81" w:rsidP="00142B81">
      <w:pPr>
        <w:rPr>
          <w:lang w:val="en-US"/>
        </w:rPr>
      </w:pPr>
      <w:r w:rsidRPr="006721BA">
        <w:rPr>
          <w:lang w:val="en-US"/>
        </w:rPr>
        <w:t>As for system B, the study concentrations were based on pentane concentrations reported in</w:t>
      </w:r>
      <w:r w:rsidR="00A35320">
        <w:rPr>
          <w:lang w:val="en-US"/>
        </w:rPr>
        <w:t xml:space="preserve"> poultry facilities.</w:t>
      </w:r>
      <w:r w:rsidR="00A35320">
        <w:rPr>
          <w:color w:val="212121"/>
          <w:highlight w:val="white"/>
          <w:lang w:val="en-US"/>
        </w:rPr>
        <w:t xml:space="preserve"> In this case, concentrations </w:t>
      </w:r>
      <w:r w:rsidRPr="006721BA">
        <w:rPr>
          <w:color w:val="212121"/>
          <w:highlight w:val="white"/>
          <w:lang w:val="en-US"/>
        </w:rPr>
        <w:t xml:space="preserve">were set starting from 250 ppm. The moisture content of the biofilter was set at a constant throughout the process between 40% and 50%. This moisture level limits obstructions for this type of filter </w:t>
      </w:r>
      <w:r w:rsidR="00A35320" w:rsidRPr="006721BA">
        <w:rPr>
          <w:color w:val="212121"/>
          <w:highlight w:val="white"/>
          <w:lang w:val="en-US"/>
        </w:rPr>
        <w:t>bed;</w:t>
      </w:r>
      <w:r w:rsidRPr="006721BA">
        <w:rPr>
          <w:color w:val="212121"/>
          <w:highlight w:val="white"/>
          <w:lang w:val="en-US"/>
        </w:rPr>
        <w:t xml:space="preserve"> frequent obstructions are reported at </w:t>
      </w:r>
      <w:r w:rsidR="00A35320" w:rsidRPr="006721BA">
        <w:rPr>
          <w:color w:val="212121"/>
          <w:highlight w:val="white"/>
          <w:lang w:val="en-US"/>
        </w:rPr>
        <w:t>moisture</w:t>
      </w:r>
      <w:r w:rsidRPr="006721BA">
        <w:rPr>
          <w:color w:val="212121"/>
          <w:highlight w:val="white"/>
          <w:lang w:val="en-US"/>
        </w:rPr>
        <w:t xml:space="preserve"> content above 50% </w:t>
      </w:r>
      <w:r w:rsidRPr="006721BA">
        <w:rPr>
          <w:lang w:val="en-US"/>
        </w:rPr>
        <w:t>(</w:t>
      </w:r>
      <w:proofErr w:type="spellStart"/>
      <w:r w:rsidRPr="006721BA">
        <w:rPr>
          <w:lang w:val="en-US"/>
        </w:rPr>
        <w:t>Forero</w:t>
      </w:r>
      <w:proofErr w:type="spellEnd"/>
      <w:r w:rsidRPr="006721BA">
        <w:rPr>
          <w:lang w:val="en-US"/>
        </w:rPr>
        <w:t xml:space="preserve"> et al. 2018). </w:t>
      </w:r>
    </w:p>
    <w:p w14:paraId="34F6609D" w14:textId="1DBEFA11" w:rsidR="002368EC" w:rsidRDefault="004F0267" w:rsidP="002368EC">
      <w:pPr>
        <w:pStyle w:val="CETTabletitle"/>
      </w:pPr>
      <w:r>
        <w:t>Table 1:</w:t>
      </w:r>
      <w:r w:rsidR="002368EC">
        <w:t xml:space="preserve"> Characterization </w:t>
      </w:r>
      <w:r w:rsidR="00A0135A">
        <w:t>of the packing materials</w:t>
      </w:r>
      <w:r w:rsidR="008C4A17">
        <w:t>.</w:t>
      </w:r>
    </w:p>
    <w:tbl>
      <w:tblPr>
        <w:tblW w:w="8789" w:type="dxa"/>
        <w:tblBorders>
          <w:top w:val="single" w:sz="12" w:space="0" w:color="008000"/>
          <w:bottom w:val="single" w:sz="12" w:space="0" w:color="008000"/>
        </w:tblBorders>
        <w:tblLayout w:type="fixed"/>
        <w:tblLook w:val="0000" w:firstRow="0" w:lastRow="0" w:firstColumn="0" w:lastColumn="0" w:noHBand="0" w:noVBand="0"/>
      </w:tblPr>
      <w:tblGrid>
        <w:gridCol w:w="2127"/>
        <w:gridCol w:w="1559"/>
        <w:gridCol w:w="2997"/>
        <w:gridCol w:w="2106"/>
      </w:tblGrid>
      <w:tr w:rsidR="002368EC" w14:paraId="1640D7F8" w14:textId="77777777" w:rsidTr="004F0267">
        <w:tc>
          <w:tcPr>
            <w:tcW w:w="2127" w:type="dxa"/>
            <w:tcBorders>
              <w:top w:val="single" w:sz="12" w:space="0" w:color="008000"/>
              <w:bottom w:val="single" w:sz="6" w:space="0" w:color="008000"/>
            </w:tcBorders>
            <w:shd w:val="clear" w:color="auto" w:fill="FFFFFF"/>
            <w:vAlign w:val="center"/>
          </w:tcPr>
          <w:p w14:paraId="6AE540CC" w14:textId="77777777" w:rsidR="002368EC" w:rsidRPr="002368EC" w:rsidRDefault="002368EC" w:rsidP="002368EC">
            <w:pPr>
              <w:pStyle w:val="CETBodytext"/>
              <w:rPr>
                <w:lang w:val="en-GB"/>
              </w:rPr>
            </w:pPr>
            <w:r w:rsidRPr="002368EC">
              <w:rPr>
                <w:lang w:val="en-GB"/>
              </w:rPr>
              <w:t>Characteristics</w:t>
            </w:r>
          </w:p>
        </w:tc>
        <w:tc>
          <w:tcPr>
            <w:tcW w:w="1559" w:type="dxa"/>
            <w:tcBorders>
              <w:top w:val="single" w:sz="12" w:space="0" w:color="008000"/>
              <w:bottom w:val="single" w:sz="6" w:space="0" w:color="008000"/>
            </w:tcBorders>
            <w:shd w:val="clear" w:color="auto" w:fill="FFFFFF"/>
            <w:vAlign w:val="center"/>
          </w:tcPr>
          <w:p w14:paraId="77F3C32C" w14:textId="77777777" w:rsidR="002368EC" w:rsidRPr="002368EC" w:rsidRDefault="002368EC" w:rsidP="002368EC">
            <w:pPr>
              <w:pStyle w:val="CETBodytext"/>
              <w:rPr>
                <w:lang w:val="en-GB"/>
              </w:rPr>
            </w:pPr>
            <w:r w:rsidRPr="002368EC">
              <w:rPr>
                <w:lang w:val="en-GB"/>
              </w:rPr>
              <w:t>Units</w:t>
            </w:r>
          </w:p>
        </w:tc>
        <w:tc>
          <w:tcPr>
            <w:tcW w:w="2997" w:type="dxa"/>
            <w:tcBorders>
              <w:top w:val="single" w:sz="12" w:space="0" w:color="008000"/>
              <w:bottom w:val="single" w:sz="6" w:space="0" w:color="008000"/>
            </w:tcBorders>
            <w:shd w:val="clear" w:color="auto" w:fill="FFFFFF"/>
            <w:vAlign w:val="center"/>
          </w:tcPr>
          <w:p w14:paraId="5D9372EE" w14:textId="77777777" w:rsidR="002368EC" w:rsidRPr="002368EC" w:rsidRDefault="002368EC" w:rsidP="002368EC">
            <w:pPr>
              <w:pStyle w:val="CETBodytext"/>
              <w:rPr>
                <w:lang w:val="en-GB"/>
              </w:rPr>
            </w:pPr>
            <w:r w:rsidRPr="002368EC">
              <w:rPr>
                <w:lang w:val="en-GB"/>
              </w:rPr>
              <w:t xml:space="preserve"> POD Compost</w:t>
            </w:r>
          </w:p>
        </w:tc>
        <w:tc>
          <w:tcPr>
            <w:tcW w:w="2106" w:type="dxa"/>
            <w:tcBorders>
              <w:top w:val="single" w:sz="12" w:space="0" w:color="008000"/>
              <w:bottom w:val="single" w:sz="6" w:space="0" w:color="008000"/>
            </w:tcBorders>
            <w:shd w:val="clear" w:color="auto" w:fill="FFFFFF"/>
            <w:vAlign w:val="center"/>
          </w:tcPr>
          <w:p w14:paraId="7CAD0FB7" w14:textId="77777777" w:rsidR="002368EC" w:rsidRPr="002368EC" w:rsidRDefault="002368EC" w:rsidP="002368EC">
            <w:pPr>
              <w:pStyle w:val="CETBodytext"/>
              <w:rPr>
                <w:lang w:val="en-GB"/>
              </w:rPr>
            </w:pPr>
            <w:r w:rsidRPr="002368EC">
              <w:rPr>
                <w:lang w:val="en-GB"/>
              </w:rPr>
              <w:t>CAS Compost</w:t>
            </w:r>
          </w:p>
        </w:tc>
      </w:tr>
      <w:tr w:rsidR="002368EC" w14:paraId="727CA2A6" w14:textId="77777777" w:rsidTr="004F0267">
        <w:tc>
          <w:tcPr>
            <w:tcW w:w="2127" w:type="dxa"/>
            <w:shd w:val="clear" w:color="auto" w:fill="FFFFFF"/>
            <w:vAlign w:val="center"/>
          </w:tcPr>
          <w:p w14:paraId="50A9FB91" w14:textId="77777777" w:rsidR="002368EC" w:rsidRPr="002368EC" w:rsidRDefault="002368EC" w:rsidP="002368EC">
            <w:pPr>
              <w:pStyle w:val="CETBodytext"/>
              <w:rPr>
                <w:lang w:val="en-GB"/>
              </w:rPr>
            </w:pPr>
            <w:r w:rsidRPr="002368EC">
              <w:rPr>
                <w:lang w:val="en-GB"/>
              </w:rPr>
              <w:t>pH</w:t>
            </w:r>
          </w:p>
        </w:tc>
        <w:tc>
          <w:tcPr>
            <w:tcW w:w="1559" w:type="dxa"/>
            <w:shd w:val="clear" w:color="auto" w:fill="FFFFFF"/>
            <w:vAlign w:val="center"/>
          </w:tcPr>
          <w:p w14:paraId="2424C58A" w14:textId="77777777" w:rsidR="002368EC" w:rsidRPr="002368EC" w:rsidRDefault="002368EC" w:rsidP="002368EC">
            <w:pPr>
              <w:pStyle w:val="CETBodytext"/>
              <w:rPr>
                <w:lang w:val="en-GB"/>
              </w:rPr>
            </w:pPr>
            <w:r w:rsidRPr="002368EC">
              <w:rPr>
                <w:lang w:val="en-GB"/>
              </w:rPr>
              <w:t>-</w:t>
            </w:r>
          </w:p>
        </w:tc>
        <w:tc>
          <w:tcPr>
            <w:tcW w:w="2997" w:type="dxa"/>
            <w:shd w:val="clear" w:color="auto" w:fill="FFFFFF"/>
            <w:vAlign w:val="center"/>
          </w:tcPr>
          <w:p w14:paraId="31BB0D22" w14:textId="77777777" w:rsidR="002368EC" w:rsidRPr="002368EC" w:rsidRDefault="002368EC" w:rsidP="002368EC">
            <w:pPr>
              <w:pStyle w:val="CETBodytext"/>
              <w:rPr>
                <w:lang w:val="en-GB"/>
              </w:rPr>
            </w:pPr>
            <w:r w:rsidRPr="002368EC">
              <w:rPr>
                <w:lang w:val="en-GB"/>
              </w:rPr>
              <w:t>7.98</w:t>
            </w:r>
          </w:p>
        </w:tc>
        <w:tc>
          <w:tcPr>
            <w:tcW w:w="2106" w:type="dxa"/>
            <w:shd w:val="clear" w:color="auto" w:fill="FFFFFF"/>
            <w:vAlign w:val="center"/>
          </w:tcPr>
          <w:p w14:paraId="6FF3AE8F" w14:textId="77777777" w:rsidR="002368EC" w:rsidRPr="002368EC" w:rsidRDefault="002368EC" w:rsidP="002368EC">
            <w:pPr>
              <w:pStyle w:val="CETBodytext"/>
              <w:rPr>
                <w:lang w:val="en-GB"/>
              </w:rPr>
            </w:pPr>
            <w:r w:rsidRPr="002368EC">
              <w:rPr>
                <w:lang w:val="en-GB"/>
              </w:rPr>
              <w:t>8.08</w:t>
            </w:r>
          </w:p>
        </w:tc>
      </w:tr>
      <w:tr w:rsidR="002368EC" w14:paraId="3EBE7E8E" w14:textId="77777777" w:rsidTr="004F0267">
        <w:tc>
          <w:tcPr>
            <w:tcW w:w="2127" w:type="dxa"/>
            <w:shd w:val="clear" w:color="auto" w:fill="FFFFFF"/>
            <w:vAlign w:val="center"/>
          </w:tcPr>
          <w:p w14:paraId="3278C081" w14:textId="77777777" w:rsidR="002368EC" w:rsidRPr="002368EC" w:rsidRDefault="002368EC" w:rsidP="002368EC">
            <w:pPr>
              <w:pStyle w:val="CETBodytext"/>
              <w:rPr>
                <w:lang w:val="en-GB"/>
              </w:rPr>
            </w:pPr>
            <w:r w:rsidRPr="002368EC">
              <w:rPr>
                <w:lang w:val="en-GB"/>
              </w:rPr>
              <w:t>Organic matter</w:t>
            </w:r>
          </w:p>
        </w:tc>
        <w:tc>
          <w:tcPr>
            <w:tcW w:w="1559" w:type="dxa"/>
            <w:shd w:val="clear" w:color="auto" w:fill="FFFFFF"/>
            <w:vAlign w:val="center"/>
          </w:tcPr>
          <w:p w14:paraId="5D7DD4A0" w14:textId="77777777" w:rsidR="002368EC" w:rsidRPr="002368EC" w:rsidRDefault="002368EC" w:rsidP="002368EC">
            <w:pPr>
              <w:pStyle w:val="CETBodytext"/>
              <w:rPr>
                <w:lang w:val="en-GB"/>
              </w:rPr>
            </w:pPr>
            <w:r w:rsidRPr="002368EC">
              <w:rPr>
                <w:lang w:val="en-GB"/>
              </w:rPr>
              <w:t>g/kg</w:t>
            </w:r>
          </w:p>
        </w:tc>
        <w:tc>
          <w:tcPr>
            <w:tcW w:w="2997" w:type="dxa"/>
            <w:shd w:val="clear" w:color="auto" w:fill="FFFFFF"/>
            <w:vAlign w:val="center"/>
          </w:tcPr>
          <w:p w14:paraId="3F52EE11" w14:textId="77777777" w:rsidR="002368EC" w:rsidRPr="002368EC" w:rsidRDefault="002368EC" w:rsidP="002368EC">
            <w:pPr>
              <w:pStyle w:val="CETBodytext"/>
              <w:rPr>
                <w:lang w:val="en-GB"/>
              </w:rPr>
            </w:pPr>
            <w:r w:rsidRPr="002368EC">
              <w:rPr>
                <w:lang w:val="en-GB"/>
              </w:rPr>
              <w:t>74.01</w:t>
            </w:r>
          </w:p>
        </w:tc>
        <w:tc>
          <w:tcPr>
            <w:tcW w:w="2106" w:type="dxa"/>
            <w:shd w:val="clear" w:color="auto" w:fill="FFFFFF"/>
            <w:vAlign w:val="center"/>
          </w:tcPr>
          <w:p w14:paraId="6B83EA40" w14:textId="77777777" w:rsidR="002368EC" w:rsidRPr="002368EC" w:rsidRDefault="002368EC" w:rsidP="002368EC">
            <w:pPr>
              <w:pStyle w:val="CETBodytext"/>
              <w:rPr>
                <w:lang w:val="en-GB"/>
              </w:rPr>
            </w:pPr>
            <w:r w:rsidRPr="002368EC">
              <w:rPr>
                <w:lang w:val="en-GB"/>
              </w:rPr>
              <w:t>55.42</w:t>
            </w:r>
          </w:p>
        </w:tc>
      </w:tr>
      <w:tr w:rsidR="002368EC" w14:paraId="25F441DB" w14:textId="77777777" w:rsidTr="004F0267">
        <w:tc>
          <w:tcPr>
            <w:tcW w:w="2127" w:type="dxa"/>
            <w:shd w:val="clear" w:color="auto" w:fill="FFFFFF"/>
            <w:vAlign w:val="center"/>
          </w:tcPr>
          <w:p w14:paraId="2D09D73E" w14:textId="77777777" w:rsidR="002368EC" w:rsidRPr="002368EC" w:rsidRDefault="002368EC" w:rsidP="002368EC">
            <w:pPr>
              <w:pStyle w:val="CETBodytext"/>
              <w:rPr>
                <w:lang w:val="en-GB"/>
              </w:rPr>
            </w:pPr>
            <w:r w:rsidRPr="002368EC">
              <w:rPr>
                <w:lang w:val="en-GB"/>
              </w:rPr>
              <w:t>Volatile solids</w:t>
            </w:r>
            <w:r w:rsidRPr="001A1B66">
              <w:rPr>
                <w:vertAlign w:val="superscript"/>
                <w:lang w:val="en-GB"/>
              </w:rPr>
              <w:t>1</w:t>
            </w:r>
          </w:p>
        </w:tc>
        <w:tc>
          <w:tcPr>
            <w:tcW w:w="1559" w:type="dxa"/>
            <w:shd w:val="clear" w:color="auto" w:fill="FFFFFF"/>
            <w:vAlign w:val="center"/>
          </w:tcPr>
          <w:p w14:paraId="6D932E34" w14:textId="77777777" w:rsidR="002368EC" w:rsidRPr="002368EC" w:rsidRDefault="002368EC" w:rsidP="002368EC">
            <w:pPr>
              <w:pStyle w:val="CETBodytext"/>
              <w:rPr>
                <w:lang w:val="en-GB"/>
              </w:rPr>
            </w:pPr>
            <w:r w:rsidRPr="002368EC">
              <w:rPr>
                <w:lang w:val="en-GB"/>
              </w:rPr>
              <w:t>mg/kg</w:t>
            </w:r>
          </w:p>
        </w:tc>
        <w:tc>
          <w:tcPr>
            <w:tcW w:w="2997" w:type="dxa"/>
            <w:shd w:val="clear" w:color="auto" w:fill="FFFFFF"/>
            <w:vAlign w:val="center"/>
          </w:tcPr>
          <w:p w14:paraId="42606213" w14:textId="77777777" w:rsidR="002368EC" w:rsidRPr="002368EC" w:rsidRDefault="002368EC" w:rsidP="002368EC">
            <w:pPr>
              <w:pStyle w:val="CETBodytext"/>
              <w:rPr>
                <w:lang w:val="en-GB"/>
              </w:rPr>
            </w:pPr>
            <w:r w:rsidRPr="002368EC">
              <w:rPr>
                <w:lang w:val="en-GB"/>
              </w:rPr>
              <w:t>838.8±21</w:t>
            </w:r>
          </w:p>
        </w:tc>
        <w:tc>
          <w:tcPr>
            <w:tcW w:w="2106" w:type="dxa"/>
            <w:shd w:val="clear" w:color="auto" w:fill="FFFFFF"/>
            <w:vAlign w:val="center"/>
          </w:tcPr>
          <w:p w14:paraId="069F3D03" w14:textId="77777777" w:rsidR="002368EC" w:rsidRPr="002368EC" w:rsidRDefault="002368EC" w:rsidP="002368EC">
            <w:pPr>
              <w:pStyle w:val="CETBodytext"/>
              <w:rPr>
                <w:lang w:val="en-GB"/>
              </w:rPr>
            </w:pPr>
            <w:r w:rsidRPr="002368EC">
              <w:rPr>
                <w:lang w:val="en-GB"/>
              </w:rPr>
              <w:t>710.7±7.1</w:t>
            </w:r>
          </w:p>
        </w:tc>
      </w:tr>
      <w:tr w:rsidR="002368EC" w14:paraId="0F6C465E" w14:textId="77777777" w:rsidTr="004F0267">
        <w:tc>
          <w:tcPr>
            <w:tcW w:w="2127" w:type="dxa"/>
            <w:shd w:val="clear" w:color="auto" w:fill="FFFFFF"/>
            <w:vAlign w:val="center"/>
          </w:tcPr>
          <w:p w14:paraId="268F3704" w14:textId="77777777" w:rsidR="002368EC" w:rsidRPr="002368EC" w:rsidRDefault="002368EC" w:rsidP="002368EC">
            <w:pPr>
              <w:pStyle w:val="CETBodytext"/>
              <w:rPr>
                <w:lang w:val="en-GB"/>
              </w:rPr>
            </w:pPr>
            <w:proofErr w:type="spellStart"/>
            <w:r w:rsidRPr="002368EC">
              <w:rPr>
                <w:lang w:val="en-GB"/>
              </w:rPr>
              <w:t>Biodegradibility</w:t>
            </w:r>
            <w:proofErr w:type="spellEnd"/>
            <w:r w:rsidRPr="002368EC">
              <w:rPr>
                <w:lang w:val="en-GB"/>
              </w:rPr>
              <w:t xml:space="preserve"> </w:t>
            </w:r>
            <w:proofErr w:type="spellStart"/>
            <w:r w:rsidRPr="002368EC">
              <w:rPr>
                <w:lang w:val="en-GB"/>
              </w:rPr>
              <w:t>coeficient</w:t>
            </w:r>
            <w:proofErr w:type="spellEnd"/>
          </w:p>
        </w:tc>
        <w:tc>
          <w:tcPr>
            <w:tcW w:w="1559" w:type="dxa"/>
            <w:shd w:val="clear" w:color="auto" w:fill="FFFFFF"/>
            <w:vAlign w:val="bottom"/>
          </w:tcPr>
          <w:p w14:paraId="5F3E60BB" w14:textId="77777777" w:rsidR="002368EC" w:rsidRPr="002368EC" w:rsidRDefault="002368EC" w:rsidP="002368EC">
            <w:pPr>
              <w:pStyle w:val="CETBodytext"/>
              <w:rPr>
                <w:lang w:val="en-GB"/>
              </w:rPr>
            </w:pPr>
          </w:p>
        </w:tc>
        <w:tc>
          <w:tcPr>
            <w:tcW w:w="2997" w:type="dxa"/>
            <w:shd w:val="clear" w:color="auto" w:fill="FFFFFF"/>
            <w:vAlign w:val="center"/>
          </w:tcPr>
          <w:p w14:paraId="7711BC53" w14:textId="77777777" w:rsidR="002368EC" w:rsidRPr="002368EC" w:rsidRDefault="002368EC" w:rsidP="002368EC">
            <w:pPr>
              <w:pStyle w:val="CETBodytext"/>
              <w:rPr>
                <w:lang w:val="en-GB"/>
              </w:rPr>
            </w:pPr>
            <w:r w:rsidRPr="002368EC">
              <w:rPr>
                <w:lang w:val="en-GB"/>
              </w:rPr>
              <w:t>0.782</w:t>
            </w:r>
          </w:p>
        </w:tc>
        <w:tc>
          <w:tcPr>
            <w:tcW w:w="2106" w:type="dxa"/>
            <w:shd w:val="clear" w:color="auto" w:fill="FFFFFF"/>
            <w:vAlign w:val="center"/>
          </w:tcPr>
          <w:p w14:paraId="7E72A68C" w14:textId="77777777" w:rsidR="002368EC" w:rsidRPr="002368EC" w:rsidRDefault="002368EC" w:rsidP="002368EC">
            <w:pPr>
              <w:pStyle w:val="CETBodytext"/>
              <w:rPr>
                <w:lang w:val="en-GB"/>
              </w:rPr>
            </w:pPr>
            <w:r w:rsidRPr="002368EC">
              <w:rPr>
                <w:lang w:val="en-GB"/>
              </w:rPr>
              <w:t>0.218</w:t>
            </w:r>
          </w:p>
        </w:tc>
      </w:tr>
      <w:tr w:rsidR="002368EC" w14:paraId="3B62C78E" w14:textId="77777777" w:rsidTr="004F0267">
        <w:tc>
          <w:tcPr>
            <w:tcW w:w="2127" w:type="dxa"/>
            <w:shd w:val="clear" w:color="auto" w:fill="FFFFFF"/>
            <w:vAlign w:val="center"/>
          </w:tcPr>
          <w:p w14:paraId="47D44137" w14:textId="77777777" w:rsidR="002368EC" w:rsidRPr="002368EC" w:rsidRDefault="002368EC" w:rsidP="002368EC">
            <w:pPr>
              <w:pStyle w:val="CETBodytext"/>
              <w:rPr>
                <w:lang w:val="en-GB"/>
              </w:rPr>
            </w:pPr>
            <w:r w:rsidRPr="002368EC">
              <w:rPr>
                <w:lang w:val="en-GB"/>
              </w:rPr>
              <w:t>Temperature</w:t>
            </w:r>
          </w:p>
        </w:tc>
        <w:tc>
          <w:tcPr>
            <w:tcW w:w="1559" w:type="dxa"/>
            <w:shd w:val="clear" w:color="auto" w:fill="FFFFFF"/>
            <w:vAlign w:val="center"/>
          </w:tcPr>
          <w:p w14:paraId="34D6B63E" w14:textId="77777777" w:rsidR="002368EC" w:rsidRPr="002368EC" w:rsidRDefault="002368EC" w:rsidP="002368EC">
            <w:pPr>
              <w:pStyle w:val="CETBodytext"/>
              <w:rPr>
                <w:lang w:val="en-GB"/>
              </w:rPr>
            </w:pPr>
            <w:r w:rsidRPr="002368EC">
              <w:rPr>
                <w:lang w:val="en-GB"/>
              </w:rPr>
              <w:t>°C</w:t>
            </w:r>
          </w:p>
        </w:tc>
        <w:tc>
          <w:tcPr>
            <w:tcW w:w="2997" w:type="dxa"/>
            <w:shd w:val="clear" w:color="auto" w:fill="FFFFFF"/>
            <w:vAlign w:val="center"/>
          </w:tcPr>
          <w:p w14:paraId="2C1A4B81" w14:textId="77777777" w:rsidR="002368EC" w:rsidRPr="002368EC" w:rsidRDefault="002368EC" w:rsidP="002368EC">
            <w:pPr>
              <w:pStyle w:val="CETBodytext"/>
              <w:rPr>
                <w:lang w:val="en-GB"/>
              </w:rPr>
            </w:pPr>
            <w:r w:rsidRPr="002368EC">
              <w:rPr>
                <w:lang w:val="en-GB"/>
              </w:rPr>
              <w:t>20</w:t>
            </w:r>
          </w:p>
        </w:tc>
        <w:tc>
          <w:tcPr>
            <w:tcW w:w="2106" w:type="dxa"/>
            <w:shd w:val="clear" w:color="auto" w:fill="FFFFFF"/>
            <w:vAlign w:val="center"/>
          </w:tcPr>
          <w:p w14:paraId="07CF6BAF" w14:textId="77777777" w:rsidR="002368EC" w:rsidRPr="002368EC" w:rsidRDefault="002368EC" w:rsidP="002368EC">
            <w:pPr>
              <w:pStyle w:val="CETBodytext"/>
              <w:rPr>
                <w:lang w:val="en-GB"/>
              </w:rPr>
            </w:pPr>
            <w:r w:rsidRPr="002368EC">
              <w:rPr>
                <w:lang w:val="en-GB"/>
              </w:rPr>
              <w:t>19</w:t>
            </w:r>
          </w:p>
        </w:tc>
      </w:tr>
      <w:tr w:rsidR="002368EC" w14:paraId="6B8ABAA7" w14:textId="77777777" w:rsidTr="004F0267">
        <w:tc>
          <w:tcPr>
            <w:tcW w:w="2127" w:type="dxa"/>
            <w:shd w:val="clear" w:color="auto" w:fill="FFFFFF"/>
            <w:vAlign w:val="center"/>
          </w:tcPr>
          <w:p w14:paraId="578E6827" w14:textId="77777777" w:rsidR="002368EC" w:rsidRPr="002368EC" w:rsidRDefault="002368EC" w:rsidP="002368EC">
            <w:pPr>
              <w:pStyle w:val="CETBodytext"/>
              <w:rPr>
                <w:lang w:val="en-GB"/>
              </w:rPr>
            </w:pPr>
            <w:r w:rsidRPr="002368EC">
              <w:rPr>
                <w:lang w:val="en-GB"/>
              </w:rPr>
              <w:t>Moisture content a</w:t>
            </w:r>
          </w:p>
        </w:tc>
        <w:tc>
          <w:tcPr>
            <w:tcW w:w="1559" w:type="dxa"/>
            <w:shd w:val="clear" w:color="auto" w:fill="FFFFFF"/>
            <w:vAlign w:val="center"/>
          </w:tcPr>
          <w:p w14:paraId="0D3E8AA5" w14:textId="77777777" w:rsidR="002368EC" w:rsidRPr="002368EC" w:rsidRDefault="002368EC" w:rsidP="002368EC">
            <w:pPr>
              <w:pStyle w:val="CETBodytext"/>
              <w:rPr>
                <w:lang w:val="en-GB"/>
              </w:rPr>
            </w:pPr>
            <w:r w:rsidRPr="002368EC">
              <w:rPr>
                <w:lang w:val="en-GB"/>
              </w:rPr>
              <w:t>%</w:t>
            </w:r>
          </w:p>
        </w:tc>
        <w:tc>
          <w:tcPr>
            <w:tcW w:w="2997" w:type="dxa"/>
            <w:shd w:val="clear" w:color="auto" w:fill="FFFFFF"/>
            <w:vAlign w:val="center"/>
          </w:tcPr>
          <w:p w14:paraId="335993B0" w14:textId="77777777" w:rsidR="002368EC" w:rsidRPr="002368EC" w:rsidRDefault="002368EC" w:rsidP="002368EC">
            <w:pPr>
              <w:pStyle w:val="CETBodytext"/>
              <w:rPr>
                <w:lang w:val="en-GB"/>
              </w:rPr>
            </w:pPr>
            <w:r w:rsidRPr="002368EC">
              <w:rPr>
                <w:lang w:val="en-GB"/>
              </w:rPr>
              <w:t>50</w:t>
            </w:r>
          </w:p>
        </w:tc>
        <w:tc>
          <w:tcPr>
            <w:tcW w:w="2106" w:type="dxa"/>
            <w:shd w:val="clear" w:color="auto" w:fill="FFFFFF"/>
            <w:vAlign w:val="center"/>
          </w:tcPr>
          <w:p w14:paraId="0E83A62D" w14:textId="77777777" w:rsidR="002368EC" w:rsidRPr="002368EC" w:rsidRDefault="002368EC" w:rsidP="002368EC">
            <w:pPr>
              <w:pStyle w:val="CETBodytext"/>
              <w:rPr>
                <w:lang w:val="en-GB"/>
              </w:rPr>
            </w:pPr>
            <w:r w:rsidRPr="002368EC">
              <w:rPr>
                <w:lang w:val="en-GB"/>
              </w:rPr>
              <w:t>50</w:t>
            </w:r>
          </w:p>
        </w:tc>
      </w:tr>
      <w:tr w:rsidR="002368EC" w:rsidRPr="00903200" w14:paraId="45D4C714" w14:textId="77777777" w:rsidTr="004F0267">
        <w:tc>
          <w:tcPr>
            <w:tcW w:w="2127" w:type="dxa"/>
            <w:shd w:val="clear" w:color="auto" w:fill="FFFFFF"/>
            <w:vAlign w:val="center"/>
          </w:tcPr>
          <w:p w14:paraId="44277C3F" w14:textId="73074B5E" w:rsidR="002368EC" w:rsidRPr="002368EC" w:rsidRDefault="002368EC" w:rsidP="002368EC">
            <w:pPr>
              <w:pStyle w:val="CETBodytext"/>
              <w:rPr>
                <w:lang w:val="en-GB"/>
              </w:rPr>
            </w:pPr>
            <w:r w:rsidRPr="002368EC">
              <w:rPr>
                <w:lang w:val="en-GB"/>
              </w:rPr>
              <w:t>PS</w:t>
            </w:r>
            <w:proofErr w:type="gramStart"/>
            <w:r w:rsidRPr="001A1B66">
              <w:rPr>
                <w:vertAlign w:val="superscript"/>
                <w:lang w:val="en-GB"/>
              </w:rPr>
              <w:t xml:space="preserve">2 </w:t>
            </w:r>
            <w:r w:rsidRPr="002368EC">
              <w:rPr>
                <w:lang w:val="en-GB"/>
              </w:rPr>
              <w:t xml:space="preserve"> 20</w:t>
            </w:r>
            <w:proofErr w:type="gramEnd"/>
            <w:r w:rsidRPr="002368EC">
              <w:rPr>
                <w:lang w:val="en-GB"/>
              </w:rPr>
              <w:t>-25</w:t>
            </w:r>
          </w:p>
        </w:tc>
        <w:tc>
          <w:tcPr>
            <w:tcW w:w="1559" w:type="dxa"/>
            <w:shd w:val="clear" w:color="auto" w:fill="FFFFFF"/>
            <w:vAlign w:val="center"/>
          </w:tcPr>
          <w:p w14:paraId="39D66629" w14:textId="77777777" w:rsidR="002368EC" w:rsidRPr="002368EC" w:rsidRDefault="002368EC" w:rsidP="002368EC">
            <w:pPr>
              <w:pStyle w:val="CETBodytext"/>
              <w:rPr>
                <w:lang w:val="en-GB"/>
              </w:rPr>
            </w:pPr>
            <w:r w:rsidRPr="002368EC">
              <w:rPr>
                <w:lang w:val="en-GB"/>
              </w:rPr>
              <w:t>mm</w:t>
            </w:r>
          </w:p>
        </w:tc>
        <w:tc>
          <w:tcPr>
            <w:tcW w:w="2997" w:type="dxa"/>
            <w:shd w:val="clear" w:color="auto" w:fill="FFFFFF"/>
            <w:vAlign w:val="center"/>
          </w:tcPr>
          <w:p w14:paraId="711A1499" w14:textId="77777777" w:rsidR="002368EC" w:rsidRPr="002368EC" w:rsidRDefault="002368EC" w:rsidP="002368EC">
            <w:pPr>
              <w:pStyle w:val="CETBodytext"/>
              <w:rPr>
                <w:lang w:val="en-GB"/>
              </w:rPr>
            </w:pPr>
            <w:r w:rsidRPr="002368EC">
              <w:rPr>
                <w:lang w:val="en-GB"/>
              </w:rPr>
              <w:t>50 %</w:t>
            </w:r>
            <w:r w:rsidRPr="002368EC">
              <w:rPr>
                <w:lang w:val="en-GB"/>
              </w:rPr>
              <w:fldChar w:fldCharType="begin" w:fldLock="1"/>
            </w:r>
            <w:r w:rsidRPr="002368EC">
              <w:rPr>
                <w:lang w:val="en-GB"/>
              </w:rPr>
              <w:instrText>ADDIN CSL_CITATION {"citationItems":[{"id":"ITEM-1","itemData":{"DOI":"10.3303/CET1864086","ISBN":"9788895608563","ISSN":"22839216","abstract":"Volatile organic compounds (VOCs) are generated by important economic activities such as: Chemical production plants, industrial areas, agricultural and livestock farms and waste treatment plants. These VOCs could generate annoyance and repercussions on health of the employees and the surrounding communities. Biofiltration is one of the most efficient biological technologies to eliminate these contaminants on streams with medium concentrations and high flows. Moreover, it has several advantages related to low costs of implementation and maintenance. In this work, packing materials were obtained through a composting process carried out under controlled conditions. Poultry manure (PM) as main substrate and pruning residues (PR) or rice husks (RH) as bulking materials were used during composting. Two isolated acrylic barrels (210 L) with automatized aeration were used as composters. These systems were fed with PM:PR and PM:RH in a volume ratio of 1:1 to obtain two different composts used as packing materials. A biofiltration battery was used to evaluate acetic acid removal efficiency from an air stream through the composting beds. The material moisture was fixed in 50% w.w. and the system assessment was carried out using an empty bed retention time of 66 s. The biofiltration system was exposed to concentrations in the range of 7,240 to 14,480 ppm. The removal efficiency, of both biofilters, during the experiment was in the range of 77.1 to 99.9 %. The low pollutant removal was associated with a high initial VOCs concentration in the gas stream. Nevertheless, the pruning residues bed showed a better operative performance to the transient conditions evaluated. Copyright © 2018, AIDIC Servizi S.r.l.","author":[{"dropping-particle":"","family":"Forero","given":"D F","non-dropping-particle":"","parse-names":false,"suffix":""},{"dropping-particle":"","family":"Peña","given":"C E","non-dropping-particle":"","parse-names":false,"suffix":""},{"dropping-particle":"","family":"Acevedo","given":"P","non-dropping-particle":"","parse-names":false,"suffix":""},{"dropping-particle":"","family":"Hernández","given":"M A","non-dropping-particle":"","parse-names":false,"suffix":""},{"dropping-particle":"","family":"Cabeza","given":"I O","non-dropping-particle":"","parse-names":false,"suffix":""}],"container-title":"Chemical Engineering Transactions","id":"ITEM-1","issue":"May","issued":{"date-parts":[["2018"]]},"page":"511-516","title":"Biofiltration of acetic acid vapours using filtering bed compost from poultry manure - pruning residues - rice husks","type":"article-journal","volume":"64"},"uris":["http://www.mendeley.com/documents/?uuid=385dd2b7-16e9-4927-81b2-77d174fb6654"]}],"mendeley":{"formattedCitation":"(Forero et al., 2018)","plainTextFormattedCitation":"(Forero et al., 2018)","previouslyFormattedCitation":"(Forero et al., 2018)"},"properties":{"noteIndex":0},"schema":"https://github.com/citation-style-language/schema/raw/master/csl-citation.json"}</w:instrText>
            </w:r>
            <w:r w:rsidRPr="002368EC">
              <w:rPr>
                <w:lang w:val="en-GB"/>
              </w:rPr>
              <w:fldChar w:fldCharType="separate"/>
            </w:r>
            <w:r w:rsidRPr="002368EC">
              <w:rPr>
                <w:lang w:val="en-GB"/>
              </w:rPr>
              <w:t>(Forero et al., 2018)</w:t>
            </w:r>
            <w:r w:rsidRPr="002368EC">
              <w:rPr>
                <w:lang w:val="en-GB"/>
              </w:rPr>
              <w:fldChar w:fldCharType="end"/>
            </w:r>
          </w:p>
        </w:tc>
        <w:tc>
          <w:tcPr>
            <w:tcW w:w="2106" w:type="dxa"/>
            <w:shd w:val="clear" w:color="auto" w:fill="FFFFFF"/>
            <w:vAlign w:val="center"/>
          </w:tcPr>
          <w:p w14:paraId="10952C65" w14:textId="77777777" w:rsidR="002368EC" w:rsidRPr="002368EC" w:rsidRDefault="002368EC" w:rsidP="002368EC">
            <w:pPr>
              <w:pStyle w:val="CETBodytext"/>
              <w:rPr>
                <w:lang w:val="en-GB"/>
              </w:rPr>
            </w:pPr>
            <w:r w:rsidRPr="002368EC">
              <w:rPr>
                <w:lang w:val="en-GB"/>
              </w:rPr>
              <w:t>-</w:t>
            </w:r>
          </w:p>
        </w:tc>
      </w:tr>
      <w:tr w:rsidR="002368EC" w:rsidRPr="00A46FAB" w14:paraId="36D56CA9" w14:textId="77777777" w:rsidTr="004F0267">
        <w:tc>
          <w:tcPr>
            <w:tcW w:w="2127" w:type="dxa"/>
            <w:shd w:val="clear" w:color="auto" w:fill="FFFFFF"/>
            <w:vAlign w:val="center"/>
          </w:tcPr>
          <w:p w14:paraId="0EE62070" w14:textId="79E35B6B" w:rsidR="002368EC" w:rsidRPr="002368EC" w:rsidRDefault="002368EC" w:rsidP="002368EC">
            <w:pPr>
              <w:pStyle w:val="CETBodytext"/>
              <w:rPr>
                <w:lang w:val="en-GB"/>
              </w:rPr>
            </w:pPr>
            <w:r w:rsidRPr="002368EC">
              <w:rPr>
                <w:lang w:val="en-GB"/>
              </w:rPr>
              <w:t>PS</w:t>
            </w:r>
            <w:r w:rsidRPr="001A1B66">
              <w:rPr>
                <w:vertAlign w:val="superscript"/>
                <w:lang w:val="en-GB"/>
              </w:rPr>
              <w:t xml:space="preserve">2 </w:t>
            </w:r>
            <w:r w:rsidRPr="002368EC">
              <w:rPr>
                <w:lang w:val="en-GB"/>
              </w:rPr>
              <w:t>5-10</w:t>
            </w:r>
          </w:p>
        </w:tc>
        <w:tc>
          <w:tcPr>
            <w:tcW w:w="1559" w:type="dxa"/>
            <w:shd w:val="clear" w:color="auto" w:fill="FFFFFF"/>
            <w:vAlign w:val="center"/>
          </w:tcPr>
          <w:p w14:paraId="2D7717D2" w14:textId="77777777" w:rsidR="002368EC" w:rsidRPr="002368EC" w:rsidRDefault="002368EC" w:rsidP="002368EC">
            <w:pPr>
              <w:pStyle w:val="CETBodytext"/>
              <w:rPr>
                <w:lang w:val="en-GB"/>
              </w:rPr>
            </w:pPr>
            <w:r w:rsidRPr="002368EC">
              <w:rPr>
                <w:lang w:val="en-GB"/>
              </w:rPr>
              <w:t>mm</w:t>
            </w:r>
          </w:p>
        </w:tc>
        <w:tc>
          <w:tcPr>
            <w:tcW w:w="2997" w:type="dxa"/>
            <w:shd w:val="clear" w:color="auto" w:fill="FFFFFF"/>
            <w:vAlign w:val="center"/>
          </w:tcPr>
          <w:p w14:paraId="4CD9906E" w14:textId="77777777" w:rsidR="002368EC" w:rsidRPr="002368EC" w:rsidRDefault="002368EC" w:rsidP="002368EC">
            <w:pPr>
              <w:pStyle w:val="CETBodytext"/>
              <w:rPr>
                <w:lang w:val="en-GB"/>
              </w:rPr>
            </w:pPr>
            <w:r w:rsidRPr="002368EC">
              <w:rPr>
                <w:lang w:val="en-GB"/>
              </w:rPr>
              <w:t>-</w:t>
            </w:r>
          </w:p>
        </w:tc>
        <w:tc>
          <w:tcPr>
            <w:tcW w:w="2106" w:type="dxa"/>
            <w:shd w:val="clear" w:color="auto" w:fill="FFFFFF"/>
            <w:vAlign w:val="center"/>
          </w:tcPr>
          <w:p w14:paraId="5186AE31" w14:textId="77777777" w:rsidR="002368EC" w:rsidRPr="002368EC" w:rsidRDefault="002368EC" w:rsidP="002368EC">
            <w:pPr>
              <w:pStyle w:val="CETBodytext"/>
              <w:rPr>
                <w:lang w:val="en-GB"/>
              </w:rPr>
            </w:pPr>
            <w:r w:rsidRPr="002368EC">
              <w:rPr>
                <w:lang w:val="en-GB"/>
              </w:rPr>
              <w:t>50 %</w:t>
            </w:r>
            <w:r w:rsidRPr="002368EC">
              <w:rPr>
                <w:lang w:val="en-GB"/>
              </w:rPr>
              <w:fldChar w:fldCharType="begin" w:fldLock="1"/>
            </w:r>
            <w:r w:rsidRPr="002368EC">
              <w:rPr>
                <w:lang w:val="en-GB"/>
              </w:rPr>
              <w:instrText>ADDIN CSL_CITATION {"citationItems":[{"id":"ITEM-1","itemData":{"DOI":"10.3303/CET1864086","ISBN":"9788895608563","ISSN":"22839216","abstract":"Volatile organic compounds (VOCs) are generated by important economic activities such as: Chemical production plants, industrial areas, agricultural and livestock farms and waste treatment plants. These VOCs could generate annoyance and repercussions on health of the employees and the surrounding communities. Biofiltration is one of the most efficient biological technologies to eliminate these contaminants on streams with medium concentrations and high flows. Moreover, it has several advantages related to low costs of implementation and maintenance. In this work, packing materials were obtained through a composting process carried out under controlled conditions. Poultry manure (PM) as main substrate and pruning residues (PR) or rice husks (RH) as bulking materials were used during composting. Two isolated acrylic barrels (210 L) with automatized aeration were used as composters. These systems were fed with PM:PR and PM:RH in a volume ratio of 1:1 to obtain two different composts used as packing materials. A biofiltration battery was used to evaluate acetic acid removal efficiency from an air stream through the composting beds. The material moisture was fixed in 50% w.w. and the system assessment was carried out using an empty bed retention time of 66 s. The biofiltration system was exposed to concentrations in the range of 7,240 to 14,480 ppm. The removal efficiency, of both biofilters, during the experiment was in the range of 77.1 to 99.9 %. The low pollutant removal was associated with a high initial VOCs concentration in the gas stream. Nevertheless, the pruning residues bed showed a better operative performance to the transient conditions evaluated. Copyright © 2018, AIDIC Servizi S.r.l.","author":[{"dropping-particle":"","family":"Forero","given":"D F","non-dropping-particle":"","parse-names":false,"suffix":""},{"dropping-particle":"","family":"Peña","given":"C E","non-dropping-particle":"","parse-names":false,"suffix":""},{"dropping-particle":"","family":"Acevedo","given":"P","non-dropping-particle":"","parse-names":false,"suffix":""},{"dropping-particle":"","family":"Hernández","given":"M A","non-dropping-particle":"","parse-names":false,"suffix":""},{"dropping-particle":"","family":"Cabeza","given":"I O","non-dropping-particle":"","parse-names":false,"suffix":""}],"container-title":"Chemical Engineering Transactions","id":"ITEM-1","issue":"May","issued":{"date-parts":[["2018"]]},"page":"511-516","title":"Biofiltration of acetic acid vapours using filtering bed compost from poultry manure - pruning residues - rice husks","type":"article-journal","volume":"64"},"uris":["http://www.mendeley.com/documents/?uuid=385dd2b7-16e9-4927-81b2-77d174fb6654"]}],"mendeley":{"formattedCitation":"(Forero et al., 2018)","plainTextFormattedCitation":"(Forero et al., 2018)","previouslyFormattedCitation":"(Forero et al., 2018)"},"properties":{"noteIndex":0},"schema":"https://github.com/citation-style-language/schema/raw/master/csl-citation.json"}</w:instrText>
            </w:r>
            <w:r w:rsidRPr="002368EC">
              <w:rPr>
                <w:lang w:val="en-GB"/>
              </w:rPr>
              <w:fldChar w:fldCharType="separate"/>
            </w:r>
            <w:r w:rsidRPr="002368EC">
              <w:rPr>
                <w:lang w:val="en-GB"/>
              </w:rPr>
              <w:t>(Forero et al., 2018)</w:t>
            </w:r>
            <w:r w:rsidRPr="002368EC">
              <w:rPr>
                <w:lang w:val="en-GB"/>
              </w:rPr>
              <w:fldChar w:fldCharType="end"/>
            </w:r>
          </w:p>
        </w:tc>
      </w:tr>
      <w:tr w:rsidR="002368EC" w:rsidRPr="00A46FAB" w14:paraId="6144DA90" w14:textId="77777777" w:rsidTr="004F0267">
        <w:tc>
          <w:tcPr>
            <w:tcW w:w="2127" w:type="dxa"/>
            <w:shd w:val="clear" w:color="auto" w:fill="FFFFFF"/>
            <w:vAlign w:val="center"/>
          </w:tcPr>
          <w:p w14:paraId="34B66796" w14:textId="223704E5" w:rsidR="002368EC" w:rsidRPr="002368EC" w:rsidRDefault="002368EC" w:rsidP="002368EC">
            <w:pPr>
              <w:pStyle w:val="CETBodytext"/>
              <w:rPr>
                <w:lang w:val="en-GB"/>
              </w:rPr>
            </w:pPr>
            <w:r w:rsidRPr="002368EC">
              <w:rPr>
                <w:lang w:val="en-GB"/>
              </w:rPr>
              <w:t>PO</w:t>
            </w:r>
            <w:r w:rsidRPr="001A1B66">
              <w:rPr>
                <w:vertAlign w:val="superscript"/>
                <w:lang w:val="en-GB"/>
              </w:rPr>
              <w:t>3</w:t>
            </w:r>
            <w:r w:rsidRPr="002368EC">
              <w:rPr>
                <w:lang w:val="en-GB"/>
              </w:rPr>
              <w:t xml:space="preserve"> 64.8</w:t>
            </w:r>
          </w:p>
        </w:tc>
        <w:tc>
          <w:tcPr>
            <w:tcW w:w="1559" w:type="dxa"/>
            <w:shd w:val="clear" w:color="auto" w:fill="FFFFFF"/>
            <w:vAlign w:val="center"/>
          </w:tcPr>
          <w:p w14:paraId="54B0B750" w14:textId="77777777" w:rsidR="002368EC" w:rsidRPr="002368EC" w:rsidRDefault="002368EC" w:rsidP="002368EC">
            <w:pPr>
              <w:pStyle w:val="CETBodytext"/>
              <w:rPr>
                <w:lang w:val="en-GB"/>
              </w:rPr>
            </w:pPr>
            <w:r w:rsidRPr="002368EC">
              <w:rPr>
                <w:lang w:val="en-GB"/>
              </w:rPr>
              <w:t>%</w:t>
            </w:r>
          </w:p>
        </w:tc>
        <w:tc>
          <w:tcPr>
            <w:tcW w:w="2997" w:type="dxa"/>
            <w:shd w:val="clear" w:color="auto" w:fill="FFFFFF"/>
            <w:vAlign w:val="center"/>
          </w:tcPr>
          <w:p w14:paraId="1A755F64" w14:textId="77777777" w:rsidR="002368EC" w:rsidRPr="002368EC" w:rsidRDefault="002368EC" w:rsidP="002368EC">
            <w:pPr>
              <w:pStyle w:val="CETBodytext"/>
              <w:rPr>
                <w:lang w:val="en-GB"/>
              </w:rPr>
            </w:pPr>
            <w:r w:rsidRPr="002368EC">
              <w:rPr>
                <w:lang w:val="en-GB"/>
              </w:rPr>
              <w:t>-</w:t>
            </w:r>
          </w:p>
        </w:tc>
        <w:tc>
          <w:tcPr>
            <w:tcW w:w="2106" w:type="dxa"/>
            <w:shd w:val="clear" w:color="auto" w:fill="FFFFFF"/>
            <w:vAlign w:val="center"/>
          </w:tcPr>
          <w:p w14:paraId="23D94550" w14:textId="77777777" w:rsidR="002368EC" w:rsidRPr="002368EC" w:rsidRDefault="002368EC" w:rsidP="002368EC">
            <w:pPr>
              <w:pStyle w:val="CETBodytext"/>
              <w:rPr>
                <w:lang w:val="en-GB"/>
              </w:rPr>
            </w:pPr>
            <w:r w:rsidRPr="002368EC">
              <w:rPr>
                <w:lang w:val="en-GB"/>
              </w:rPr>
              <w:t>50 %</w:t>
            </w:r>
          </w:p>
        </w:tc>
      </w:tr>
      <w:tr w:rsidR="002368EC" w:rsidRPr="00A46FAB" w14:paraId="73618441" w14:textId="77777777" w:rsidTr="004F0267">
        <w:tc>
          <w:tcPr>
            <w:tcW w:w="2127" w:type="dxa"/>
            <w:shd w:val="clear" w:color="auto" w:fill="FFFFFF"/>
            <w:vAlign w:val="center"/>
          </w:tcPr>
          <w:p w14:paraId="2981B19D" w14:textId="33C383C2" w:rsidR="002368EC" w:rsidRPr="002368EC" w:rsidRDefault="002368EC" w:rsidP="002368EC">
            <w:pPr>
              <w:pStyle w:val="CETBodytext"/>
              <w:rPr>
                <w:lang w:val="en-GB"/>
              </w:rPr>
            </w:pPr>
            <w:r w:rsidRPr="002368EC">
              <w:rPr>
                <w:lang w:val="en-GB"/>
              </w:rPr>
              <w:t>PO</w:t>
            </w:r>
            <w:r w:rsidRPr="001A1B66">
              <w:rPr>
                <w:vertAlign w:val="superscript"/>
                <w:lang w:val="en-GB"/>
              </w:rPr>
              <w:t>3</w:t>
            </w:r>
            <w:r w:rsidRPr="002368EC">
              <w:rPr>
                <w:lang w:val="en-GB"/>
              </w:rPr>
              <w:t xml:space="preserve"> 97</w:t>
            </w:r>
          </w:p>
        </w:tc>
        <w:tc>
          <w:tcPr>
            <w:tcW w:w="1559" w:type="dxa"/>
            <w:shd w:val="clear" w:color="auto" w:fill="FFFFFF"/>
            <w:vAlign w:val="center"/>
          </w:tcPr>
          <w:p w14:paraId="6F878BB4" w14:textId="77777777" w:rsidR="002368EC" w:rsidRPr="002368EC" w:rsidRDefault="002368EC" w:rsidP="002368EC">
            <w:pPr>
              <w:pStyle w:val="CETBodytext"/>
              <w:rPr>
                <w:lang w:val="en-GB"/>
              </w:rPr>
            </w:pPr>
            <w:r w:rsidRPr="002368EC">
              <w:rPr>
                <w:lang w:val="en-GB"/>
              </w:rPr>
              <w:t>%</w:t>
            </w:r>
          </w:p>
        </w:tc>
        <w:tc>
          <w:tcPr>
            <w:tcW w:w="2997" w:type="dxa"/>
            <w:shd w:val="clear" w:color="auto" w:fill="FFFFFF"/>
            <w:vAlign w:val="center"/>
          </w:tcPr>
          <w:p w14:paraId="3E077705" w14:textId="77777777" w:rsidR="002368EC" w:rsidRPr="002368EC" w:rsidRDefault="002368EC" w:rsidP="002368EC">
            <w:pPr>
              <w:pStyle w:val="CETBodytext"/>
              <w:rPr>
                <w:lang w:val="en-GB"/>
              </w:rPr>
            </w:pPr>
            <w:r w:rsidRPr="002368EC">
              <w:rPr>
                <w:lang w:val="en-GB"/>
              </w:rPr>
              <w:t>50 %</w:t>
            </w:r>
          </w:p>
        </w:tc>
        <w:tc>
          <w:tcPr>
            <w:tcW w:w="2106" w:type="dxa"/>
            <w:shd w:val="clear" w:color="auto" w:fill="FFFFFF"/>
            <w:vAlign w:val="center"/>
          </w:tcPr>
          <w:p w14:paraId="3F6DD3C2" w14:textId="77777777" w:rsidR="002368EC" w:rsidRPr="002368EC" w:rsidRDefault="002368EC" w:rsidP="002368EC">
            <w:pPr>
              <w:pStyle w:val="CETBodytext"/>
              <w:rPr>
                <w:lang w:val="en-GB"/>
              </w:rPr>
            </w:pPr>
            <w:r w:rsidRPr="002368EC">
              <w:rPr>
                <w:lang w:val="en-GB"/>
              </w:rPr>
              <w:t>-</w:t>
            </w:r>
          </w:p>
        </w:tc>
      </w:tr>
    </w:tbl>
    <w:p w14:paraId="7F1B9617" w14:textId="77777777" w:rsidR="002368EC" w:rsidRPr="00DC1E2B" w:rsidRDefault="002368EC" w:rsidP="002368EC">
      <w:pPr>
        <w:rPr>
          <w:lang w:val="en-US"/>
        </w:rPr>
      </w:pPr>
      <w:r>
        <w:rPr>
          <w:vertAlign w:val="superscript"/>
          <w:lang w:val="en-US"/>
        </w:rPr>
        <w:t>a</w:t>
      </w:r>
      <w:r>
        <w:rPr>
          <w:lang w:val="en-US"/>
        </w:rPr>
        <w:t xml:space="preserve"> </w:t>
      </w:r>
      <w:r w:rsidRPr="00BC2289">
        <w:rPr>
          <w:lang w:val="en-US"/>
        </w:rPr>
        <w:t>Samples</w:t>
      </w:r>
      <w:r w:rsidRPr="00657597">
        <w:rPr>
          <w:lang w:val="en-US"/>
        </w:rPr>
        <w:t xml:space="preserve"> over wet basis (</w:t>
      </w:r>
      <w:proofErr w:type="spellStart"/>
      <w:r w:rsidRPr="00657597">
        <w:rPr>
          <w:lang w:val="en-US"/>
        </w:rPr>
        <w:t>w.b</w:t>
      </w:r>
      <w:proofErr w:type="spellEnd"/>
      <w:r w:rsidRPr="00657597">
        <w:rPr>
          <w:lang w:val="en-US"/>
        </w:rPr>
        <w:t>)</w:t>
      </w:r>
      <w:r>
        <w:rPr>
          <w:lang w:val="en-US"/>
        </w:rPr>
        <w:t xml:space="preserve">; </w:t>
      </w:r>
      <w:r>
        <w:rPr>
          <w:vertAlign w:val="superscript"/>
          <w:lang w:val="en-US"/>
        </w:rPr>
        <w:t xml:space="preserve">1 </w:t>
      </w:r>
      <w:r>
        <w:rPr>
          <w:lang w:val="en-US"/>
        </w:rPr>
        <w:t xml:space="preserve">Average </w:t>
      </w:r>
      <w:r w:rsidRPr="00BC2289">
        <w:rPr>
          <w:lang w:val="en-US"/>
        </w:rPr>
        <w:t>±</w:t>
      </w:r>
      <w:r>
        <w:rPr>
          <w:lang w:val="en-US"/>
        </w:rPr>
        <w:t xml:space="preserve"> standard </w:t>
      </w:r>
      <w:proofErr w:type="spellStart"/>
      <w:r>
        <w:rPr>
          <w:lang w:val="en-US"/>
        </w:rPr>
        <w:t>desviation</w:t>
      </w:r>
      <w:proofErr w:type="spellEnd"/>
      <w:r>
        <w:rPr>
          <w:lang w:val="en-US"/>
        </w:rPr>
        <w:t xml:space="preserve"> on three for </w:t>
      </w:r>
      <w:proofErr w:type="spellStart"/>
      <w:r>
        <w:rPr>
          <w:lang w:val="en-US"/>
        </w:rPr>
        <w:t>volalie</w:t>
      </w:r>
      <w:proofErr w:type="spellEnd"/>
      <w:r>
        <w:rPr>
          <w:lang w:val="en-US"/>
        </w:rPr>
        <w:t xml:space="preserve"> solids; </w:t>
      </w:r>
      <w:r>
        <w:rPr>
          <w:vertAlign w:val="superscript"/>
          <w:lang w:val="en-US"/>
        </w:rPr>
        <w:t xml:space="preserve">2 </w:t>
      </w:r>
      <w:r>
        <w:rPr>
          <w:lang w:val="en-US"/>
        </w:rPr>
        <w:t xml:space="preserve">PS: Particle size; </w:t>
      </w:r>
      <w:r>
        <w:rPr>
          <w:vertAlign w:val="superscript"/>
          <w:lang w:val="en-US"/>
        </w:rPr>
        <w:t>3</w:t>
      </w:r>
      <w:r>
        <w:rPr>
          <w:lang w:val="en-US"/>
        </w:rPr>
        <w:t xml:space="preserve"> PO: Porosity.</w:t>
      </w:r>
    </w:p>
    <w:p w14:paraId="65100AE5" w14:textId="77777777" w:rsidR="002737F5" w:rsidRPr="006721BA" w:rsidRDefault="002737F5" w:rsidP="002737F5">
      <w:pPr>
        <w:rPr>
          <w:lang w:val="en-US"/>
        </w:rPr>
      </w:pPr>
    </w:p>
    <w:p w14:paraId="1D15AC71" w14:textId="77777777" w:rsidR="002737F5" w:rsidRDefault="002737F5" w:rsidP="00F03ED8">
      <w:pPr>
        <w:pStyle w:val="CETheadingx"/>
        <w:rPr>
          <w:b w:val="0"/>
          <w:color w:val="000000"/>
        </w:rPr>
      </w:pPr>
      <w:r>
        <w:t>Analytical Methods</w:t>
      </w:r>
    </w:p>
    <w:p w14:paraId="63852485" w14:textId="626C86A4" w:rsidR="002737F5" w:rsidRDefault="002737F5" w:rsidP="002737F5">
      <w:pPr>
        <w:rPr>
          <w:lang w:val="en-US"/>
        </w:rPr>
      </w:pPr>
      <w:r w:rsidRPr="006721BA">
        <w:rPr>
          <w:lang w:val="en-US"/>
        </w:rPr>
        <w:t xml:space="preserve">Pollutant removal efficiency in biofiltration systems for acetic acid and pentane </w:t>
      </w:r>
      <w:r w:rsidR="001B52E1">
        <w:rPr>
          <w:lang w:val="en-US"/>
        </w:rPr>
        <w:t>was estimated using</w:t>
      </w:r>
      <w:r w:rsidRPr="006721BA">
        <w:rPr>
          <w:lang w:val="en-US"/>
        </w:rPr>
        <w:t xml:space="preserve"> Equation 1. The outlet pollutant concentration is calculated daily as the mean of all measurements during that day. There are 6 measurements of the outlet concentration, 1 every 4 hours. This is how the system dynamics are </w:t>
      </w:r>
      <w:r w:rsidR="00A0135A" w:rsidRPr="006721BA">
        <w:rPr>
          <w:lang w:val="en-US"/>
        </w:rPr>
        <w:t>monitored during</w:t>
      </w:r>
      <w:r w:rsidRPr="006721BA">
        <w:rPr>
          <w:lang w:val="en-US"/>
        </w:rPr>
        <w:t xml:space="preserve"> the day. </w:t>
      </w:r>
    </w:p>
    <w:tbl>
      <w:tblPr>
        <w:tblW w:w="5000" w:type="pct"/>
        <w:tblLook w:val="04A0" w:firstRow="1" w:lastRow="0" w:firstColumn="1" w:lastColumn="0" w:noHBand="0" w:noVBand="1"/>
      </w:tblPr>
      <w:tblGrid>
        <w:gridCol w:w="8188"/>
        <w:gridCol w:w="815"/>
      </w:tblGrid>
      <w:tr w:rsidR="00823CB3" w:rsidRPr="00B57B36" w14:paraId="2B2735CB" w14:textId="77777777" w:rsidTr="004F0267">
        <w:tc>
          <w:tcPr>
            <w:tcW w:w="8188" w:type="dxa"/>
            <w:shd w:val="clear" w:color="auto" w:fill="auto"/>
            <w:vAlign w:val="center"/>
          </w:tcPr>
          <w:p w14:paraId="1D45D649" w14:textId="77777777" w:rsidR="00823CB3" w:rsidRPr="00B57B36" w:rsidRDefault="00823CB3" w:rsidP="004F0267">
            <w:pPr>
              <w:pStyle w:val="CETEquation"/>
            </w:pPr>
            <m:oMath>
              <m:r>
                <w:rPr>
                  <w:rFonts w:ascii="Cambria Math" w:hAnsi="Cambria Math" w:cs="Arial"/>
                  <w:sz w:val="20"/>
                </w:rPr>
                <m:t>RE=</m:t>
              </m:r>
              <m:f>
                <m:fPr>
                  <m:ctrlPr>
                    <w:rPr>
                      <w:rFonts w:ascii="Cambria Math" w:hAnsi="Cambria Math" w:cs="Arial"/>
                      <w:sz w:val="20"/>
                    </w:rPr>
                  </m:ctrlPr>
                </m:fPr>
                <m:num>
                  <m:r>
                    <m:rPr>
                      <m:sty m:val="p"/>
                    </m:rPr>
                    <w:rPr>
                      <w:rFonts w:ascii="Cambria Math" w:hAnsi="Cambria Math" w:cs="Arial"/>
                      <w:sz w:val="20"/>
                    </w:rPr>
                    <m:t>(</m:t>
                  </m:r>
                  <m:sSub>
                    <m:sSubPr>
                      <m:ctrlPr>
                        <w:rPr>
                          <w:rFonts w:ascii="Cambria Math" w:hAnsi="Cambria Math" w:cs="Arial"/>
                          <w:sz w:val="20"/>
                        </w:rPr>
                      </m:ctrlPr>
                    </m:sSubPr>
                    <m:e>
                      <m:r>
                        <w:rPr>
                          <w:rFonts w:ascii="Cambria Math" w:hAnsi="Cambria Math" w:cs="Arial"/>
                          <w:sz w:val="20"/>
                        </w:rPr>
                        <m:t>C</m:t>
                      </m:r>
                    </m:e>
                    <m:sub>
                      <m:r>
                        <w:rPr>
                          <w:rFonts w:ascii="Cambria Math" w:hAnsi="Cambria Math" w:cs="Arial"/>
                          <w:sz w:val="20"/>
                        </w:rPr>
                        <m:t>i</m:t>
                      </m:r>
                    </m:sub>
                  </m:sSub>
                  <m:r>
                    <w:rPr>
                      <w:rFonts w:ascii="Cambria Math" w:hAnsi="Cambria Math" w:cs="Arial"/>
                      <w:sz w:val="20"/>
                    </w:rPr>
                    <m:t>-</m:t>
                  </m:r>
                  <m:sSub>
                    <m:sSubPr>
                      <m:ctrlPr>
                        <w:rPr>
                          <w:rFonts w:ascii="Cambria Math" w:hAnsi="Cambria Math" w:cs="Arial"/>
                          <w:i/>
                          <w:sz w:val="20"/>
                        </w:rPr>
                      </m:ctrlPr>
                    </m:sSubPr>
                    <m:e>
                      <m:r>
                        <w:rPr>
                          <w:rFonts w:ascii="Cambria Math" w:hAnsi="Cambria Math" w:cs="Arial"/>
                          <w:sz w:val="20"/>
                        </w:rPr>
                        <m:t>C</m:t>
                      </m:r>
                    </m:e>
                    <m:sub>
                      <m:r>
                        <w:rPr>
                          <w:rFonts w:ascii="Cambria Math" w:hAnsi="Cambria Math" w:cs="Arial"/>
                          <w:sz w:val="20"/>
                        </w:rPr>
                        <m:t>S</m:t>
                      </m:r>
                    </m:sub>
                  </m:sSub>
                  <m:r>
                    <w:rPr>
                      <w:rFonts w:ascii="Cambria Math" w:hAnsi="Cambria Math" w:cs="Arial"/>
                      <w:sz w:val="20"/>
                    </w:rPr>
                    <m:t>)×100</m:t>
                  </m:r>
                </m:num>
                <m:den>
                  <m:sSub>
                    <m:sSubPr>
                      <m:ctrlPr>
                        <w:rPr>
                          <w:rFonts w:ascii="Cambria Math" w:hAnsi="Cambria Math" w:cs="Arial"/>
                          <w:i/>
                          <w:sz w:val="20"/>
                        </w:rPr>
                      </m:ctrlPr>
                    </m:sSubPr>
                    <m:e>
                      <m:r>
                        <w:rPr>
                          <w:rFonts w:ascii="Cambria Math" w:hAnsi="Cambria Math" w:cs="Arial"/>
                          <w:sz w:val="20"/>
                        </w:rPr>
                        <m:t>C</m:t>
                      </m:r>
                    </m:e>
                    <m:sub>
                      <m:r>
                        <w:rPr>
                          <w:rFonts w:ascii="Cambria Math" w:hAnsi="Cambria Math" w:cs="Arial"/>
                          <w:sz w:val="20"/>
                        </w:rPr>
                        <m:t>i</m:t>
                      </m:r>
                    </m:sub>
                  </m:sSub>
                </m:den>
              </m:f>
              <m:r>
                <w:rPr>
                  <w:rFonts w:ascii="Cambria" w:eastAsia="Cambria" w:hAnsi="Cambria" w:cs="Cambria"/>
                  <w:lang w:val="en-US"/>
                </w:rPr>
                <m:t xml:space="preserve"> </m:t>
              </m:r>
            </m:oMath>
            <w:r w:rsidRPr="00657597">
              <w:rPr>
                <w:lang w:val="en-US"/>
              </w:rPr>
              <w:t xml:space="preserve"> </w:t>
            </w:r>
          </w:p>
        </w:tc>
        <w:tc>
          <w:tcPr>
            <w:tcW w:w="815" w:type="dxa"/>
            <w:shd w:val="clear" w:color="auto" w:fill="auto"/>
            <w:vAlign w:val="center"/>
          </w:tcPr>
          <w:p w14:paraId="1B3A6AFD" w14:textId="77777777" w:rsidR="00823CB3" w:rsidRPr="00B57B36" w:rsidRDefault="00823CB3" w:rsidP="004F0267">
            <w:pPr>
              <w:pStyle w:val="CETEquation"/>
              <w:jc w:val="right"/>
            </w:pPr>
            <w:r w:rsidRPr="00B57B36">
              <w:t>(1)</w:t>
            </w:r>
          </w:p>
        </w:tc>
      </w:tr>
    </w:tbl>
    <w:p w14:paraId="4CBE5C75" w14:textId="77777777" w:rsidR="002737F5" w:rsidRPr="006721BA" w:rsidRDefault="002737F5" w:rsidP="002737F5">
      <w:pPr>
        <w:rPr>
          <w:lang w:val="en-US"/>
        </w:rPr>
      </w:pPr>
    </w:p>
    <w:p w14:paraId="3DEDD96F" w14:textId="69C9C238" w:rsidR="002737F5" w:rsidRPr="006721BA" w:rsidRDefault="00823CB3" w:rsidP="002737F5">
      <w:pPr>
        <w:rPr>
          <w:lang w:val="en-US"/>
        </w:rPr>
      </w:pPr>
      <w:r>
        <w:rPr>
          <w:lang w:val="en-US"/>
        </w:rPr>
        <w:t>Where,</w:t>
      </w:r>
      <w:r w:rsidR="008C4A17">
        <w:rPr>
          <w:lang w:val="en-US"/>
        </w:rPr>
        <w:t xml:space="preserve"> RE</w:t>
      </w:r>
      <w:r w:rsidR="002737F5" w:rsidRPr="006721BA">
        <w:rPr>
          <w:lang w:val="en-US"/>
        </w:rPr>
        <w:t>: Removal efficiency (%); Ci: pollutant inlet concentration (ppm); Cs: pollutant outlet concentra</w:t>
      </w:r>
      <w:r w:rsidR="008C4A17">
        <w:rPr>
          <w:lang w:val="en-US"/>
        </w:rPr>
        <w:t>tion (ppm) (Cabeza et al., 2013</w:t>
      </w:r>
      <w:r w:rsidR="002737F5" w:rsidRPr="006721BA">
        <w:rPr>
          <w:lang w:val="en-US"/>
        </w:rPr>
        <w:t>).</w:t>
      </w:r>
    </w:p>
    <w:p w14:paraId="6209EC74" w14:textId="7775DFF6" w:rsidR="004F0267" w:rsidRPr="006721BA" w:rsidRDefault="002737F5" w:rsidP="002737F5">
      <w:pPr>
        <w:rPr>
          <w:lang w:val="en-US"/>
        </w:rPr>
      </w:pPr>
      <w:r w:rsidRPr="006721BA">
        <w:rPr>
          <w:lang w:val="en-US"/>
        </w:rPr>
        <w:t xml:space="preserve">Pollutant concentration is determined with a VOC analyzer, a portable device equipped with a 10.6 eV lamp for photoionization. The device measures equivalent isobutylene </w:t>
      </w:r>
      <w:r w:rsidR="005842BA" w:rsidRPr="006721BA">
        <w:rPr>
          <w:lang w:val="en-US"/>
        </w:rPr>
        <w:t>units;</w:t>
      </w:r>
      <w:r w:rsidRPr="006721BA">
        <w:rPr>
          <w:lang w:val="en-US"/>
        </w:rPr>
        <w:t xml:space="preserve"> </w:t>
      </w:r>
      <w:proofErr w:type="gramStart"/>
      <w:r w:rsidRPr="006721BA">
        <w:rPr>
          <w:lang w:val="en-US"/>
        </w:rPr>
        <w:t>therefore</w:t>
      </w:r>
      <w:proofErr w:type="gramEnd"/>
      <w:r w:rsidRPr="006721BA">
        <w:rPr>
          <w:lang w:val="en-US"/>
        </w:rPr>
        <w:t xml:space="preserve"> a correction factor must be used to determine concentrations for other substances. The correction factor for acetic acid and pentane is 36.2 and 8.4 respectively. The values are given by the device’s m</w:t>
      </w:r>
      <w:r w:rsidR="00167BE2">
        <w:rPr>
          <w:lang w:val="en-US"/>
        </w:rPr>
        <w:t>akers (RAE Systems, Inc., 2016)</w:t>
      </w:r>
      <w:r w:rsidRPr="006721BA">
        <w:rPr>
          <w:lang w:val="en-US"/>
        </w:rPr>
        <w:t xml:space="preserve">. </w:t>
      </w:r>
      <w:proofErr w:type="spellStart"/>
      <w:r w:rsidRPr="006721BA">
        <w:rPr>
          <w:lang w:val="en-US"/>
        </w:rPr>
        <w:t>MultiRAE</w:t>
      </w:r>
      <w:proofErr w:type="spellEnd"/>
      <w:r w:rsidRPr="006721BA">
        <w:rPr>
          <w:lang w:val="en-US"/>
        </w:rPr>
        <w:t xml:space="preserve"> detection device was used for pentane measurements and RKI GX-6000 for acetic acid measurements. </w:t>
      </w:r>
    </w:p>
    <w:p w14:paraId="6FAD6153" w14:textId="77777777" w:rsidR="002737F5" w:rsidRDefault="002737F5" w:rsidP="00C3043F">
      <w:pPr>
        <w:pStyle w:val="CETHeading1"/>
        <w:rPr>
          <w:b w:val="0"/>
          <w:color w:val="000000"/>
        </w:rPr>
      </w:pPr>
      <w:r>
        <w:rPr>
          <w:rFonts w:eastAsia="Arial" w:cs="Arial"/>
          <w:color w:val="000000"/>
        </w:rPr>
        <w:t>Resul</w:t>
      </w:r>
      <w:r>
        <w:t xml:space="preserve">ts and </w:t>
      </w:r>
      <w:r w:rsidRPr="00C3043F">
        <w:t>Discussion</w:t>
      </w:r>
      <w:r>
        <w:t xml:space="preserve"> </w:t>
      </w:r>
    </w:p>
    <w:p w14:paraId="697BAF27" w14:textId="61FB0C72" w:rsidR="002737F5" w:rsidRPr="00C3043F" w:rsidRDefault="002737F5" w:rsidP="00F03ED8">
      <w:pPr>
        <w:pStyle w:val="CETheadingx"/>
      </w:pPr>
      <w:r w:rsidRPr="006721BA">
        <w:t>Biofi</w:t>
      </w:r>
      <w:r w:rsidR="00100312">
        <w:t>ltration system for acetic acid</w:t>
      </w:r>
    </w:p>
    <w:p w14:paraId="48FB4AB4" w14:textId="76B5D04D" w:rsidR="002737F5" w:rsidRPr="006721BA" w:rsidRDefault="002737F5" w:rsidP="002737F5">
      <w:pPr>
        <w:rPr>
          <w:lang w:val="en-US"/>
        </w:rPr>
      </w:pPr>
      <w:r w:rsidRPr="006721BA">
        <w:rPr>
          <w:lang w:val="en-US"/>
        </w:rPr>
        <w:t xml:space="preserve">Bellow, the results of the correlation between humidity content and acetic acid removal efficiency in both biofilters, CAS and POD are shown. For the CAS biofilter, the effect of humidity variations (between 50% and 10%) on pollutant removal is evident (Figure 2). At first, the removal efficiency is below 90%, possibly due to obstructions or flow paths from the </w:t>
      </w:r>
      <w:r w:rsidR="0035258B" w:rsidRPr="006721BA">
        <w:rPr>
          <w:lang w:val="en-US"/>
        </w:rPr>
        <w:t>high-water</w:t>
      </w:r>
      <w:r w:rsidRPr="006721BA">
        <w:rPr>
          <w:lang w:val="en-US"/>
        </w:rPr>
        <w:t xml:space="preserve"> content in the air stream (Cabeza et al., 2013). An excessive increase of water content in the filter bed can cause it to compact and create obstructions in the filter, which inhibits </w:t>
      </w:r>
      <w:proofErr w:type="spellStart"/>
      <w:r w:rsidRPr="006721BA">
        <w:rPr>
          <w:lang w:val="en-US"/>
        </w:rPr>
        <w:t>oxigen</w:t>
      </w:r>
      <w:proofErr w:type="spellEnd"/>
      <w:r w:rsidRPr="006721BA">
        <w:rPr>
          <w:lang w:val="en-US"/>
        </w:rPr>
        <w:t xml:space="preserve"> and VOCs transfer in the biofilm, thus creating anaerobic zones (Cheng et al., 2016).  The presence of anaerobic zones can lead to bad odors. </w:t>
      </w:r>
      <w:proofErr w:type="gramStart"/>
      <w:r w:rsidRPr="006721BA">
        <w:rPr>
          <w:lang w:val="en-US"/>
        </w:rPr>
        <w:t>Later on</w:t>
      </w:r>
      <w:proofErr w:type="gramEnd"/>
      <w:r w:rsidRPr="006721BA">
        <w:rPr>
          <w:lang w:val="en-US"/>
        </w:rPr>
        <w:t xml:space="preserve">, the acetic acid removal efficiency gradually rose with humidity values below 50%. This can be associated with the hydrophilic nature of the substance. </w:t>
      </w:r>
      <w:r w:rsidR="000664E4" w:rsidRPr="006721BA">
        <w:rPr>
          <w:lang w:val="en-US"/>
        </w:rPr>
        <w:t>Thus</w:t>
      </w:r>
      <w:r w:rsidRPr="006721BA">
        <w:rPr>
          <w:lang w:val="en-US"/>
        </w:rPr>
        <w:t xml:space="preserve">, bacteria </w:t>
      </w:r>
      <w:r w:rsidR="00B219D9" w:rsidRPr="006721BA">
        <w:rPr>
          <w:lang w:val="en-US"/>
        </w:rPr>
        <w:t>have</w:t>
      </w:r>
      <w:r w:rsidRPr="006721BA">
        <w:rPr>
          <w:lang w:val="en-US"/>
        </w:rPr>
        <w:t xml:space="preserve"> better access to the acetic acid dissolved in the water and can metabolize it to obtain carbon and </w:t>
      </w:r>
      <w:r w:rsidR="00B219D9" w:rsidRPr="006721BA">
        <w:rPr>
          <w:lang w:val="en-US"/>
        </w:rPr>
        <w:t>energy and</w:t>
      </w:r>
      <w:r w:rsidR="00692DFA">
        <w:rPr>
          <w:lang w:val="en-US"/>
        </w:rPr>
        <w:t xml:space="preserve"> </w:t>
      </w:r>
      <w:r w:rsidRPr="006721BA">
        <w:rPr>
          <w:lang w:val="en-US"/>
        </w:rPr>
        <w:t xml:space="preserve">facilitate </w:t>
      </w:r>
      <w:r w:rsidR="00692DFA">
        <w:rPr>
          <w:lang w:val="en-US"/>
        </w:rPr>
        <w:t xml:space="preserve">the </w:t>
      </w:r>
      <w:r w:rsidRPr="006721BA">
        <w:rPr>
          <w:lang w:val="en-US"/>
        </w:rPr>
        <w:t xml:space="preserve">degradation process.  </w:t>
      </w:r>
    </w:p>
    <w:p w14:paraId="6B6DA591" w14:textId="77777777" w:rsidR="002737F5" w:rsidRPr="006721BA" w:rsidRDefault="002737F5" w:rsidP="002737F5">
      <w:pPr>
        <w:rPr>
          <w:lang w:val="en-US"/>
        </w:rPr>
      </w:pPr>
    </w:p>
    <w:p w14:paraId="6875A522" w14:textId="207AD8D6" w:rsidR="002737F5" w:rsidRPr="006721BA" w:rsidRDefault="002737F5" w:rsidP="002737F5">
      <w:pPr>
        <w:rPr>
          <w:lang w:val="en-US"/>
        </w:rPr>
      </w:pPr>
      <w:r w:rsidRPr="006721BA">
        <w:rPr>
          <w:lang w:val="en-US"/>
        </w:rPr>
        <w:lastRenderedPageBreak/>
        <w:t>From the 13th to the 18th day, with humidity content between 30-25%, the highest removal efficiency of the biofilter was 100% (Figure 2</w:t>
      </w:r>
      <w:r w:rsidR="00A82D4E">
        <w:rPr>
          <w:lang w:val="en-US"/>
        </w:rPr>
        <w:t>a</w:t>
      </w:r>
      <w:r w:rsidRPr="006721BA">
        <w:rPr>
          <w:lang w:val="en-US"/>
        </w:rPr>
        <w:t xml:space="preserve">). After that, when the humidity content in the biofilter reached 15%, efficiencies above 90% were found despite loss of system efficiency. Unlike other reported studies, this could indicate that this filter bed has a high removal capacity for low </w:t>
      </w:r>
      <w:proofErr w:type="spellStart"/>
      <w:r w:rsidRPr="006721BA">
        <w:rPr>
          <w:lang w:val="en-US"/>
        </w:rPr>
        <w:t>humidities</w:t>
      </w:r>
      <w:proofErr w:type="spellEnd"/>
      <w:r w:rsidRPr="006721BA">
        <w:rPr>
          <w:lang w:val="en-US"/>
        </w:rPr>
        <w:t xml:space="preserve"> (Akdeniz et al., 2011). However, when the filter bed moisture content lowers to 10%, there is a considerable decrease in </w:t>
      </w:r>
      <w:r w:rsidR="0035258B" w:rsidRPr="006721BA">
        <w:rPr>
          <w:lang w:val="en-US"/>
        </w:rPr>
        <w:t>the biofilter</w:t>
      </w:r>
      <w:r w:rsidRPr="006721BA">
        <w:rPr>
          <w:lang w:val="en-US"/>
        </w:rPr>
        <w:t xml:space="preserve"> removal efficiency, and efficiencies are registered below 90%. This is due to inhibition of microbiological activity and filter bed cracking because of the lack of water availability which in turn reduces the filter’s biodegradability (Taylor et al., 2012).</w:t>
      </w:r>
    </w:p>
    <w:p w14:paraId="044CF421" w14:textId="77777777" w:rsidR="002737F5" w:rsidRPr="006721BA" w:rsidRDefault="002737F5" w:rsidP="002737F5">
      <w:pPr>
        <w:rPr>
          <w:lang w:val="en-US"/>
        </w:rPr>
      </w:pPr>
    </w:p>
    <w:p w14:paraId="173E433F" w14:textId="2B983E6D" w:rsidR="002737F5" w:rsidRPr="006721BA" w:rsidRDefault="002737F5" w:rsidP="002737F5">
      <w:pPr>
        <w:rPr>
          <w:lang w:val="en-US"/>
        </w:rPr>
      </w:pPr>
      <w:r w:rsidRPr="006721BA">
        <w:rPr>
          <w:lang w:val="en-US"/>
        </w:rPr>
        <w:t xml:space="preserve">Figure </w:t>
      </w:r>
      <w:r w:rsidR="00A82D4E">
        <w:rPr>
          <w:lang w:val="en-US"/>
        </w:rPr>
        <w:t>2b</w:t>
      </w:r>
      <w:r w:rsidRPr="006721BA">
        <w:rPr>
          <w:lang w:val="en-US"/>
        </w:rPr>
        <w:t xml:space="preserve"> shows the behavior of removal efficiency </w:t>
      </w:r>
      <w:proofErr w:type="gramStart"/>
      <w:r w:rsidRPr="006721BA">
        <w:rPr>
          <w:lang w:val="en-US"/>
        </w:rPr>
        <w:t>in regard to</w:t>
      </w:r>
      <w:proofErr w:type="gramEnd"/>
      <w:r w:rsidRPr="006721BA">
        <w:rPr>
          <w:lang w:val="en-US"/>
        </w:rPr>
        <w:t xml:space="preserve"> the humidity of the POD biofilter. During the first reported days, different spikes in efficiency can be observed for humidity between 50% and 35%. Such changes can be associated with short conditioning </w:t>
      </w:r>
      <w:r w:rsidR="0035258B" w:rsidRPr="006721BA">
        <w:rPr>
          <w:lang w:val="en-US"/>
        </w:rPr>
        <w:t>periods between</w:t>
      </w:r>
      <w:r w:rsidRPr="006721BA">
        <w:rPr>
          <w:lang w:val="en-US"/>
        </w:rPr>
        <w:t xml:space="preserve"> each period of change in humidity in the biofilter. This system dynamic </w:t>
      </w:r>
      <w:r w:rsidR="0035258B" w:rsidRPr="006721BA">
        <w:rPr>
          <w:lang w:val="en-US"/>
        </w:rPr>
        <w:t>alters</w:t>
      </w:r>
      <w:r w:rsidRPr="006721BA">
        <w:rPr>
          <w:lang w:val="en-US"/>
        </w:rPr>
        <w:t xml:space="preserve"> in turn the transfer gradient of the pollutant to the bio</w:t>
      </w:r>
      <w:r w:rsidR="00324903">
        <w:rPr>
          <w:lang w:val="en-US"/>
        </w:rPr>
        <w:t>film. In the steps with moisture</w:t>
      </w:r>
      <w:r w:rsidRPr="006721BA">
        <w:rPr>
          <w:lang w:val="en-US"/>
        </w:rPr>
        <w:t xml:space="preserve"> adjustments, there are brief periods of </w:t>
      </w:r>
      <w:r w:rsidR="0035258B" w:rsidRPr="006721BA">
        <w:rPr>
          <w:lang w:val="en-US"/>
        </w:rPr>
        <w:t>non-operation</w:t>
      </w:r>
      <w:r w:rsidRPr="006721BA">
        <w:rPr>
          <w:lang w:val="en-US"/>
        </w:rPr>
        <w:t xml:space="preserve"> where pollutant flow to the filter is interrupted, which lowers system efficiency (Cabeza et al., 2013).  Results indicated that the optimum POD biofilter water content was within 50% and 25%, range in which the removal efficiencies were above 90%. </w:t>
      </w:r>
      <w:r w:rsidR="00324903">
        <w:rPr>
          <w:lang w:val="en-US"/>
        </w:rPr>
        <w:t>It is important to remark that</w:t>
      </w:r>
      <w:r w:rsidRPr="006721BA">
        <w:rPr>
          <w:lang w:val="en-US"/>
        </w:rPr>
        <w:t xml:space="preserve"> when moisture content fell between 30% and 25%, the removal efficiencies reached 100%. Finally, a fall in efficiency is encountered when the filling material moisture content is between 20% and 10%. </w:t>
      </w:r>
    </w:p>
    <w:p w14:paraId="39EB4357" w14:textId="77777777" w:rsidR="0082799F" w:rsidRDefault="0082799F" w:rsidP="002737F5">
      <w:pPr>
        <w:rPr>
          <w:lang w:val="en-US"/>
        </w:rPr>
      </w:pPr>
    </w:p>
    <w:p w14:paraId="542486DE" w14:textId="779E7439" w:rsidR="0082799F" w:rsidRDefault="002737F5" w:rsidP="002737F5">
      <w:pPr>
        <w:rPr>
          <w:lang w:val="en-US"/>
        </w:rPr>
      </w:pPr>
      <w:r w:rsidRPr="006721BA">
        <w:rPr>
          <w:lang w:val="en-US"/>
        </w:rPr>
        <w:t xml:space="preserve">When comparing removal efficiencies between both biofilters (CAS and POD) depending on the filter bed moisture content, the CAS biofilter has a stable efficiency while the filter bed gradually dries, whereas the POD biofilter has important changes in efficiency when moisture is reduced. This behavior is caused by the important relation of filter bed moisture content and removal efficiency. An optimum water content is necessary to ensure efficiency in VOC removal. </w:t>
      </w:r>
      <w:r w:rsidR="00324903">
        <w:rPr>
          <w:lang w:val="en-US"/>
        </w:rPr>
        <w:t>These results are important to the scale up of the process and to establish the control of the parameters strategy in industrial applications. Principally, in areas where the water is not abundant.</w:t>
      </w:r>
    </w:p>
    <w:p w14:paraId="55E0F8BB" w14:textId="77777777" w:rsidR="001653D7" w:rsidRDefault="001653D7" w:rsidP="00701FC4">
      <w:pPr>
        <w:pStyle w:val="CETCaption"/>
        <w:rPr>
          <w:lang w:val="en-US"/>
        </w:rPr>
      </w:pPr>
      <w:r w:rsidRPr="00C17212">
        <w:rPr>
          <w:noProof/>
          <w:lang w:val="es-CO" w:eastAsia="es-CO"/>
        </w:rPr>
        <mc:AlternateContent>
          <mc:Choice Requires="wpg">
            <w:drawing>
              <wp:inline distT="0" distB="0" distL="0" distR="0" wp14:anchorId="104853F2" wp14:editId="11012269">
                <wp:extent cx="5635136" cy="2909570"/>
                <wp:effectExtent l="0" t="0" r="3810" b="5080"/>
                <wp:docPr id="13" name="Grupo 5"/>
                <wp:cNvGraphicFramePr/>
                <a:graphic xmlns:a="http://schemas.openxmlformats.org/drawingml/2006/main">
                  <a:graphicData uri="http://schemas.microsoft.com/office/word/2010/wordprocessingGroup">
                    <wpg:wgp>
                      <wpg:cNvGrpSpPr/>
                      <wpg:grpSpPr>
                        <a:xfrm>
                          <a:off x="0" y="0"/>
                          <a:ext cx="5635136" cy="2909570"/>
                          <a:chOff x="0" y="-2"/>
                          <a:chExt cx="9507890" cy="4295920"/>
                        </a:xfrm>
                      </wpg:grpSpPr>
                      <pic:pic xmlns:pic="http://schemas.openxmlformats.org/drawingml/2006/picture">
                        <pic:nvPicPr>
                          <pic:cNvPr id="14" name="Imagen 14"/>
                          <pic:cNvPicPr>
                            <a:picLocks noChangeAspect="1"/>
                          </pic:cNvPicPr>
                        </pic:nvPicPr>
                        <pic:blipFill rotWithShape="1">
                          <a:blip r:embed="rId11"/>
                          <a:srcRect l="58683" t="25000" r="2278" b="10845"/>
                          <a:stretch/>
                        </pic:blipFill>
                        <pic:spPr>
                          <a:xfrm>
                            <a:off x="4883038" y="-2"/>
                            <a:ext cx="4624852" cy="4295920"/>
                          </a:xfrm>
                          <a:prstGeom prst="rect">
                            <a:avLst/>
                          </a:prstGeom>
                        </pic:spPr>
                      </pic:pic>
                      <pic:pic xmlns:pic="http://schemas.openxmlformats.org/drawingml/2006/picture">
                        <pic:nvPicPr>
                          <pic:cNvPr id="15" name="Imagen 15"/>
                          <pic:cNvPicPr>
                            <a:picLocks noChangeAspect="1"/>
                          </pic:cNvPicPr>
                        </pic:nvPicPr>
                        <pic:blipFill rotWithShape="1">
                          <a:blip r:embed="rId11"/>
                          <a:srcRect l="11958" t="25000" r="45187" b="10850"/>
                          <a:stretch/>
                        </pic:blipFill>
                        <pic:spPr>
                          <a:xfrm>
                            <a:off x="0" y="-2"/>
                            <a:ext cx="4883039" cy="4295597"/>
                          </a:xfrm>
                          <a:prstGeom prst="rect">
                            <a:avLst/>
                          </a:prstGeom>
                        </pic:spPr>
                      </pic:pic>
                    </wpg:wgp>
                  </a:graphicData>
                </a:graphic>
              </wp:inline>
            </w:drawing>
          </mc:Choice>
          <mc:Fallback>
            <w:pict>
              <v:group w14:anchorId="4B261366" id="Grupo 5" o:spid="_x0000_s1026" style="width:443.7pt;height:229.1pt;mso-position-horizontal-relative:char;mso-position-vertical-relative:line" coordorigin="" coordsize="95078,42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4" o:spid="_x0000_s1027" type="#_x0000_t75" style="position:absolute;left:48830;width:46248;height:42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">
                  <v:imagedata r:id="rId12" o:title="" croptop=".25" cropbottom="7107f" cropleft="38458f" cropright="1493f"/>
                </v:shape>
                <v:shape id="Imagen 15" o:spid="_x0000_s1028" type="#_x0000_t75" style="position:absolute;width:48830;height:42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">
                  <v:imagedata r:id="rId12" o:title="" croptop=".25" cropbottom="7111f" cropleft="7837f" cropright="29614f"/>
                </v:shape>
                <w10:anchorlock/>
              </v:group>
            </w:pict>
          </mc:Fallback>
        </mc:AlternateContent>
      </w:r>
    </w:p>
    <w:p w14:paraId="774331EF" w14:textId="2533F8EA" w:rsidR="006B6F8C" w:rsidRDefault="00E011BF" w:rsidP="00701FC4">
      <w:pPr>
        <w:pStyle w:val="CETCaption"/>
        <w:rPr>
          <w:lang w:val="en-US"/>
        </w:rPr>
      </w:pPr>
      <w:r>
        <w:rPr>
          <w:lang w:val="en-US"/>
        </w:rPr>
        <w:t>Figure 2</w:t>
      </w:r>
      <w:r w:rsidR="00671A59">
        <w:rPr>
          <w:lang w:val="en-US"/>
        </w:rPr>
        <w:t>a: Acetic acid removal efficiency and rice husk-compost biofilter moisture content</w:t>
      </w:r>
      <w:r w:rsidR="00701FC4">
        <w:rPr>
          <w:lang w:val="en-US"/>
        </w:rPr>
        <w:t xml:space="preserve"> (CAS)</w:t>
      </w:r>
      <w:r w:rsidR="00671A59">
        <w:rPr>
          <w:lang w:val="en-US"/>
        </w:rPr>
        <w:t xml:space="preserve">. Figure 2b: </w:t>
      </w:r>
      <w:r w:rsidR="00701FC4">
        <w:rPr>
          <w:lang w:val="en-US"/>
        </w:rPr>
        <w:t>Acetic acid removal efficiency and compost-pruning waste biofilter moisture content (POD)</w:t>
      </w:r>
    </w:p>
    <w:p w14:paraId="0674E3A5" w14:textId="15E5E61C" w:rsidR="002737F5" w:rsidRPr="006721BA" w:rsidRDefault="002737F5" w:rsidP="002737F5">
      <w:pPr>
        <w:rPr>
          <w:lang w:val="en-US"/>
        </w:rPr>
      </w:pPr>
      <w:r w:rsidRPr="006721BA">
        <w:rPr>
          <w:lang w:val="en-US"/>
        </w:rPr>
        <w:t>According to the above, another important characteristic of the filling material is the porosity. Water moisture content is directly affected by porosity, aeration and air filtratio</w:t>
      </w:r>
      <w:r w:rsidR="00A35320">
        <w:rPr>
          <w:lang w:val="en-US"/>
        </w:rPr>
        <w:t>n through the filling material</w:t>
      </w:r>
      <w:r w:rsidRPr="006721BA">
        <w:rPr>
          <w:lang w:val="en-US"/>
        </w:rPr>
        <w:t xml:space="preserve">. Therefore, loss of POD biofilter efficiency when the moisture content is below 25% is due to high porosity, this being up to 97% in comparison with rice husk porosity of 64.8%. With such a high porosity, it is to be expected </w:t>
      </w:r>
      <w:r w:rsidR="00324903">
        <w:rPr>
          <w:lang w:val="en-US"/>
        </w:rPr>
        <w:t>that a reduction in moisture will also reduce the</w:t>
      </w:r>
      <w:r w:rsidRPr="006721BA">
        <w:rPr>
          <w:lang w:val="en-US"/>
        </w:rPr>
        <w:t xml:space="preserve"> removal efficiency for acetic acid, because the filter bed will require more water to fill unprotected zones to have a mass transfer that entails pollutant degradation. In this sense, when filter material is more porous, water retention in the filter bed is lower, which is unfavorable for microorganism development. </w:t>
      </w:r>
    </w:p>
    <w:p w14:paraId="4D4DE05F" w14:textId="6381438C" w:rsidR="002737F5" w:rsidRDefault="002737F5" w:rsidP="00F03ED8">
      <w:pPr>
        <w:pStyle w:val="CETheadingx"/>
        <w:rPr>
          <w:b w:val="0"/>
        </w:rPr>
      </w:pPr>
      <w:r>
        <w:lastRenderedPageBreak/>
        <w:t>B</w:t>
      </w:r>
      <w:r w:rsidR="00EB0B38">
        <w:t>iofiltration system for pentane</w:t>
      </w:r>
    </w:p>
    <w:p w14:paraId="3FA57587" w14:textId="7EF33263" w:rsidR="002737F5" w:rsidRPr="006721BA" w:rsidRDefault="002737F5" w:rsidP="002737F5">
      <w:pPr>
        <w:rPr>
          <w:lang w:val="en-US"/>
        </w:rPr>
      </w:pPr>
      <w:r w:rsidRPr="006721BA">
        <w:rPr>
          <w:lang w:val="en-US"/>
        </w:rPr>
        <w:t xml:space="preserve">Pentane removal efficiency in both biofilters varies between 3% and 10% during the first 16 </w:t>
      </w:r>
      <w:r w:rsidR="00324903" w:rsidRPr="006721BA">
        <w:rPr>
          <w:lang w:val="en-US"/>
        </w:rPr>
        <w:t>days;</w:t>
      </w:r>
      <w:r w:rsidRPr="006721BA">
        <w:rPr>
          <w:lang w:val="en-US"/>
        </w:rPr>
        <w:t xml:space="preserve"> the variation is mainly due to the initial </w:t>
      </w:r>
      <w:r w:rsidR="00562EBB">
        <w:rPr>
          <w:lang w:val="en-US"/>
        </w:rPr>
        <w:t xml:space="preserve">conditioning period (Figure </w:t>
      </w:r>
      <w:r w:rsidR="00455E44">
        <w:rPr>
          <w:lang w:val="en-US"/>
        </w:rPr>
        <w:t>3</w:t>
      </w:r>
      <w:r w:rsidRPr="006721BA">
        <w:rPr>
          <w:lang w:val="en-US"/>
        </w:rPr>
        <w:t>). During this phase, microorganisms adapt to filter medium conditions such as: pH, temperature, and biological nutrients; in other words, in this phase the microorganisms are growing and adapting and are later able to degrade the pollutant (Miller and Allen, 2005). It has been reported that this phase can last from 5 to 20 days (Pa</w:t>
      </w:r>
      <w:r w:rsidR="00324903">
        <w:rPr>
          <w:lang w:val="en-US"/>
        </w:rPr>
        <w:t>ndey et al.</w:t>
      </w:r>
      <w:r w:rsidRPr="006721BA">
        <w:rPr>
          <w:lang w:val="en-US"/>
        </w:rPr>
        <w:t>, 2010). However, once the conditioning phase is over, between 20 and 27 days after, maximum removal efficiency for pentane of 25% was achieved with the PO</w:t>
      </w:r>
      <w:r w:rsidR="00562EBB">
        <w:rPr>
          <w:lang w:val="en-US"/>
        </w:rPr>
        <w:t xml:space="preserve">D biofilter (Figure </w:t>
      </w:r>
      <w:r w:rsidR="00455E44">
        <w:rPr>
          <w:lang w:val="en-US"/>
        </w:rPr>
        <w:t>3</w:t>
      </w:r>
      <w:r w:rsidR="00562EBB">
        <w:rPr>
          <w:lang w:val="en-US"/>
        </w:rPr>
        <w:t>)</w:t>
      </w:r>
      <w:r w:rsidRPr="006721BA">
        <w:rPr>
          <w:lang w:val="en-US"/>
        </w:rPr>
        <w:t>. Finally, the removal efficiency for pentane decreased until it reached 0% between 28 and 40 days. The low efficiency is due to low adaptability of the biofiltration system with the pentane caused by its low water solubility (Cheng et al., 2016).</w:t>
      </w:r>
    </w:p>
    <w:p w14:paraId="493E5EBE" w14:textId="2D5ED7E3" w:rsidR="002737F5" w:rsidRDefault="002737F5" w:rsidP="002737F5">
      <w:r w:rsidRPr="006721BA">
        <w:rPr>
          <w:lang w:val="en-US"/>
        </w:rPr>
        <w:t xml:space="preserve">Figure </w:t>
      </w:r>
      <w:r w:rsidR="00455E44">
        <w:rPr>
          <w:lang w:val="en-US"/>
        </w:rPr>
        <w:t>3</w:t>
      </w:r>
      <w:r w:rsidRPr="006721BA">
        <w:rPr>
          <w:lang w:val="en-US"/>
        </w:rPr>
        <w:t xml:space="preserve"> shows pentane removal efficiency for the CAS biofilter where there are peaks and falls in efficiency during the conditioning period in the first 18 days. These efficiencies range from 6 to 26%. However, between the 19th and 25th day, there is an increase up to 43% removal. This is the highest registered efficiency for the POD biofilter. After that, pentane removal efficiency starts to decrease until the 40th day, and 0% efficiencies are reached. Difference in biofilter efficiency (CAS and POD) are due to the nature of filling material. Pruning waste has higher porosity than rice husk, and therefore water retention is higher in the POD biofilter than in the CAS. </w:t>
      </w:r>
      <w:r w:rsidR="00330FF5">
        <w:rPr>
          <w:lang w:val="en-US"/>
        </w:rPr>
        <w:t xml:space="preserve">Having in mind that moisture content in both biofilters was a constant. It is expected that the lower porosity of CAS will </w:t>
      </w:r>
      <w:r w:rsidR="00330FF5" w:rsidRPr="006721BA">
        <w:rPr>
          <w:lang w:val="en-US"/>
        </w:rPr>
        <w:t>hinder</w:t>
      </w:r>
      <w:r w:rsidRPr="006721BA">
        <w:rPr>
          <w:lang w:val="en-US"/>
        </w:rPr>
        <w:t xml:space="preserve"> pollutant flow through the filter bed due to pentane hydrophobic property (Govind and Narayan, 2005). This condition limits pentane mobility that would favor microorganism activity for its degradation. In general, low efficiency in both systems is the result of poor mass transfer of pentane from gas form to the biofilm, reducing available substrate concentration for the microorganisms. This is known as bioavailability, which is defined as the accessibility to a chemical compound for its contact and absorption (Alexander, 2000). Therefore, the hydrophobic property of pentane affects bioavailability and degradability wh</w:t>
      </w:r>
      <w:r w:rsidR="00AB02B2">
        <w:rPr>
          <w:lang w:val="en-US"/>
        </w:rPr>
        <w:t>ich in turn hinders its removal</w:t>
      </w:r>
      <w:r w:rsidRPr="006721BA">
        <w:rPr>
          <w:lang w:val="en-US"/>
        </w:rPr>
        <w:t xml:space="preserve"> </w:t>
      </w:r>
      <w:r w:rsidR="00AB02B2">
        <w:rPr>
          <w:lang w:val="en-US"/>
        </w:rPr>
        <w:t>(</w:t>
      </w:r>
      <w:r w:rsidR="00EB0B38">
        <w:t xml:space="preserve">Cheng </w:t>
      </w:r>
      <w:r>
        <w:t xml:space="preserve">et. al. 2016). </w:t>
      </w:r>
    </w:p>
    <w:p w14:paraId="7673B390" w14:textId="57C22FE3" w:rsidR="00330FF5" w:rsidRDefault="00330FF5" w:rsidP="002737F5">
      <w:r>
        <w:t xml:space="preserve">In general terms, the efficiencies obtained are acceptable for this kind of compounds, having in mind the high concentrations of work presented in this article (250 ppm). Then, it is necessary to evaluate the concentrations and type of </w:t>
      </w:r>
      <w:r w:rsidR="001B4468">
        <w:t>COVs to treat in the industrial application, in order to establish the kind of packing material to use and the useful life of the biofiltration system, as well as the operational parameters.</w:t>
      </w:r>
    </w:p>
    <w:p w14:paraId="5AFD9890" w14:textId="4DD2B416" w:rsidR="00334C35" w:rsidRDefault="00334C35" w:rsidP="002737F5"/>
    <w:p w14:paraId="51B2C846" w14:textId="48F24F01" w:rsidR="00F26DCD" w:rsidRDefault="00113752" w:rsidP="00113752">
      <w:pPr>
        <w:jc w:val="left"/>
        <w:rPr>
          <w:lang w:val="en-US"/>
        </w:rPr>
      </w:pPr>
      <w:r>
        <w:rPr>
          <w:noProof/>
          <w:lang w:val="es-CO" w:eastAsia="es-CO"/>
        </w:rPr>
        <w:drawing>
          <wp:inline distT="0" distB="0" distL="0" distR="0" wp14:anchorId="2FEEE1E5" wp14:editId="32375C9B">
            <wp:extent cx="3341293" cy="2680335"/>
            <wp:effectExtent l="0" t="0" r="12065" b="12065"/>
            <wp:docPr id="7"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44244" cy="2682703"/>
                    </a:xfrm>
                    <a:prstGeom prst="rect">
                      <a:avLst/>
                    </a:prstGeom>
                    <a:noFill/>
                    <a:ln>
                      <a:noFill/>
                    </a:ln>
                  </pic:spPr>
                </pic:pic>
              </a:graphicData>
            </a:graphic>
          </wp:inline>
        </w:drawing>
      </w:r>
    </w:p>
    <w:p w14:paraId="52BA11A0" w14:textId="40068D7F" w:rsidR="00F26DCD" w:rsidRPr="00657597" w:rsidRDefault="00F26DCD" w:rsidP="00F26DCD">
      <w:pPr>
        <w:rPr>
          <w:lang w:val="en-US"/>
        </w:rPr>
      </w:pPr>
    </w:p>
    <w:tbl>
      <w:tblPr>
        <w:tblStyle w:val="Tablaconcuadrcula"/>
        <w:tblpPr w:leftFromText="141" w:rightFromText="141" w:vertAnchor="text" w:horzAnchor="margin" w:tblpY="2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8"/>
      </w:tblGrid>
      <w:tr w:rsidR="00F26DCD" w:rsidRPr="00A46FAB" w14:paraId="0D24E1A1" w14:textId="77777777" w:rsidTr="00113752">
        <w:trPr>
          <w:trHeight w:val="84"/>
        </w:trPr>
        <w:tc>
          <w:tcPr>
            <w:tcW w:w="8928" w:type="dxa"/>
          </w:tcPr>
          <w:p w14:paraId="72324242" w14:textId="39D57379" w:rsidR="00F26DCD" w:rsidRPr="007A59D0" w:rsidRDefault="004F0267" w:rsidP="004F0267">
            <w:pPr>
              <w:rPr>
                <w:i/>
              </w:rPr>
            </w:pPr>
            <w:r>
              <w:rPr>
                <w:i/>
              </w:rPr>
              <w:t xml:space="preserve">Figure </w:t>
            </w:r>
            <w:r w:rsidR="00455E44">
              <w:rPr>
                <w:i/>
              </w:rPr>
              <w:t>3</w:t>
            </w:r>
            <w:r>
              <w:rPr>
                <w:i/>
              </w:rPr>
              <w:t>:</w:t>
            </w:r>
            <w:r w:rsidR="00F26DCD" w:rsidRPr="007A59D0">
              <w:rPr>
                <w:i/>
              </w:rPr>
              <w:t xml:space="preserve"> Pentane removal efficiency vs inlet concentration of the compost - rice husk biofilter (CAS) </w:t>
            </w:r>
            <w:r>
              <w:rPr>
                <w:i/>
              </w:rPr>
              <w:t>- pruning waste biofilter (POD)</w:t>
            </w:r>
          </w:p>
        </w:tc>
      </w:tr>
    </w:tbl>
    <w:p w14:paraId="596C1DB9" w14:textId="2F702A10" w:rsidR="00C3043F" w:rsidRPr="00B57B36" w:rsidRDefault="00C3043F" w:rsidP="00113752">
      <w:pPr>
        <w:pStyle w:val="CETHeading1"/>
      </w:pPr>
      <w:r w:rsidRPr="00B57B36">
        <w:t>Conclusions</w:t>
      </w:r>
    </w:p>
    <w:p w14:paraId="1FA3FB0C" w14:textId="77777777" w:rsidR="002737F5" w:rsidRPr="006721BA" w:rsidRDefault="002737F5" w:rsidP="002737F5">
      <w:pPr>
        <w:rPr>
          <w:lang w:val="en-US"/>
        </w:rPr>
      </w:pPr>
      <w:r w:rsidRPr="006721BA">
        <w:rPr>
          <w:lang w:val="en-US"/>
        </w:rPr>
        <w:t xml:space="preserve">There is a link between the moisture content and the filling material, which affects the acetic acid removal efficiency. In the POD biofilter, there was more variation in acetic acid removal efficiency in comparison to the CAS biofilter. For the latter, high efficiency of acetic acid removal was maintained, even in low humidity conditions. Due to high material porosity for the POD biofilter, the system is affected by water loss. The optimum humidity range for the CAS biofilter was determined to be 50-25%, where the removal efficiency for </w:t>
      </w:r>
      <w:r w:rsidRPr="006721BA">
        <w:rPr>
          <w:lang w:val="en-US"/>
        </w:rPr>
        <w:lastRenderedPageBreak/>
        <w:t xml:space="preserve">acetic acid was above 90% range. Both biofiltration systems ensure acetic acid removal efficiency under optimum moisture content conditions. From these results it can be inferred that on an industrial level this technique level can be used to reduce operational costs and energetic costs by avoiding pressure drop due to lack of moisture. Additionally, moisture conditions can be optimized for places where water access is difficult.  </w:t>
      </w:r>
    </w:p>
    <w:p w14:paraId="24F73FE7" w14:textId="074E4087" w:rsidR="00324903" w:rsidRDefault="002737F5" w:rsidP="002737F5">
      <w:pPr>
        <w:rPr>
          <w:lang w:val="en-US"/>
        </w:rPr>
      </w:pPr>
      <w:r w:rsidRPr="006721BA">
        <w:rPr>
          <w:lang w:val="en-US"/>
        </w:rPr>
        <w:t xml:space="preserve">As for the </w:t>
      </w:r>
      <w:r w:rsidR="0085031D" w:rsidRPr="006721BA">
        <w:rPr>
          <w:lang w:val="en-US"/>
        </w:rPr>
        <w:t>pentane, its</w:t>
      </w:r>
      <w:r w:rsidRPr="006721BA">
        <w:rPr>
          <w:lang w:val="en-US"/>
        </w:rPr>
        <w:t xml:space="preserve"> hydrophobic nature affects system efficiency, thus pentane removal efficiencies are under 50% in both biofilters. </w:t>
      </w:r>
      <w:r w:rsidR="0085031D" w:rsidRPr="006721BA">
        <w:rPr>
          <w:lang w:val="en-US"/>
        </w:rPr>
        <w:t>Therefore,</w:t>
      </w:r>
      <w:r w:rsidRPr="006721BA">
        <w:rPr>
          <w:lang w:val="en-US"/>
        </w:rPr>
        <w:t xml:space="preserve"> biofilter material and pollutant affinity is key to obtain these </w:t>
      </w:r>
      <w:r w:rsidR="001B4468" w:rsidRPr="006721BA">
        <w:rPr>
          <w:lang w:val="en-US"/>
        </w:rPr>
        <w:t>types</w:t>
      </w:r>
      <w:r w:rsidRPr="006721BA">
        <w:rPr>
          <w:lang w:val="en-US"/>
        </w:rPr>
        <w:t xml:space="preserve"> of efficiencies. Under transient conditions, for industrial application of this technique, it is necessary to determine optimum moisture content in order to ensure a high removal efficiency for pentane and offer viable options to transfer this technology. In biofiltration systems each individual pollutant should be analyzed in order to set concrete operational parameters.</w:t>
      </w:r>
    </w:p>
    <w:p w14:paraId="438AF737" w14:textId="600E285F" w:rsidR="002737F5" w:rsidRPr="006721BA" w:rsidRDefault="002737F5" w:rsidP="002737F5">
      <w:pPr>
        <w:rPr>
          <w:lang w:val="en-US"/>
        </w:rPr>
      </w:pPr>
    </w:p>
    <w:p w14:paraId="453AD91D" w14:textId="77777777" w:rsidR="002737F5" w:rsidRDefault="002737F5" w:rsidP="00F03ED8">
      <w:pPr>
        <w:pStyle w:val="CETHeading1"/>
      </w:pPr>
      <w:r>
        <w:rPr>
          <w:rFonts w:eastAsia="Arial" w:cs="Arial"/>
          <w:color w:val="000000"/>
        </w:rPr>
        <w:t>Referenc</w:t>
      </w:r>
      <w:r>
        <w:t>es</w:t>
      </w:r>
    </w:p>
    <w:p w14:paraId="009793E3" w14:textId="1B220800" w:rsidR="00E2249B" w:rsidRDefault="00E2249B" w:rsidP="001B4468">
      <w:pPr>
        <w:pStyle w:val="CETReferencetext"/>
        <w:pBdr>
          <w:bottom w:val="nil"/>
        </w:pBdr>
        <w:ind w:left="0" w:firstLine="0"/>
        <w:rPr>
          <w:lang w:val="es-CO"/>
        </w:rPr>
      </w:pPr>
      <w:r>
        <w:fldChar w:fldCharType="begin" w:fldLock="1"/>
      </w:r>
      <w:r w:rsidRPr="00A46FAB">
        <w:rPr>
          <w:lang w:val="es-CO"/>
        </w:rPr>
        <w:instrText xml:space="preserve">ADDIN Mendeley Bibliography CSL_BIBLIOGRAPHY </w:instrText>
      </w:r>
      <w:r>
        <w:fldChar w:fldCharType="separate"/>
      </w:r>
    </w:p>
    <w:p w14:paraId="52111892" w14:textId="25607340" w:rsidR="00E2249B" w:rsidRDefault="00167BE2" w:rsidP="001B4468">
      <w:pPr>
        <w:pStyle w:val="CETReferencetext"/>
        <w:pBdr>
          <w:bottom w:val="nil"/>
        </w:pBdr>
      </w:pPr>
      <w:r>
        <w:t>Akdeniz, N., Janni, K.A., &amp; Salnikov, I.A</w:t>
      </w:r>
      <w:r w:rsidR="00E2249B" w:rsidRPr="00B77892">
        <w:t>.</w:t>
      </w:r>
      <w:r>
        <w:t>, 2011,</w:t>
      </w:r>
      <w:r w:rsidR="00E2249B" w:rsidRPr="00B77892">
        <w:t xml:space="preserve"> Biofilter performance of pine</w:t>
      </w:r>
      <w:r>
        <w:t xml:space="preserve"> nuggets and lava rock as media,</w:t>
      </w:r>
      <w:r w:rsidR="00E2249B" w:rsidRPr="00B77892">
        <w:t xml:space="preserve"> Bioresource Technology, 102(8), 4974–4980. https://doi.org/10.1016/j.biortech.2011.01.058</w:t>
      </w:r>
    </w:p>
    <w:p w14:paraId="53986539" w14:textId="1F30EAF2" w:rsidR="009938B7" w:rsidRPr="004B0D01" w:rsidRDefault="009938B7" w:rsidP="001B4468">
      <w:pPr>
        <w:pBdr>
          <w:bottom w:val="nil"/>
        </w:pBdr>
        <w:tabs>
          <w:tab w:val="clear" w:pos="7100"/>
          <w:tab w:val="left" w:pos="426"/>
        </w:tabs>
        <w:spacing w:line="240" w:lineRule="auto"/>
        <w:ind w:left="284" w:hanging="284"/>
        <w:rPr>
          <w:lang w:val="en-US"/>
        </w:rPr>
      </w:pPr>
      <w:r w:rsidRPr="004B0D01">
        <w:rPr>
          <w:lang w:val="en-US"/>
        </w:rPr>
        <w:t>Almarcha, D., Almarcha, M., Nadal, S., Poulssen, A., 2014, Assessment of odour and VOC depuration dfficiency of advanced biofilters in rendering, sludge composting and waste water treatment plants, Chemical Engineering Transactions, 40, 223–228. doi: 10.3303/CET1440038.</w:t>
      </w:r>
    </w:p>
    <w:p w14:paraId="74E88037" w14:textId="39F069E1" w:rsidR="00E2249B" w:rsidRPr="00B77892" w:rsidRDefault="00167BE2" w:rsidP="001B4468">
      <w:pPr>
        <w:pStyle w:val="CETReferencetext"/>
        <w:pBdr>
          <w:bottom w:val="nil"/>
        </w:pBdr>
      </w:pPr>
      <w:r>
        <w:t>Alexander, M., 2000,</w:t>
      </w:r>
      <w:r w:rsidR="00E2249B" w:rsidRPr="00B77892">
        <w:t xml:space="preserve"> Aging, bioavailability, and overestimation of risk from environmental pollutants. Environmental Science and Technology, 34(20), 4259–4265. https://doi.org/10.1021/es001069+</w:t>
      </w:r>
    </w:p>
    <w:p w14:paraId="168BA7DB" w14:textId="1C299AE2" w:rsidR="00E2249B" w:rsidRPr="00B77892" w:rsidRDefault="00E2249B" w:rsidP="001B4468">
      <w:pPr>
        <w:pStyle w:val="CETReferencetext"/>
        <w:pBdr>
          <w:bottom w:val="nil"/>
        </w:pBdr>
      </w:pPr>
      <w:r w:rsidRPr="00B77892">
        <w:t>Cabeza, I. O., López, R., Giraldez, I., Stuetz, R. M., &amp; Díaz, M. J.</w:t>
      </w:r>
      <w:r w:rsidR="00167BE2">
        <w:t>, 2013,</w:t>
      </w:r>
      <w:r w:rsidRPr="00B77892">
        <w:t xml:space="preserve"> Biofiltration of α-pinene vapours using municipal solid waste (MSW) - Pruning residues (P</w:t>
      </w:r>
      <w:r w:rsidR="00167BE2">
        <w:t>) composts as packing materials,</w:t>
      </w:r>
      <w:r w:rsidRPr="00B77892">
        <w:t xml:space="preserve"> Chemical Engineering Journal, 233, 149–158. https://doi.org/10.1016/j.cej.2013.08.032</w:t>
      </w:r>
    </w:p>
    <w:p w14:paraId="27122F3B" w14:textId="1F0F17E5" w:rsidR="00E2249B" w:rsidRPr="00B77892" w:rsidRDefault="00E2249B" w:rsidP="001B4468">
      <w:pPr>
        <w:pStyle w:val="CETReferencetext"/>
        <w:pBdr>
          <w:bottom w:val="nil"/>
        </w:pBdr>
      </w:pPr>
      <w:r w:rsidRPr="00B77892">
        <w:t>Cheng, Y., He, H., Yang, C.</w:t>
      </w:r>
      <w:r w:rsidR="00167BE2">
        <w:t xml:space="preserve">, Zeng, G., Li, X., Chen, H., </w:t>
      </w:r>
      <w:r w:rsidRPr="00B77892">
        <w:t>Yu, G.</w:t>
      </w:r>
      <w:r w:rsidR="00167BE2">
        <w:t>, 2016,</w:t>
      </w:r>
      <w:r w:rsidRPr="00B77892">
        <w:t xml:space="preserve"> Challenges and solutions for biofiltration of hydroph</w:t>
      </w:r>
      <w:r w:rsidR="00167BE2">
        <w:t>obic volatile organic compounds,</w:t>
      </w:r>
      <w:r w:rsidRPr="00B77892">
        <w:t xml:space="preserve"> Biotechnology Advances, 34(6), 1091–1102. https://doi.org/10.1016/j.biotechadv.2016.06.007</w:t>
      </w:r>
    </w:p>
    <w:p w14:paraId="4EEE7FEA" w14:textId="4F2E1AF2" w:rsidR="00E2249B" w:rsidRPr="00B77892" w:rsidRDefault="00E2249B" w:rsidP="001B4468">
      <w:pPr>
        <w:pStyle w:val="CETReferencetext"/>
        <w:pBdr>
          <w:bottom w:val="nil"/>
        </w:pBdr>
      </w:pPr>
      <w:r w:rsidRPr="004B0D01">
        <w:rPr>
          <w:lang w:val="en-US"/>
        </w:rPr>
        <w:t>Forero, D. F., Peña, C. E., Acevedo, P., Her</w:t>
      </w:r>
      <w:r w:rsidR="00167BE2" w:rsidRPr="004B0D01">
        <w:rPr>
          <w:lang w:val="en-US"/>
        </w:rPr>
        <w:t>nández, M. A., &amp; Cabeza, I. O., 2018,</w:t>
      </w:r>
      <w:r w:rsidRPr="004B0D01">
        <w:rPr>
          <w:lang w:val="en-US"/>
        </w:rPr>
        <w:t xml:space="preserve"> </w:t>
      </w:r>
      <w:r w:rsidRPr="00B77892">
        <w:t>Biofiltration of acetic acid vapours using filtering bed compost from poultry manure -</w:t>
      </w:r>
      <w:r w:rsidR="00167BE2">
        <w:t xml:space="preserve"> pruning residues - rice husks, </w:t>
      </w:r>
      <w:r w:rsidRPr="00B77892">
        <w:t>Chemical E</w:t>
      </w:r>
      <w:r w:rsidR="00167BE2">
        <w:t>ngineering Transactions, 64</w:t>
      </w:r>
      <w:r w:rsidRPr="00B77892">
        <w:t>, 511–516. https://doi.org/10.3303/CET1864086</w:t>
      </w:r>
    </w:p>
    <w:p w14:paraId="2EAE1F75" w14:textId="04C85B2E" w:rsidR="00E2249B" w:rsidRPr="00B77892" w:rsidRDefault="00167BE2" w:rsidP="001B4468">
      <w:pPr>
        <w:pStyle w:val="CETReferencetext"/>
        <w:pBdr>
          <w:bottom w:val="nil"/>
        </w:pBdr>
      </w:pPr>
      <w:r>
        <w:t>Govind, R., &amp; Narayan, S., 2005,</w:t>
      </w:r>
      <w:r w:rsidR="00E2249B" w:rsidRPr="00B77892">
        <w:t xml:space="preserve"> Selection of bio</w:t>
      </w:r>
      <w:r>
        <w:t xml:space="preserve">reactor media for odor control, </w:t>
      </w:r>
      <w:r w:rsidR="00E2249B" w:rsidRPr="00B77892">
        <w:t>Biotechnology for Odor and Air Pollution Control, 3473(513), 65–100. https://doi.org/10.1007/3-540-27007-8_4</w:t>
      </w:r>
    </w:p>
    <w:p w14:paraId="68F9911C" w14:textId="1177CD02" w:rsidR="00E2249B" w:rsidRPr="00B77892" w:rsidRDefault="00E2249B" w:rsidP="001B4468">
      <w:pPr>
        <w:pStyle w:val="CETReferencetext"/>
        <w:pBdr>
          <w:bottom w:val="nil"/>
        </w:pBdr>
      </w:pPr>
      <w:r w:rsidRPr="00B77892">
        <w:t>Guo, H., Ling, Z. H., Cheng, H. R., Simpson, I. J., Lyu</w:t>
      </w:r>
      <w:r w:rsidR="00167BE2">
        <w:t>, X. P., Wang, X. M., Blake, D. R.,2017,</w:t>
      </w:r>
      <w:r w:rsidRPr="00B77892">
        <w:t xml:space="preserve"> Tropospheric vola</w:t>
      </w:r>
      <w:r w:rsidR="00167BE2">
        <w:t>tile organic compounds in China,</w:t>
      </w:r>
      <w:r w:rsidRPr="00B77892">
        <w:t xml:space="preserve"> Science of the Total Environment, 574, 1021–1043. https://doi.org/10.1016/j.scitotenv.2016.09.116</w:t>
      </w:r>
    </w:p>
    <w:p w14:paraId="59459F92" w14:textId="0C1A70B1" w:rsidR="00E2249B" w:rsidRPr="00B77892" w:rsidRDefault="00E2249B" w:rsidP="001B4468">
      <w:pPr>
        <w:pStyle w:val="CETReferencetext"/>
        <w:pBdr>
          <w:bottom w:val="nil"/>
        </w:pBdr>
      </w:pPr>
      <w:r w:rsidRPr="004B0D01">
        <w:rPr>
          <w:lang w:val="en-US"/>
        </w:rPr>
        <w:t>López, R., Cabeza, I. O</w:t>
      </w:r>
      <w:r w:rsidR="00167BE2" w:rsidRPr="004B0D01">
        <w:rPr>
          <w:lang w:val="en-US"/>
        </w:rPr>
        <w:t>., Giráldez, I., &amp; Díaz, M. J., 2011,</w:t>
      </w:r>
      <w:r w:rsidRPr="004B0D01">
        <w:rPr>
          <w:lang w:val="en-US"/>
        </w:rPr>
        <w:t xml:space="preserve"> </w:t>
      </w:r>
      <w:r w:rsidRPr="00B77892">
        <w:t>Biofiltration of composting gases using different municipal solid waste-pruning residue composts: Monitori</w:t>
      </w:r>
      <w:r w:rsidR="00167BE2">
        <w:t xml:space="preserve">ng by using an electronic nose, </w:t>
      </w:r>
      <w:r w:rsidRPr="00B77892">
        <w:t>Bioresource Technology, 102(17), 7984–7993. https://doi.org/10.1016/j.biortech.2011.05.085</w:t>
      </w:r>
    </w:p>
    <w:p w14:paraId="5F078DE9" w14:textId="5ABC8294" w:rsidR="00E2249B" w:rsidRPr="00B77892" w:rsidRDefault="00167BE2" w:rsidP="001B4468">
      <w:pPr>
        <w:pStyle w:val="CETReferencetext"/>
        <w:pBdr>
          <w:bottom w:val="nil"/>
        </w:pBdr>
      </w:pPr>
      <w:r>
        <w:t>Miller, M. J., &amp; Allen, D. G., 2005,</w:t>
      </w:r>
      <w:r w:rsidR="00E2249B" w:rsidRPr="00B77892">
        <w:t xml:space="preserve"> Biodegradation of α-pinene in model</w:t>
      </w:r>
      <w:r w:rsidR="00197408">
        <w:t xml:space="preserve"> biofilms in biofilters, </w:t>
      </w:r>
      <w:r w:rsidR="00E2249B" w:rsidRPr="00B77892">
        <w:t>Environmental Science and Technology, 39(15), 5856–5863. https://doi.org/10.1021/es048254y</w:t>
      </w:r>
    </w:p>
    <w:p w14:paraId="3FDC16BC" w14:textId="775EE5F8" w:rsidR="00E2249B" w:rsidRPr="00B77892" w:rsidRDefault="00197408" w:rsidP="001B4468">
      <w:pPr>
        <w:pStyle w:val="CETReferencetext"/>
        <w:pBdr>
          <w:bottom w:val="nil"/>
        </w:pBdr>
      </w:pPr>
      <w:r>
        <w:t>Ni, J. Q., 2015,</w:t>
      </w:r>
      <w:r w:rsidR="00E2249B" w:rsidRPr="00B77892">
        <w:t xml:space="preserve"> Research and demonstration to improve air quality for the U.S. animal feeding operations in the 21st century - A critical </w:t>
      </w:r>
      <w:r>
        <w:t>review,</w:t>
      </w:r>
      <w:r w:rsidR="00E2249B" w:rsidRPr="00B77892">
        <w:t xml:space="preserve"> Environmental Pollution, 200, 105–119. https://doi.org/10.1016/j.envpol.2015.02.003</w:t>
      </w:r>
    </w:p>
    <w:p w14:paraId="19E88464" w14:textId="62DF1374" w:rsidR="00E2249B" w:rsidRDefault="00E2249B" w:rsidP="001B4468">
      <w:pPr>
        <w:pStyle w:val="CETReferencetext"/>
        <w:pBdr>
          <w:bottom w:val="nil"/>
        </w:pBdr>
      </w:pPr>
      <w:r w:rsidRPr="00B77892">
        <w:t>Pandey, R. A., Joshi, P. R., Mud</w:t>
      </w:r>
      <w:r w:rsidR="00197408">
        <w:t>liar, S. N., &amp; Deshmukh, S. C., 2010,</w:t>
      </w:r>
      <w:r w:rsidRPr="00B77892">
        <w:t xml:space="preserve"> Biological treatment of waste gas containing mixture of monochlorobenzene (MCB) and benzene i</w:t>
      </w:r>
      <w:r w:rsidR="00197408">
        <w:t>n a bench scale biofilter,</w:t>
      </w:r>
      <w:r w:rsidRPr="00B77892">
        <w:t xml:space="preserve"> Bioresource Technology, 101(14), 5168–5174. https://doi.org/10.1016/j.biortech.2010.02.017</w:t>
      </w:r>
    </w:p>
    <w:p w14:paraId="5BF2A64E" w14:textId="48CDF989" w:rsidR="005842BA" w:rsidRPr="004B0D01" w:rsidRDefault="005842BA" w:rsidP="001B4468">
      <w:pPr>
        <w:pStyle w:val="CETReferencetext"/>
        <w:pBdr>
          <w:bottom w:val="nil"/>
        </w:pBdr>
        <w:rPr>
          <w:lang w:val="en-US"/>
        </w:rPr>
      </w:pPr>
      <w:r w:rsidRPr="004B0D01">
        <w:rPr>
          <w:lang w:val="en-US"/>
        </w:rPr>
        <w:t>RAE_Systems, MultiRAE IR – Multi-Gas Monitor PGM-54 – Operation and Maintenance Manual, San José, CA, USA, 2002.  </w:t>
      </w:r>
    </w:p>
    <w:p w14:paraId="7B9F980D" w14:textId="4B402994" w:rsidR="00E2249B" w:rsidRPr="00B77892" w:rsidRDefault="00E2249B" w:rsidP="001B4468">
      <w:pPr>
        <w:pStyle w:val="CETReferencetext"/>
        <w:pBdr>
          <w:bottom w:val="nil"/>
        </w:pBdr>
      </w:pPr>
      <w:r w:rsidRPr="00B77892">
        <w:t>Taylor, P., Gostomski, P. A., Sisson, J. B., Cherry, R. S., Go</w:t>
      </w:r>
      <w:r w:rsidR="00197408">
        <w:t xml:space="preserve">stomski, P. A., Sisson, J. B., </w:t>
      </w:r>
      <w:r w:rsidRPr="00B77892">
        <w:t>Cherry, R. S.</w:t>
      </w:r>
      <w:r w:rsidR="00197408">
        <w:t>, 2012,</w:t>
      </w:r>
      <w:r w:rsidRPr="00B77892">
        <w:t xml:space="preserve"> Water Content Dynamics in Biofiltration : The Role of Humidity and Microbial Heat Generation, 37–41. https://doi.org/10.1080/10473289.1997.10463952</w:t>
      </w:r>
    </w:p>
    <w:p w14:paraId="1F494EF3" w14:textId="29AEBB23" w:rsidR="007A525C" w:rsidRPr="004B0D01" w:rsidRDefault="00E2249B" w:rsidP="0041245B">
      <w:pPr>
        <w:pStyle w:val="CETReferencetext"/>
        <w:pBdr>
          <w:bottom w:val="nil"/>
        </w:pBdr>
        <w:rPr>
          <w:rFonts w:eastAsia="Arial" w:cs="Arial"/>
          <w:color w:val="000000"/>
          <w:szCs w:val="18"/>
          <w:lang w:val="en-US"/>
        </w:rPr>
      </w:pPr>
      <w:r w:rsidRPr="00B77892">
        <w:t>Trabue, S., Scoggin, K., Li, H.</w:t>
      </w:r>
      <w:r w:rsidR="00197408">
        <w:t>, Burns, R., Xin, H., &amp; Hat, J.,2 010,</w:t>
      </w:r>
      <w:r w:rsidRPr="00B77892">
        <w:t xml:space="preserve"> Speciation of volatile organic compounds from poultry production, </w:t>
      </w:r>
      <w:r w:rsidR="00E6492C">
        <w:t xml:space="preserve">Atmospheric Environment, </w:t>
      </w:r>
      <w:r w:rsidRPr="00B77892">
        <w:t>44, 3538–3546. https://doi.org/10.1016/j.atmosenv.2010.06.009</w:t>
      </w:r>
      <w:r>
        <w:fldChar w:fldCharType="end"/>
      </w:r>
    </w:p>
    <w:sectPr w:rsidR="007A525C" w:rsidRPr="004B0D01"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389236" w14:textId="77777777" w:rsidR="005B38D0" w:rsidRDefault="005B38D0" w:rsidP="004F5E36">
      <w:r>
        <w:separator/>
      </w:r>
    </w:p>
  </w:endnote>
  <w:endnote w:type="continuationSeparator" w:id="0">
    <w:p w14:paraId="708C767E" w14:textId="77777777" w:rsidR="005B38D0" w:rsidRDefault="005B38D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6E3FC4" w14:textId="77777777" w:rsidR="005B38D0" w:rsidRDefault="005B38D0" w:rsidP="004F5E36">
      <w:r>
        <w:separator/>
      </w:r>
    </w:p>
  </w:footnote>
  <w:footnote w:type="continuationSeparator" w:id="0">
    <w:p w14:paraId="39158AD7" w14:textId="77777777" w:rsidR="005B38D0" w:rsidRDefault="005B38D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0000001"/>
    <w:multiLevelType w:val="hybridMultilevel"/>
    <w:tmpl w:val="00000001"/>
    <w:lvl w:ilvl="0" w:tplc="00000001">
      <w:start w:val="38"/>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61F73DE"/>
    <w:multiLevelType w:val="multilevel"/>
    <w:tmpl w:val="978A2ED4"/>
    <w:lvl w:ilvl="0">
      <w:start w:val="1"/>
      <w:numFmt w:val="decimal"/>
      <w:lvlText w:val="Chapter %1"/>
      <w:lvlJc w:val="left"/>
      <w:pPr>
        <w:ind w:left="0" w:firstLine="0"/>
      </w:pPr>
    </w:lvl>
    <w:lvl w:ilvl="1">
      <w:start w:val="1"/>
      <w:numFmt w:val="decimal"/>
      <w:lvlText w:val="%2."/>
      <w:lvlJc w:val="left"/>
      <w:pPr>
        <w:ind w:left="0" w:firstLine="0"/>
      </w:pPr>
    </w:lvl>
    <w:lvl w:ilvl="2">
      <w:start w:val="1"/>
      <w:numFmt w:val="decimal"/>
      <w:lvlText w:val="%2.%3"/>
      <w:lvlJc w:val="left"/>
      <w:pPr>
        <w:ind w:left="0" w:firstLine="0"/>
      </w:pPr>
    </w:lvl>
    <w:lvl w:ilvl="3">
      <w:start w:val="1"/>
      <w:numFmt w:val="decimal"/>
      <w:lvlText w:val="%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3.%4.%5.%6.%7.%8.%9."/>
      <w:lvlJc w:val="left"/>
      <w:pPr>
        <w:ind w:left="0" w:firstLine="0"/>
      </w:pPr>
    </w:lvl>
  </w:abstractNum>
  <w:abstractNum w:abstractNumId="12" w15:restartNumberingAfterBreak="0">
    <w:nsid w:val="2438217E"/>
    <w:multiLevelType w:val="multilevel"/>
    <w:tmpl w:val="71845D1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b/>
      </w:rPr>
    </w:lvl>
    <w:lvl w:ilvl="2">
      <w:start w:val="1"/>
      <w:numFmt w:val="decimal"/>
      <w:pStyle w:val="CETheadingx"/>
      <w:suff w:val="space"/>
      <w:lvlText w:val="%2.%3"/>
      <w:lvlJc w:val="left"/>
      <w:pPr>
        <w:ind w:left="0" w:firstLine="0"/>
      </w:pPr>
      <w:rPr>
        <w:rFonts w:hint="default"/>
        <w:b/>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4"/>
  </w:num>
  <w:num w:numId="14">
    <w:abstractNumId w:val="19"/>
  </w:num>
  <w:num w:numId="15">
    <w:abstractNumId w:val="21"/>
  </w:num>
  <w:num w:numId="16">
    <w:abstractNumId w:val="20"/>
  </w:num>
  <w:num w:numId="17">
    <w:abstractNumId w:val="13"/>
  </w:num>
  <w:num w:numId="18">
    <w:abstractNumId w:val="14"/>
    <w:lvlOverride w:ilvl="0">
      <w:startOverride w:val="1"/>
    </w:lvlOverride>
  </w:num>
  <w:num w:numId="19">
    <w:abstractNumId w:val="17"/>
  </w:num>
  <w:num w:numId="20">
    <w:abstractNumId w:val="16"/>
  </w:num>
  <w:num w:numId="21">
    <w:abstractNumId w:val="15"/>
  </w:num>
  <w:num w:numId="22">
    <w:abstractNumId w:val="11"/>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62A9A"/>
    <w:rsid w:val="00065058"/>
    <w:rsid w:val="000664E4"/>
    <w:rsid w:val="00086C39"/>
    <w:rsid w:val="000A03B2"/>
    <w:rsid w:val="000A3B79"/>
    <w:rsid w:val="000D34BE"/>
    <w:rsid w:val="000E102F"/>
    <w:rsid w:val="000E36F1"/>
    <w:rsid w:val="000E3A73"/>
    <w:rsid w:val="000E414A"/>
    <w:rsid w:val="000F093C"/>
    <w:rsid w:val="000F16BD"/>
    <w:rsid w:val="000F787B"/>
    <w:rsid w:val="00100312"/>
    <w:rsid w:val="00113752"/>
    <w:rsid w:val="0012091F"/>
    <w:rsid w:val="00126BC2"/>
    <w:rsid w:val="001308B6"/>
    <w:rsid w:val="0013121F"/>
    <w:rsid w:val="00131FAB"/>
    <w:rsid w:val="00131FE6"/>
    <w:rsid w:val="0013263F"/>
    <w:rsid w:val="00134DE4"/>
    <w:rsid w:val="0014034D"/>
    <w:rsid w:val="00142B81"/>
    <w:rsid w:val="001441CA"/>
    <w:rsid w:val="00150E59"/>
    <w:rsid w:val="00152DE3"/>
    <w:rsid w:val="00162642"/>
    <w:rsid w:val="00164CF9"/>
    <w:rsid w:val="001653D7"/>
    <w:rsid w:val="00167BE2"/>
    <w:rsid w:val="001824F0"/>
    <w:rsid w:val="00184AD6"/>
    <w:rsid w:val="00197408"/>
    <w:rsid w:val="001A1B66"/>
    <w:rsid w:val="001B0349"/>
    <w:rsid w:val="001B3428"/>
    <w:rsid w:val="001B4468"/>
    <w:rsid w:val="001B52E1"/>
    <w:rsid w:val="001B65C1"/>
    <w:rsid w:val="001C684B"/>
    <w:rsid w:val="001D0AC5"/>
    <w:rsid w:val="001D53FC"/>
    <w:rsid w:val="001F42A5"/>
    <w:rsid w:val="001F7B9D"/>
    <w:rsid w:val="002224B4"/>
    <w:rsid w:val="002346A1"/>
    <w:rsid w:val="002368EC"/>
    <w:rsid w:val="002447EF"/>
    <w:rsid w:val="00251550"/>
    <w:rsid w:val="00252C1A"/>
    <w:rsid w:val="00263B05"/>
    <w:rsid w:val="0027221A"/>
    <w:rsid w:val="002737F5"/>
    <w:rsid w:val="00275B61"/>
    <w:rsid w:val="00282656"/>
    <w:rsid w:val="00296B83"/>
    <w:rsid w:val="002A1C16"/>
    <w:rsid w:val="002B78CE"/>
    <w:rsid w:val="002C2FB6"/>
    <w:rsid w:val="002D5BCD"/>
    <w:rsid w:val="003009B7"/>
    <w:rsid w:val="00300E56"/>
    <w:rsid w:val="0030469C"/>
    <w:rsid w:val="00321CA6"/>
    <w:rsid w:val="00324903"/>
    <w:rsid w:val="00330FF5"/>
    <w:rsid w:val="00334C09"/>
    <w:rsid w:val="00334C35"/>
    <w:rsid w:val="003365E3"/>
    <w:rsid w:val="0035258B"/>
    <w:rsid w:val="003723D4"/>
    <w:rsid w:val="00384CC8"/>
    <w:rsid w:val="003871FD"/>
    <w:rsid w:val="003A1E30"/>
    <w:rsid w:val="003A7D1C"/>
    <w:rsid w:val="003B304B"/>
    <w:rsid w:val="003B3146"/>
    <w:rsid w:val="003B60F3"/>
    <w:rsid w:val="003D7E36"/>
    <w:rsid w:val="003F015E"/>
    <w:rsid w:val="00400414"/>
    <w:rsid w:val="0040611E"/>
    <w:rsid w:val="0041245B"/>
    <w:rsid w:val="0041446B"/>
    <w:rsid w:val="0044329C"/>
    <w:rsid w:val="00455E44"/>
    <w:rsid w:val="004577FE"/>
    <w:rsid w:val="00457B9C"/>
    <w:rsid w:val="0046164A"/>
    <w:rsid w:val="004628D2"/>
    <w:rsid w:val="00462DCD"/>
    <w:rsid w:val="004648AD"/>
    <w:rsid w:val="004703A9"/>
    <w:rsid w:val="004760DE"/>
    <w:rsid w:val="004A004E"/>
    <w:rsid w:val="004A24CF"/>
    <w:rsid w:val="004B0D01"/>
    <w:rsid w:val="004B6721"/>
    <w:rsid w:val="004C3D1D"/>
    <w:rsid w:val="004C7913"/>
    <w:rsid w:val="004E4DD6"/>
    <w:rsid w:val="004F0267"/>
    <w:rsid w:val="004F4A05"/>
    <w:rsid w:val="004F5E36"/>
    <w:rsid w:val="0050318B"/>
    <w:rsid w:val="00507B47"/>
    <w:rsid w:val="00507CC9"/>
    <w:rsid w:val="005119A5"/>
    <w:rsid w:val="005278B7"/>
    <w:rsid w:val="00532016"/>
    <w:rsid w:val="005346C8"/>
    <w:rsid w:val="00543E7D"/>
    <w:rsid w:val="00546B05"/>
    <w:rsid w:val="00547A68"/>
    <w:rsid w:val="005531C9"/>
    <w:rsid w:val="00562EBB"/>
    <w:rsid w:val="005842BA"/>
    <w:rsid w:val="005B2110"/>
    <w:rsid w:val="005B38D0"/>
    <w:rsid w:val="005B61E6"/>
    <w:rsid w:val="005C6817"/>
    <w:rsid w:val="005C77E1"/>
    <w:rsid w:val="005D6A2F"/>
    <w:rsid w:val="005D7614"/>
    <w:rsid w:val="005E1A82"/>
    <w:rsid w:val="005E794C"/>
    <w:rsid w:val="005F0A28"/>
    <w:rsid w:val="005F0E5E"/>
    <w:rsid w:val="00600535"/>
    <w:rsid w:val="00610CD6"/>
    <w:rsid w:val="00620DEE"/>
    <w:rsid w:val="00621F92"/>
    <w:rsid w:val="00625639"/>
    <w:rsid w:val="00631B33"/>
    <w:rsid w:val="0064184D"/>
    <w:rsid w:val="006422CC"/>
    <w:rsid w:val="00660E3E"/>
    <w:rsid w:val="00662E74"/>
    <w:rsid w:val="00671A59"/>
    <w:rsid w:val="00680C23"/>
    <w:rsid w:val="00692DFA"/>
    <w:rsid w:val="00693766"/>
    <w:rsid w:val="006A3281"/>
    <w:rsid w:val="006B4888"/>
    <w:rsid w:val="006B6F8C"/>
    <w:rsid w:val="006C2E45"/>
    <w:rsid w:val="006C359C"/>
    <w:rsid w:val="006C5579"/>
    <w:rsid w:val="006E737D"/>
    <w:rsid w:val="0070063B"/>
    <w:rsid w:val="0070195D"/>
    <w:rsid w:val="00701FC4"/>
    <w:rsid w:val="0071331F"/>
    <w:rsid w:val="00720A24"/>
    <w:rsid w:val="00732386"/>
    <w:rsid w:val="007447F3"/>
    <w:rsid w:val="0075499F"/>
    <w:rsid w:val="007661C8"/>
    <w:rsid w:val="0077098D"/>
    <w:rsid w:val="007931FA"/>
    <w:rsid w:val="007A525C"/>
    <w:rsid w:val="007A59D0"/>
    <w:rsid w:val="007A7BBA"/>
    <w:rsid w:val="007B0C50"/>
    <w:rsid w:val="007B2ED4"/>
    <w:rsid w:val="007C1A43"/>
    <w:rsid w:val="007C6EED"/>
    <w:rsid w:val="007E1DC6"/>
    <w:rsid w:val="007E3C76"/>
    <w:rsid w:val="00806200"/>
    <w:rsid w:val="00813288"/>
    <w:rsid w:val="008168FC"/>
    <w:rsid w:val="00823CB3"/>
    <w:rsid w:val="0082799F"/>
    <w:rsid w:val="00830996"/>
    <w:rsid w:val="008345F1"/>
    <w:rsid w:val="0085031D"/>
    <w:rsid w:val="00865B07"/>
    <w:rsid w:val="008667EA"/>
    <w:rsid w:val="0087637F"/>
    <w:rsid w:val="00883EFD"/>
    <w:rsid w:val="008904B9"/>
    <w:rsid w:val="00892AD5"/>
    <w:rsid w:val="008A1512"/>
    <w:rsid w:val="008C4A17"/>
    <w:rsid w:val="008C78C1"/>
    <w:rsid w:val="008D32B9"/>
    <w:rsid w:val="008D433B"/>
    <w:rsid w:val="008E566E"/>
    <w:rsid w:val="0090161A"/>
    <w:rsid w:val="00901EB6"/>
    <w:rsid w:val="00904C62"/>
    <w:rsid w:val="00924DAC"/>
    <w:rsid w:val="00927058"/>
    <w:rsid w:val="009450CE"/>
    <w:rsid w:val="00947179"/>
    <w:rsid w:val="0095164B"/>
    <w:rsid w:val="00954090"/>
    <w:rsid w:val="009573E7"/>
    <w:rsid w:val="009635B9"/>
    <w:rsid w:val="00963E05"/>
    <w:rsid w:val="00967D54"/>
    <w:rsid w:val="009938B7"/>
    <w:rsid w:val="00996483"/>
    <w:rsid w:val="00996F5A"/>
    <w:rsid w:val="009A0A3E"/>
    <w:rsid w:val="009B041A"/>
    <w:rsid w:val="009C4E75"/>
    <w:rsid w:val="009C7C86"/>
    <w:rsid w:val="009D2FF7"/>
    <w:rsid w:val="009E7884"/>
    <w:rsid w:val="009E788A"/>
    <w:rsid w:val="009F0E08"/>
    <w:rsid w:val="00A0135A"/>
    <w:rsid w:val="00A1763D"/>
    <w:rsid w:val="00A17CEC"/>
    <w:rsid w:val="00A27EF0"/>
    <w:rsid w:val="00A35320"/>
    <w:rsid w:val="00A36F47"/>
    <w:rsid w:val="00A50B20"/>
    <w:rsid w:val="00A51390"/>
    <w:rsid w:val="00A60D13"/>
    <w:rsid w:val="00A72745"/>
    <w:rsid w:val="00A76EFC"/>
    <w:rsid w:val="00A82D4E"/>
    <w:rsid w:val="00A91010"/>
    <w:rsid w:val="00A97F29"/>
    <w:rsid w:val="00AA702E"/>
    <w:rsid w:val="00AB02B2"/>
    <w:rsid w:val="00AB0964"/>
    <w:rsid w:val="00AB5011"/>
    <w:rsid w:val="00AB6490"/>
    <w:rsid w:val="00AC7368"/>
    <w:rsid w:val="00AD16B9"/>
    <w:rsid w:val="00AE377D"/>
    <w:rsid w:val="00AF244D"/>
    <w:rsid w:val="00B17FBD"/>
    <w:rsid w:val="00B219D9"/>
    <w:rsid w:val="00B315A6"/>
    <w:rsid w:val="00B31813"/>
    <w:rsid w:val="00B33365"/>
    <w:rsid w:val="00B3425D"/>
    <w:rsid w:val="00B37D3F"/>
    <w:rsid w:val="00B45C44"/>
    <w:rsid w:val="00B57B36"/>
    <w:rsid w:val="00B8686D"/>
    <w:rsid w:val="00BA1077"/>
    <w:rsid w:val="00BC30C9"/>
    <w:rsid w:val="00BE3E58"/>
    <w:rsid w:val="00C01616"/>
    <w:rsid w:val="00C0162B"/>
    <w:rsid w:val="00C3043F"/>
    <w:rsid w:val="00C345B1"/>
    <w:rsid w:val="00C40142"/>
    <w:rsid w:val="00C57182"/>
    <w:rsid w:val="00C57863"/>
    <w:rsid w:val="00C655FD"/>
    <w:rsid w:val="00C870A8"/>
    <w:rsid w:val="00C94434"/>
    <w:rsid w:val="00CA0D75"/>
    <w:rsid w:val="00CA1C95"/>
    <w:rsid w:val="00CA5A9C"/>
    <w:rsid w:val="00CD3517"/>
    <w:rsid w:val="00CD5A00"/>
    <w:rsid w:val="00CD5FE2"/>
    <w:rsid w:val="00CE7C68"/>
    <w:rsid w:val="00CF73B2"/>
    <w:rsid w:val="00D02B4C"/>
    <w:rsid w:val="00D040C4"/>
    <w:rsid w:val="00D57C84"/>
    <w:rsid w:val="00D6057D"/>
    <w:rsid w:val="00D84576"/>
    <w:rsid w:val="00DA1399"/>
    <w:rsid w:val="00DA24C6"/>
    <w:rsid w:val="00DA4D7B"/>
    <w:rsid w:val="00DE264A"/>
    <w:rsid w:val="00E011BF"/>
    <w:rsid w:val="00E02D18"/>
    <w:rsid w:val="00E041E7"/>
    <w:rsid w:val="00E2249B"/>
    <w:rsid w:val="00E23CA1"/>
    <w:rsid w:val="00E26995"/>
    <w:rsid w:val="00E409A8"/>
    <w:rsid w:val="00E50C12"/>
    <w:rsid w:val="00E636F6"/>
    <w:rsid w:val="00E6492C"/>
    <w:rsid w:val="00E65B91"/>
    <w:rsid w:val="00E7209D"/>
    <w:rsid w:val="00E77223"/>
    <w:rsid w:val="00E8528B"/>
    <w:rsid w:val="00E85B94"/>
    <w:rsid w:val="00E86963"/>
    <w:rsid w:val="00E978D0"/>
    <w:rsid w:val="00EA4613"/>
    <w:rsid w:val="00EA7F91"/>
    <w:rsid w:val="00EB0B38"/>
    <w:rsid w:val="00EB1523"/>
    <w:rsid w:val="00EC0E49"/>
    <w:rsid w:val="00EE0131"/>
    <w:rsid w:val="00F03ED8"/>
    <w:rsid w:val="00F155B2"/>
    <w:rsid w:val="00F26DCD"/>
    <w:rsid w:val="00F30C64"/>
    <w:rsid w:val="00F32CDB"/>
    <w:rsid w:val="00F63A70"/>
    <w:rsid w:val="00FA21D0"/>
    <w:rsid w:val="00FA5F5F"/>
    <w:rsid w:val="00FB50FE"/>
    <w:rsid w:val="00FB730C"/>
    <w:rsid w:val="00FC2695"/>
    <w:rsid w:val="00FC3E03"/>
    <w:rsid w:val="00FC3FC1"/>
    <w:rsid w:val="00FD27A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3AF781A"/>
  <w15:docId w15:val="{FC28181C-27E6-4C31-AAA9-B4040F187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Prrafodelista">
    <w:name w:val="List Paragraph"/>
    <w:basedOn w:val="Normal"/>
    <w:uiPriority w:val="34"/>
    <w:rsid w:val="007133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131996">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979608">
      <w:bodyDiv w:val="1"/>
      <w:marLeft w:val="0"/>
      <w:marRight w:val="0"/>
      <w:marTop w:val="0"/>
      <w:marBottom w:val="0"/>
      <w:divBdr>
        <w:top w:val="none" w:sz="0" w:space="0" w:color="auto"/>
        <w:left w:val="none" w:sz="0" w:space="0" w:color="auto"/>
        <w:bottom w:val="none" w:sz="0" w:space="0" w:color="auto"/>
        <w:right w:val="none" w:sz="0" w:space="0" w:color="auto"/>
      </w:divBdr>
      <w:divsChild>
        <w:div w:id="892891664">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3353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62A8AF-EC61-441C-8994-06150C3AB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4445</Words>
  <Characters>24453</Characters>
  <Application>Microsoft Office Word</Application>
  <DocSecurity>0</DocSecurity>
  <Lines>203</Lines>
  <Paragraphs>57</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8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Ivan Orlando Cabeza Rojas</cp:lastModifiedBy>
  <cp:revision>2</cp:revision>
  <cp:lastPrinted>2015-05-12T18:31:00Z</cp:lastPrinted>
  <dcterms:created xsi:type="dcterms:W3CDTF">2019-04-16T03:42:00Z</dcterms:created>
  <dcterms:modified xsi:type="dcterms:W3CDTF">2019-04-16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